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B024E" w14:textId="77777777" w:rsidR="00306391" w:rsidRDefault="00306391" w:rsidP="00C13EFF">
      <w:pPr>
        <w:pStyle w:val="NoSpacing"/>
        <w:rPr>
          <w:rFonts w:ascii="Times New Roman" w:hAnsi="Times New Roman" w:cs="Times New Roman"/>
          <w:b/>
          <w:color w:val="FF0000"/>
          <w:sz w:val="30"/>
          <w:szCs w:val="30"/>
          <w:u w:val="single"/>
        </w:rPr>
      </w:pPr>
    </w:p>
    <w:p w14:paraId="3CCB0C58" w14:textId="0C49C22D" w:rsidR="001B5816" w:rsidRPr="00A85B94" w:rsidRDefault="001B5816" w:rsidP="00C13EFF">
      <w:pPr>
        <w:pStyle w:val="NoSpacing"/>
        <w:rPr>
          <w:rFonts w:ascii="Times New Roman" w:hAnsi="Times New Roman" w:cs="Times New Roman"/>
          <w:b/>
        </w:rPr>
      </w:pPr>
      <w:bookmarkStart w:id="0" w:name="_GoBack"/>
      <w:bookmarkEnd w:id="0"/>
      <w:r w:rsidRPr="00A85B94">
        <w:rPr>
          <w:rFonts w:ascii="Times New Roman" w:hAnsi="Times New Roman" w:cs="Times New Roman"/>
          <w:b/>
        </w:rPr>
        <w:t>Minutes</w:t>
      </w:r>
    </w:p>
    <w:p w14:paraId="79B6BD63" w14:textId="0D7EDEB7" w:rsidR="007C597E" w:rsidRPr="00A85B94" w:rsidRDefault="007C597E" w:rsidP="00C13EFF">
      <w:pPr>
        <w:pStyle w:val="NoSpacing"/>
        <w:rPr>
          <w:rFonts w:ascii="Times New Roman" w:hAnsi="Times New Roman" w:cs="Times New Roman"/>
        </w:rPr>
      </w:pPr>
      <w:r w:rsidRPr="00A85B94">
        <w:rPr>
          <w:rFonts w:ascii="Times New Roman" w:hAnsi="Times New Roman" w:cs="Times New Roman"/>
        </w:rPr>
        <w:t xml:space="preserve">Tuesday, </w:t>
      </w:r>
      <w:r w:rsidR="00E53417" w:rsidRPr="00A85B94">
        <w:rPr>
          <w:rFonts w:ascii="Times New Roman" w:hAnsi="Times New Roman" w:cs="Times New Roman"/>
        </w:rPr>
        <w:t>November 12</w:t>
      </w:r>
      <w:r w:rsidRPr="00A85B94">
        <w:rPr>
          <w:rFonts w:ascii="Times New Roman" w:hAnsi="Times New Roman" w:cs="Times New Roman"/>
        </w:rPr>
        <w:t>, 2019</w:t>
      </w:r>
    </w:p>
    <w:p w14:paraId="65C44473" w14:textId="29213338" w:rsidR="001B5816" w:rsidRPr="00A85B94" w:rsidRDefault="008E4D0E" w:rsidP="00C13EFF">
      <w:pPr>
        <w:pStyle w:val="NoSpacing"/>
        <w:rPr>
          <w:rFonts w:ascii="Times New Roman" w:hAnsi="Times New Roman" w:cs="Times New Roman"/>
        </w:rPr>
      </w:pPr>
      <w:r w:rsidRPr="00A85B94">
        <w:rPr>
          <w:rFonts w:ascii="Times New Roman" w:hAnsi="Times New Roman" w:cs="Times New Roman"/>
        </w:rPr>
        <w:t>3:30PM to 4:30PM</w:t>
      </w:r>
    </w:p>
    <w:p w14:paraId="3582E591" w14:textId="692E0C74" w:rsidR="001B5816" w:rsidRPr="00A85B94" w:rsidRDefault="007C597E" w:rsidP="00C13EFF">
      <w:pPr>
        <w:pStyle w:val="NoSpacing"/>
        <w:rPr>
          <w:rFonts w:ascii="Times New Roman" w:hAnsi="Times New Roman" w:cs="Times New Roman"/>
        </w:rPr>
      </w:pPr>
      <w:r w:rsidRPr="00A85B94">
        <w:rPr>
          <w:rFonts w:ascii="Times New Roman" w:hAnsi="Times New Roman" w:cs="Times New Roman"/>
        </w:rPr>
        <w:t xml:space="preserve">Room B48, </w:t>
      </w:r>
      <w:r w:rsidR="00513F91" w:rsidRPr="00A85B94">
        <w:rPr>
          <w:rFonts w:ascii="Times New Roman" w:hAnsi="Times New Roman" w:cs="Times New Roman"/>
        </w:rPr>
        <w:t>Zimmerman Library</w:t>
      </w:r>
    </w:p>
    <w:p w14:paraId="79ADB3D4" w14:textId="77777777" w:rsidR="001B5816" w:rsidRPr="00A85B94" w:rsidRDefault="001B5816" w:rsidP="00C13EFF">
      <w:pPr>
        <w:pStyle w:val="NoSpacing"/>
        <w:rPr>
          <w:rFonts w:ascii="Times New Roman" w:hAnsi="Times New Roman" w:cs="Times New Roman"/>
        </w:rPr>
      </w:pPr>
    </w:p>
    <w:p w14:paraId="17D8C926" w14:textId="2A2F2432" w:rsidR="001B5816" w:rsidRPr="00A85B94" w:rsidRDefault="001B5816" w:rsidP="00C13EFF">
      <w:pPr>
        <w:pStyle w:val="NoSpacing"/>
        <w:rPr>
          <w:rFonts w:ascii="Times New Roman" w:hAnsi="Times New Roman" w:cs="Times New Roman"/>
          <w:b/>
          <w:i/>
        </w:rPr>
      </w:pPr>
      <w:r w:rsidRPr="00A85B94">
        <w:rPr>
          <w:rFonts w:ascii="Times New Roman" w:hAnsi="Times New Roman" w:cs="Times New Roman"/>
          <w:b/>
          <w:i/>
        </w:rPr>
        <w:t>Attendees:</w:t>
      </w:r>
      <w:r w:rsidR="00516CA6" w:rsidRPr="00A85B94">
        <w:rPr>
          <w:rFonts w:ascii="Times New Roman" w:hAnsi="Times New Roman" w:cs="Times New Roman"/>
          <w:b/>
          <w:i/>
        </w:rPr>
        <w:t xml:space="preserve"> (taken from sign-in sheet – for those who signed in)</w:t>
      </w:r>
    </w:p>
    <w:p w14:paraId="044A1CBB" w14:textId="652012CA" w:rsidR="008B3C01" w:rsidRPr="00A85B94" w:rsidRDefault="00A114ED" w:rsidP="00C13EFF">
      <w:pPr>
        <w:pStyle w:val="NoSpacing"/>
        <w:rPr>
          <w:rFonts w:ascii="Times New Roman" w:hAnsi="Times New Roman" w:cs="Times New Roman"/>
        </w:rPr>
      </w:pPr>
      <w:r w:rsidRPr="00A85B94">
        <w:rPr>
          <w:rFonts w:ascii="Times New Roman" w:hAnsi="Times New Roman" w:cs="Times New Roman"/>
        </w:rPr>
        <w:tab/>
      </w:r>
      <w:r w:rsidRPr="00A85B94">
        <w:rPr>
          <w:rFonts w:ascii="Times New Roman" w:hAnsi="Times New Roman" w:cs="Times New Roman"/>
        </w:rPr>
        <w:tab/>
      </w:r>
      <w:r w:rsidR="00FF42B2" w:rsidRPr="00A85B94">
        <w:rPr>
          <w:rFonts w:ascii="Times New Roman" w:hAnsi="Times New Roman" w:cs="Times New Roman"/>
        </w:rPr>
        <w:tab/>
      </w:r>
    </w:p>
    <w:p w14:paraId="5EFBC0EC" w14:textId="702BD1F5" w:rsidR="007C597E" w:rsidRPr="00A85B94" w:rsidRDefault="007C597E" w:rsidP="00C13EFF">
      <w:pPr>
        <w:pStyle w:val="NoSpacing"/>
        <w:ind w:left="1440" w:firstLine="720"/>
        <w:rPr>
          <w:rFonts w:ascii="Times New Roman" w:hAnsi="Times New Roman" w:cs="Times New Roman"/>
        </w:rPr>
      </w:pPr>
      <w:r w:rsidRPr="00A85B94">
        <w:rPr>
          <w:rFonts w:ascii="Times New Roman" w:hAnsi="Times New Roman" w:cs="Times New Roman"/>
        </w:rPr>
        <w:t>Mark Maddaleni</w:t>
      </w:r>
      <w:r w:rsidRPr="00A85B94">
        <w:rPr>
          <w:rFonts w:ascii="Times New Roman" w:hAnsi="Times New Roman" w:cs="Times New Roman"/>
        </w:rPr>
        <w:tab/>
      </w:r>
      <w:r w:rsidRPr="00A85B94">
        <w:rPr>
          <w:rFonts w:ascii="Times New Roman" w:hAnsi="Times New Roman" w:cs="Times New Roman"/>
        </w:rPr>
        <w:tab/>
        <w:t>FSBC Co-Chair; Arts &amp; Sciences</w:t>
      </w:r>
    </w:p>
    <w:p w14:paraId="5C22A9AD" w14:textId="3EE1CD82" w:rsidR="00E53417" w:rsidRPr="00A85B94" w:rsidRDefault="00E53417" w:rsidP="00E53417">
      <w:pPr>
        <w:pStyle w:val="NoSpacing"/>
        <w:ind w:left="1440" w:firstLine="720"/>
        <w:rPr>
          <w:rFonts w:ascii="Times New Roman" w:hAnsi="Times New Roman" w:cs="Times New Roman"/>
        </w:rPr>
      </w:pPr>
      <w:r w:rsidRPr="00A85B94">
        <w:rPr>
          <w:rFonts w:ascii="Times New Roman" w:hAnsi="Times New Roman" w:cs="Times New Roman"/>
        </w:rPr>
        <w:t>Shawn Berman</w:t>
      </w: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t>Anderson School</w:t>
      </w:r>
    </w:p>
    <w:p w14:paraId="7B24FF10" w14:textId="77777777" w:rsidR="007C597E" w:rsidRPr="00A85B94" w:rsidRDefault="007C597E" w:rsidP="00C13EFF">
      <w:pPr>
        <w:pStyle w:val="NoSpacing"/>
        <w:ind w:left="1440" w:firstLine="720"/>
        <w:rPr>
          <w:rFonts w:ascii="Times New Roman" w:hAnsi="Times New Roman" w:cs="Times New Roman"/>
        </w:rPr>
      </w:pPr>
      <w:r w:rsidRPr="00A85B94">
        <w:rPr>
          <w:rFonts w:ascii="Times New Roman" w:hAnsi="Times New Roman" w:cs="Times New Roman"/>
        </w:rPr>
        <w:t>Leslie Jones Easom</w:t>
      </w:r>
      <w:r w:rsidRPr="00A85B94">
        <w:rPr>
          <w:rFonts w:ascii="Times New Roman" w:hAnsi="Times New Roman" w:cs="Times New Roman"/>
        </w:rPr>
        <w:tab/>
      </w:r>
      <w:r w:rsidRPr="00A85B94">
        <w:rPr>
          <w:rFonts w:ascii="Times New Roman" w:hAnsi="Times New Roman" w:cs="Times New Roman"/>
        </w:rPr>
        <w:tab/>
        <w:t>UNM Retiree Association</w:t>
      </w:r>
    </w:p>
    <w:p w14:paraId="79D0D381" w14:textId="1A683AE3" w:rsidR="007C597E" w:rsidRPr="00A85B94" w:rsidRDefault="007C597E" w:rsidP="00C13EFF">
      <w:pPr>
        <w:pStyle w:val="NoSpacing"/>
        <w:ind w:left="1440" w:firstLine="720"/>
        <w:rPr>
          <w:rFonts w:ascii="Times New Roman" w:hAnsi="Times New Roman" w:cs="Times New Roman"/>
        </w:rPr>
      </w:pPr>
      <w:r w:rsidRPr="00A85B94">
        <w:rPr>
          <w:rFonts w:ascii="Times New Roman" w:hAnsi="Times New Roman" w:cs="Times New Roman"/>
        </w:rPr>
        <w:t>Joey Evans</w:t>
      </w: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t>Human Resources</w:t>
      </w:r>
      <w:r w:rsidRPr="00A85B94">
        <w:rPr>
          <w:rFonts w:ascii="Times New Roman" w:hAnsi="Times New Roman" w:cs="Times New Roman"/>
        </w:rPr>
        <w:tab/>
      </w:r>
    </w:p>
    <w:p w14:paraId="7896FA12" w14:textId="793F2921" w:rsidR="007C597E" w:rsidRPr="00A85B94" w:rsidRDefault="007C597E" w:rsidP="00C13EFF">
      <w:pPr>
        <w:pStyle w:val="NoSpacing"/>
        <w:ind w:left="1440" w:firstLine="720"/>
        <w:rPr>
          <w:rFonts w:ascii="Times New Roman" w:hAnsi="Times New Roman" w:cs="Times New Roman"/>
        </w:rPr>
      </w:pPr>
      <w:r w:rsidRPr="00A85B94">
        <w:rPr>
          <w:rFonts w:ascii="Times New Roman" w:hAnsi="Times New Roman" w:cs="Times New Roman"/>
        </w:rPr>
        <w:t>Dimiter Vassilev</w:t>
      </w:r>
      <w:r w:rsidRPr="00A85B94">
        <w:rPr>
          <w:rFonts w:ascii="Times New Roman" w:hAnsi="Times New Roman" w:cs="Times New Roman"/>
        </w:rPr>
        <w:tab/>
      </w:r>
      <w:r w:rsidRPr="00A85B94">
        <w:rPr>
          <w:rFonts w:ascii="Times New Roman" w:hAnsi="Times New Roman" w:cs="Times New Roman"/>
        </w:rPr>
        <w:tab/>
        <w:t>Mathematics/Statistics</w:t>
      </w:r>
    </w:p>
    <w:p w14:paraId="5885A9E9" w14:textId="4C975E0D" w:rsidR="00003022" w:rsidRPr="00A85B94" w:rsidRDefault="00003022" w:rsidP="00C13EFF">
      <w:pPr>
        <w:pStyle w:val="NoSpacing"/>
        <w:ind w:left="1440" w:firstLine="720"/>
        <w:rPr>
          <w:rFonts w:ascii="Times New Roman" w:hAnsi="Times New Roman" w:cs="Times New Roman"/>
        </w:rPr>
      </w:pPr>
      <w:r w:rsidRPr="00A85B94">
        <w:rPr>
          <w:rFonts w:ascii="Times New Roman" w:hAnsi="Times New Roman" w:cs="Times New Roman"/>
        </w:rPr>
        <w:t>Marcia Sletten</w:t>
      </w: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t>Health Science Center</w:t>
      </w:r>
    </w:p>
    <w:p w14:paraId="65FFFF99" w14:textId="0719BEEB" w:rsidR="00003022" w:rsidRPr="00A85B94" w:rsidRDefault="00003022" w:rsidP="00C13EFF">
      <w:pPr>
        <w:pStyle w:val="NoSpacing"/>
        <w:ind w:left="1440" w:firstLine="720"/>
        <w:rPr>
          <w:rFonts w:ascii="Times New Roman" w:hAnsi="Times New Roman" w:cs="Times New Roman"/>
        </w:rPr>
      </w:pPr>
      <w:r w:rsidRPr="00A85B94">
        <w:rPr>
          <w:rFonts w:ascii="Times New Roman" w:hAnsi="Times New Roman" w:cs="Times New Roman"/>
        </w:rPr>
        <w:t>Trudi Flynn</w:t>
      </w: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t>Payroll</w:t>
      </w:r>
      <w:r w:rsidRPr="00A85B94">
        <w:rPr>
          <w:rFonts w:ascii="Times New Roman" w:hAnsi="Times New Roman" w:cs="Times New Roman"/>
        </w:rPr>
        <w:tab/>
      </w:r>
    </w:p>
    <w:p w14:paraId="01BDEE74" w14:textId="0FC546F0" w:rsidR="00E53417" w:rsidRPr="00A85B94" w:rsidRDefault="00E53417" w:rsidP="00C13EFF">
      <w:pPr>
        <w:pStyle w:val="NoSpacing"/>
        <w:ind w:left="1440" w:firstLine="720"/>
        <w:rPr>
          <w:rFonts w:ascii="Times New Roman" w:hAnsi="Times New Roman" w:cs="Times New Roman"/>
        </w:rPr>
      </w:pPr>
      <w:r w:rsidRPr="00A85B94">
        <w:rPr>
          <w:rFonts w:ascii="Times New Roman" w:hAnsi="Times New Roman" w:cs="Times New Roman"/>
        </w:rPr>
        <w:t>Jodi Perry</w:t>
      </w:r>
      <w:r w:rsidR="00C269E8" w:rsidRPr="00A85B94">
        <w:rPr>
          <w:rFonts w:ascii="Times New Roman" w:hAnsi="Times New Roman" w:cs="Times New Roman"/>
        </w:rPr>
        <w:tab/>
      </w:r>
      <w:r w:rsidR="00C269E8" w:rsidRPr="00A85B94">
        <w:rPr>
          <w:rFonts w:ascii="Times New Roman" w:hAnsi="Times New Roman" w:cs="Times New Roman"/>
        </w:rPr>
        <w:tab/>
      </w:r>
      <w:r w:rsidR="00C269E8" w:rsidRPr="00A85B94">
        <w:rPr>
          <w:rFonts w:ascii="Times New Roman" w:hAnsi="Times New Roman" w:cs="Times New Roman"/>
        </w:rPr>
        <w:tab/>
        <w:t>College of Pharmacy</w:t>
      </w:r>
    </w:p>
    <w:p w14:paraId="0CC4C472" w14:textId="77777777" w:rsidR="002A52EE" w:rsidRPr="00A85B94" w:rsidRDefault="002A52EE" w:rsidP="00C13EFF">
      <w:pPr>
        <w:pStyle w:val="NoSpacing"/>
        <w:rPr>
          <w:rFonts w:ascii="Times New Roman" w:hAnsi="Times New Roman" w:cs="Times New Roman"/>
        </w:rPr>
      </w:pPr>
    </w:p>
    <w:p w14:paraId="682CAABF" w14:textId="77777777" w:rsidR="00564206" w:rsidRPr="00A85B94" w:rsidRDefault="0058010B" w:rsidP="00C13EFF">
      <w:pPr>
        <w:pStyle w:val="NoSpacing"/>
        <w:rPr>
          <w:rFonts w:ascii="Times New Roman" w:hAnsi="Times New Roman" w:cs="Times New Roman"/>
        </w:rPr>
      </w:pPr>
      <w:r w:rsidRPr="00A85B94">
        <w:rPr>
          <w:rFonts w:ascii="Times New Roman" w:hAnsi="Times New Roman" w:cs="Times New Roman"/>
          <w:b/>
          <w:i/>
        </w:rPr>
        <w:t>Excused:</w:t>
      </w:r>
      <w:r w:rsidR="0094612D" w:rsidRPr="00A85B94">
        <w:rPr>
          <w:rFonts w:ascii="Times New Roman" w:hAnsi="Times New Roman" w:cs="Times New Roman"/>
        </w:rPr>
        <w:tab/>
      </w:r>
      <w:r w:rsidR="0094612D" w:rsidRPr="00A85B94">
        <w:rPr>
          <w:rFonts w:ascii="Times New Roman" w:hAnsi="Times New Roman" w:cs="Times New Roman"/>
        </w:rPr>
        <w:tab/>
      </w:r>
    </w:p>
    <w:p w14:paraId="7BEA0DCD" w14:textId="77777777" w:rsidR="00E53417" w:rsidRPr="00A85B94" w:rsidRDefault="00E53417" w:rsidP="00E53417">
      <w:pPr>
        <w:pStyle w:val="NoSpacing"/>
        <w:ind w:left="5040" w:hanging="2880"/>
        <w:rPr>
          <w:rFonts w:ascii="Times New Roman" w:hAnsi="Times New Roman" w:cs="Times New Roman"/>
        </w:rPr>
      </w:pPr>
      <w:r w:rsidRPr="00A85B94">
        <w:rPr>
          <w:rFonts w:ascii="Times New Roman" w:hAnsi="Times New Roman" w:cs="Times New Roman"/>
        </w:rPr>
        <w:t>Fran Wilkinson</w:t>
      </w:r>
      <w:r w:rsidRPr="00A85B94">
        <w:rPr>
          <w:rFonts w:ascii="Times New Roman" w:hAnsi="Times New Roman" w:cs="Times New Roman"/>
        </w:rPr>
        <w:tab/>
        <w:t>FSBC Co-Chair; University Libraries &amp; Learning Sciences</w:t>
      </w:r>
    </w:p>
    <w:p w14:paraId="733CBB4A" w14:textId="5033FA3E" w:rsidR="00E53417" w:rsidRPr="00A85B94" w:rsidRDefault="00E53417" w:rsidP="00E53417">
      <w:pPr>
        <w:pStyle w:val="NoSpacing"/>
        <w:ind w:left="1440" w:firstLine="720"/>
        <w:rPr>
          <w:rFonts w:ascii="Times New Roman" w:hAnsi="Times New Roman" w:cs="Times New Roman"/>
        </w:rPr>
      </w:pPr>
      <w:r w:rsidRPr="00A85B94">
        <w:rPr>
          <w:rFonts w:ascii="Times New Roman" w:hAnsi="Times New Roman" w:cs="Times New Roman"/>
        </w:rPr>
        <w:t>Gene Henley</w:t>
      </w: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t>Public Administration</w:t>
      </w:r>
    </w:p>
    <w:p w14:paraId="7513ECB2" w14:textId="0E4B4913" w:rsidR="00E53417" w:rsidRPr="00A85B94" w:rsidRDefault="00E53417" w:rsidP="00E53417">
      <w:pPr>
        <w:pStyle w:val="NoSpacing"/>
        <w:ind w:left="1440" w:firstLine="720"/>
        <w:rPr>
          <w:rFonts w:ascii="Times New Roman" w:hAnsi="Times New Roman" w:cs="Times New Roman"/>
        </w:rPr>
      </w:pPr>
      <w:r w:rsidRPr="00A85B94">
        <w:rPr>
          <w:rFonts w:ascii="Times New Roman" w:hAnsi="Times New Roman" w:cs="Times New Roman"/>
        </w:rPr>
        <w:t>Anil Shetty</w:t>
      </w: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t>Plastic Surgery</w:t>
      </w:r>
    </w:p>
    <w:p w14:paraId="0D269743" w14:textId="77777777" w:rsidR="008B2275" w:rsidRPr="00A85B94" w:rsidRDefault="008B2275" w:rsidP="00C13EFF">
      <w:pPr>
        <w:pStyle w:val="NoSpacing"/>
        <w:rPr>
          <w:rFonts w:ascii="Times New Roman" w:hAnsi="Times New Roman" w:cs="Times New Roman"/>
        </w:rPr>
      </w:pPr>
    </w:p>
    <w:p w14:paraId="71DEB88D" w14:textId="1C858CD4" w:rsidR="00CF275F" w:rsidRPr="00A85B94" w:rsidRDefault="001F29F8" w:rsidP="00C13EFF">
      <w:pPr>
        <w:pStyle w:val="NoSpacing"/>
        <w:rPr>
          <w:rFonts w:ascii="Times New Roman" w:hAnsi="Times New Roman" w:cs="Times New Roman"/>
        </w:rPr>
      </w:pPr>
      <w:r w:rsidRPr="00A85B94">
        <w:rPr>
          <w:rFonts w:ascii="Times New Roman" w:hAnsi="Times New Roman" w:cs="Times New Roman"/>
          <w:b/>
          <w:i/>
        </w:rPr>
        <w:t>Absent:</w:t>
      </w:r>
      <w:r w:rsidRPr="00A85B94">
        <w:rPr>
          <w:rFonts w:ascii="Times New Roman" w:hAnsi="Times New Roman" w:cs="Times New Roman"/>
          <w:b/>
          <w:i/>
        </w:rPr>
        <w:tab/>
      </w:r>
      <w:r w:rsidRPr="00A85B94">
        <w:rPr>
          <w:rFonts w:ascii="Times New Roman" w:hAnsi="Times New Roman" w:cs="Times New Roman"/>
          <w:b/>
          <w:i/>
        </w:rPr>
        <w:tab/>
      </w:r>
    </w:p>
    <w:p w14:paraId="627EC25B" w14:textId="77F2BE9A" w:rsidR="00516CA6" w:rsidRPr="00A85B94" w:rsidRDefault="00516CA6" w:rsidP="00C13EFF">
      <w:pPr>
        <w:pStyle w:val="NoSpacing"/>
        <w:ind w:left="1440" w:firstLine="720"/>
        <w:rPr>
          <w:rFonts w:ascii="Times New Roman" w:hAnsi="Times New Roman" w:cs="Times New Roman"/>
        </w:rPr>
      </w:pPr>
      <w:r w:rsidRPr="00A85B94">
        <w:rPr>
          <w:rFonts w:ascii="Times New Roman" w:hAnsi="Times New Roman" w:cs="Times New Roman"/>
        </w:rPr>
        <w:t>Manuel Martinez-Ramon</w:t>
      </w:r>
      <w:r w:rsidRPr="00A85B94">
        <w:rPr>
          <w:rFonts w:ascii="Times New Roman" w:hAnsi="Times New Roman" w:cs="Times New Roman"/>
        </w:rPr>
        <w:tab/>
        <w:t>Electrical Engineering</w:t>
      </w:r>
    </w:p>
    <w:p w14:paraId="368724B7" w14:textId="1EBD311E" w:rsidR="00630492" w:rsidRPr="00A85B94" w:rsidRDefault="00630492" w:rsidP="00C13EFF">
      <w:pPr>
        <w:pStyle w:val="NoSpacing"/>
        <w:ind w:left="1440" w:firstLine="720"/>
        <w:rPr>
          <w:rFonts w:ascii="Times New Roman" w:hAnsi="Times New Roman" w:cs="Times New Roman"/>
        </w:rPr>
      </w:pPr>
      <w:r w:rsidRPr="00A85B94">
        <w:rPr>
          <w:rFonts w:ascii="Times New Roman" w:hAnsi="Times New Roman" w:cs="Times New Roman"/>
        </w:rPr>
        <w:t>Dorothy Anderson</w:t>
      </w:r>
      <w:r w:rsidRPr="00A85B94">
        <w:rPr>
          <w:rFonts w:ascii="Times New Roman" w:hAnsi="Times New Roman" w:cs="Times New Roman"/>
        </w:rPr>
        <w:tab/>
      </w:r>
      <w:r w:rsidRPr="00A85B94">
        <w:rPr>
          <w:rFonts w:ascii="Times New Roman" w:hAnsi="Times New Roman" w:cs="Times New Roman"/>
        </w:rPr>
        <w:tab/>
        <w:t>Human Resource</w:t>
      </w:r>
    </w:p>
    <w:p w14:paraId="199D78DC" w14:textId="2E97E1F5" w:rsidR="00630492" w:rsidRPr="00A85B94" w:rsidRDefault="00630492" w:rsidP="00C13EFF">
      <w:pPr>
        <w:pStyle w:val="NoSpacing"/>
        <w:ind w:left="1440" w:firstLine="720"/>
        <w:rPr>
          <w:rFonts w:ascii="Times New Roman" w:hAnsi="Times New Roman" w:cs="Times New Roman"/>
        </w:rPr>
      </w:pPr>
      <w:r w:rsidRPr="00A85B94">
        <w:rPr>
          <w:rFonts w:ascii="Times New Roman" w:hAnsi="Times New Roman" w:cs="Times New Roman"/>
        </w:rPr>
        <w:t>Theresa Ramos</w:t>
      </w:r>
      <w:r w:rsidRPr="00A85B94">
        <w:rPr>
          <w:rFonts w:ascii="Times New Roman" w:hAnsi="Times New Roman" w:cs="Times New Roman"/>
        </w:rPr>
        <w:tab/>
      </w:r>
      <w:r w:rsidRPr="00A85B94">
        <w:rPr>
          <w:rFonts w:ascii="Times New Roman" w:hAnsi="Times New Roman" w:cs="Times New Roman"/>
        </w:rPr>
        <w:tab/>
      </w:r>
      <w:r w:rsidR="00C13EFF" w:rsidRPr="00A85B94">
        <w:rPr>
          <w:rFonts w:ascii="Times New Roman" w:hAnsi="Times New Roman" w:cs="Times New Roman"/>
        </w:rPr>
        <w:tab/>
      </w:r>
      <w:r w:rsidRPr="00A85B94">
        <w:rPr>
          <w:rFonts w:ascii="Times New Roman" w:hAnsi="Times New Roman" w:cs="Times New Roman"/>
        </w:rPr>
        <w:t>Faculty Contracts</w:t>
      </w:r>
    </w:p>
    <w:p w14:paraId="13C44202" w14:textId="0520C8BF" w:rsidR="00671E3F" w:rsidRPr="00A85B94" w:rsidRDefault="00671E3F" w:rsidP="00671E3F">
      <w:pPr>
        <w:pStyle w:val="NoSpacing"/>
        <w:ind w:left="1440" w:firstLine="720"/>
        <w:rPr>
          <w:rFonts w:ascii="Times New Roman" w:hAnsi="Times New Roman" w:cs="Times New Roman"/>
        </w:rPr>
      </w:pPr>
      <w:r w:rsidRPr="00A85B94">
        <w:rPr>
          <w:rFonts w:ascii="Times New Roman" w:hAnsi="Times New Roman" w:cs="Times New Roman"/>
        </w:rPr>
        <w:t>Scott Sanchez</w:t>
      </w: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t>Emergency Medicine</w:t>
      </w:r>
      <w:r w:rsidRPr="00A85B94">
        <w:rPr>
          <w:rFonts w:ascii="Times New Roman" w:hAnsi="Times New Roman" w:cs="Times New Roman"/>
        </w:rPr>
        <w:tab/>
      </w:r>
    </w:p>
    <w:p w14:paraId="04B658F1" w14:textId="77777777" w:rsidR="00516CA6" w:rsidRPr="00A85B94" w:rsidRDefault="00516CA6" w:rsidP="00C13EFF">
      <w:pPr>
        <w:pStyle w:val="NoSpacing"/>
        <w:ind w:left="1440" w:firstLine="720"/>
        <w:rPr>
          <w:rFonts w:ascii="Times New Roman" w:hAnsi="Times New Roman" w:cs="Times New Roman"/>
        </w:rPr>
      </w:pPr>
    </w:p>
    <w:p w14:paraId="0B00DD59" w14:textId="02589780" w:rsidR="00F5547B" w:rsidRPr="00A85B94" w:rsidRDefault="00C20415" w:rsidP="00C13EFF">
      <w:pPr>
        <w:pStyle w:val="NoSpacing"/>
        <w:rPr>
          <w:rFonts w:ascii="Times New Roman" w:hAnsi="Times New Roman" w:cs="Times New Roman"/>
        </w:rPr>
      </w:pPr>
      <w:r w:rsidRPr="00A85B94">
        <w:rPr>
          <w:rFonts w:ascii="Times New Roman" w:hAnsi="Times New Roman" w:cs="Times New Roman"/>
          <w:b/>
          <w:i/>
        </w:rPr>
        <w:t>Guest</w:t>
      </w:r>
      <w:r w:rsidR="009253A0" w:rsidRPr="00A85B94">
        <w:rPr>
          <w:rFonts w:ascii="Times New Roman" w:hAnsi="Times New Roman" w:cs="Times New Roman"/>
          <w:b/>
          <w:i/>
        </w:rPr>
        <w:t>s</w:t>
      </w:r>
      <w:r w:rsidRPr="00A85B94">
        <w:rPr>
          <w:rFonts w:ascii="Times New Roman" w:hAnsi="Times New Roman" w:cs="Times New Roman"/>
          <w:b/>
          <w:i/>
        </w:rPr>
        <w:t>:</w:t>
      </w:r>
      <w:r w:rsidRPr="00A85B94">
        <w:rPr>
          <w:rFonts w:ascii="Times New Roman" w:hAnsi="Times New Roman" w:cs="Times New Roman"/>
        </w:rPr>
        <w:tab/>
      </w:r>
      <w:r w:rsidRPr="00A85B94">
        <w:rPr>
          <w:rFonts w:ascii="Times New Roman" w:hAnsi="Times New Roman" w:cs="Times New Roman"/>
        </w:rPr>
        <w:tab/>
      </w:r>
      <w:r w:rsidR="00C253E4" w:rsidRPr="00A85B94">
        <w:rPr>
          <w:rFonts w:ascii="Times New Roman" w:hAnsi="Times New Roman" w:cs="Times New Roman"/>
        </w:rPr>
        <w:tab/>
      </w:r>
    </w:p>
    <w:p w14:paraId="40DCC48E" w14:textId="74CE1A8B" w:rsidR="0024128D" w:rsidRPr="00A85B94" w:rsidRDefault="0024128D" w:rsidP="00C13EFF">
      <w:pPr>
        <w:pStyle w:val="NoSpacing"/>
        <w:rPr>
          <w:rFonts w:ascii="Times New Roman" w:hAnsi="Times New Roman" w:cs="Times New Roman"/>
        </w:rPr>
      </w:pPr>
      <w:r w:rsidRPr="00A85B94">
        <w:rPr>
          <w:rFonts w:ascii="Times New Roman" w:hAnsi="Times New Roman" w:cs="Times New Roman"/>
        </w:rPr>
        <w:tab/>
      </w:r>
      <w:r w:rsidRPr="00A85B94">
        <w:rPr>
          <w:rFonts w:ascii="Times New Roman" w:hAnsi="Times New Roman" w:cs="Times New Roman"/>
        </w:rPr>
        <w:tab/>
      </w:r>
      <w:r w:rsidRPr="00A85B94">
        <w:rPr>
          <w:rFonts w:ascii="Times New Roman" w:hAnsi="Times New Roman" w:cs="Times New Roman"/>
        </w:rPr>
        <w:tab/>
      </w:r>
      <w:r w:rsidR="00C269E8" w:rsidRPr="00A85B94">
        <w:rPr>
          <w:rFonts w:ascii="Times New Roman" w:hAnsi="Times New Roman" w:cs="Times New Roman"/>
        </w:rPr>
        <w:t xml:space="preserve">N/A </w:t>
      </w:r>
    </w:p>
    <w:p w14:paraId="21DD2E20" w14:textId="77777777" w:rsidR="00C269E8" w:rsidRPr="00A85B94" w:rsidRDefault="00C269E8" w:rsidP="00C13EFF">
      <w:pPr>
        <w:pStyle w:val="NoSpacing"/>
        <w:rPr>
          <w:rFonts w:ascii="Times New Roman" w:hAnsi="Times New Roman" w:cs="Times New Roman"/>
        </w:rPr>
      </w:pPr>
    </w:p>
    <w:p w14:paraId="4FD15336" w14:textId="498485F6" w:rsidR="00D12BFA" w:rsidRPr="00A85B94" w:rsidRDefault="00830985" w:rsidP="00C13EFF">
      <w:pPr>
        <w:pStyle w:val="NoSpacing"/>
        <w:rPr>
          <w:rFonts w:ascii="Times New Roman" w:hAnsi="Times New Roman" w:cs="Times New Roman"/>
        </w:rPr>
      </w:pPr>
      <w:r w:rsidRPr="00A85B94">
        <w:rPr>
          <w:rFonts w:ascii="Times New Roman" w:hAnsi="Times New Roman" w:cs="Times New Roman"/>
          <w:b/>
          <w:i/>
        </w:rPr>
        <w:t>Minutes:</w:t>
      </w:r>
      <w:r w:rsidRPr="00A85B94">
        <w:rPr>
          <w:rFonts w:ascii="Times New Roman" w:hAnsi="Times New Roman" w:cs="Times New Roman"/>
        </w:rPr>
        <w:tab/>
      </w:r>
      <w:r w:rsidRPr="00A85B94">
        <w:rPr>
          <w:rFonts w:ascii="Times New Roman" w:hAnsi="Times New Roman" w:cs="Times New Roman"/>
        </w:rPr>
        <w:tab/>
      </w:r>
      <w:r w:rsidR="00564206" w:rsidRPr="00A85B94">
        <w:rPr>
          <w:rFonts w:ascii="Times New Roman" w:hAnsi="Times New Roman" w:cs="Times New Roman"/>
        </w:rPr>
        <w:t xml:space="preserve">Felisha </w:t>
      </w:r>
      <w:r w:rsidR="008E4D0E" w:rsidRPr="00A85B94">
        <w:rPr>
          <w:rFonts w:ascii="Times New Roman" w:hAnsi="Times New Roman" w:cs="Times New Roman"/>
        </w:rPr>
        <w:t>Martinez</w:t>
      </w:r>
      <w:r w:rsidR="00D12BFA" w:rsidRPr="00A85B94">
        <w:rPr>
          <w:rFonts w:ascii="Times New Roman" w:hAnsi="Times New Roman" w:cs="Times New Roman"/>
        </w:rPr>
        <w:tab/>
      </w:r>
      <w:r w:rsidR="00D12BFA" w:rsidRPr="00A85B94">
        <w:rPr>
          <w:rFonts w:ascii="Times New Roman" w:hAnsi="Times New Roman" w:cs="Times New Roman"/>
        </w:rPr>
        <w:tab/>
        <w:t>Office of University Secretary</w:t>
      </w:r>
    </w:p>
    <w:p w14:paraId="13912612" w14:textId="77777777" w:rsidR="00830985" w:rsidRPr="00A85B94" w:rsidRDefault="00830985" w:rsidP="00C13EFF">
      <w:pPr>
        <w:pStyle w:val="NoSpacing"/>
        <w:rPr>
          <w:rFonts w:ascii="Times New Roman" w:hAnsi="Times New Roman" w:cs="Times New Roman"/>
        </w:rPr>
      </w:pPr>
    </w:p>
    <w:p w14:paraId="515B5825" w14:textId="5880859A" w:rsidR="00FB57A4" w:rsidRPr="00A85B94" w:rsidRDefault="00520723" w:rsidP="00C13EFF">
      <w:pPr>
        <w:pStyle w:val="NoSpacing"/>
        <w:rPr>
          <w:rFonts w:ascii="Times New Roman" w:hAnsi="Times New Roman" w:cs="Times New Roman"/>
          <w:b/>
        </w:rPr>
      </w:pPr>
      <w:r w:rsidRPr="00A85B94">
        <w:rPr>
          <w:rFonts w:ascii="Times New Roman" w:hAnsi="Times New Roman" w:cs="Times New Roman"/>
          <w:b/>
        </w:rPr>
        <w:t xml:space="preserve">Meeting called to order </w:t>
      </w:r>
      <w:r w:rsidR="00E50950" w:rsidRPr="00A85B94">
        <w:rPr>
          <w:rFonts w:ascii="Times New Roman" w:hAnsi="Times New Roman" w:cs="Times New Roman"/>
          <w:b/>
        </w:rPr>
        <w:t>@</w:t>
      </w:r>
      <w:r w:rsidRPr="00A85B94">
        <w:rPr>
          <w:rFonts w:ascii="Times New Roman" w:hAnsi="Times New Roman" w:cs="Times New Roman"/>
          <w:b/>
        </w:rPr>
        <w:t xml:space="preserve"> </w:t>
      </w:r>
      <w:r w:rsidR="00513F91" w:rsidRPr="00A85B94">
        <w:rPr>
          <w:rFonts w:ascii="Times New Roman" w:hAnsi="Times New Roman" w:cs="Times New Roman"/>
          <w:b/>
        </w:rPr>
        <w:t>3:3</w:t>
      </w:r>
      <w:r w:rsidR="00C269E8" w:rsidRPr="00A85B94">
        <w:rPr>
          <w:rFonts w:ascii="Times New Roman" w:hAnsi="Times New Roman" w:cs="Times New Roman"/>
          <w:b/>
        </w:rPr>
        <w:t>3</w:t>
      </w:r>
      <w:r w:rsidR="00B60669" w:rsidRPr="00A85B94">
        <w:rPr>
          <w:rFonts w:ascii="Times New Roman" w:hAnsi="Times New Roman" w:cs="Times New Roman"/>
          <w:b/>
        </w:rPr>
        <w:t xml:space="preserve"> </w:t>
      </w:r>
      <w:r w:rsidR="008E4D0E" w:rsidRPr="00A85B94">
        <w:rPr>
          <w:rFonts w:ascii="Times New Roman" w:hAnsi="Times New Roman" w:cs="Times New Roman"/>
          <w:b/>
        </w:rPr>
        <w:t>PM</w:t>
      </w:r>
      <w:r w:rsidR="00EA0330" w:rsidRPr="00A85B94">
        <w:rPr>
          <w:rFonts w:ascii="Times New Roman" w:hAnsi="Times New Roman" w:cs="Times New Roman"/>
          <w:b/>
        </w:rPr>
        <w:t>.</w:t>
      </w:r>
    </w:p>
    <w:p w14:paraId="72A86792" w14:textId="5DDF27C4" w:rsidR="006E26EC" w:rsidRPr="00A85B94" w:rsidRDefault="006E26EC" w:rsidP="00C13EFF">
      <w:pPr>
        <w:pStyle w:val="NoSpacing"/>
        <w:rPr>
          <w:rFonts w:ascii="Times New Roman" w:hAnsi="Times New Roman" w:cs="Times New Roman"/>
          <w:b/>
        </w:rPr>
      </w:pPr>
    </w:p>
    <w:p w14:paraId="3BC1657F" w14:textId="058F74AD" w:rsidR="005166E6" w:rsidRPr="00A85B94" w:rsidRDefault="00CE4E7A" w:rsidP="00C13EFF">
      <w:pPr>
        <w:pStyle w:val="NoSpacing"/>
        <w:rPr>
          <w:rFonts w:ascii="Times New Roman" w:hAnsi="Times New Roman" w:cs="Times New Roman"/>
          <w:b/>
          <w:u w:val="single"/>
        </w:rPr>
      </w:pPr>
      <w:r w:rsidRPr="00A85B94">
        <w:rPr>
          <w:rFonts w:ascii="Times New Roman" w:hAnsi="Times New Roman" w:cs="Times New Roman"/>
          <w:b/>
          <w:u w:val="single"/>
        </w:rPr>
        <w:t>Agenda:</w:t>
      </w:r>
    </w:p>
    <w:p w14:paraId="3A572F93" w14:textId="789BB427" w:rsidR="00C269E8" w:rsidRPr="00A85B94" w:rsidRDefault="00C269E8" w:rsidP="00C269E8">
      <w:pPr>
        <w:pStyle w:val="NoSpacing"/>
        <w:rPr>
          <w:rFonts w:ascii="Times New Roman" w:hAnsi="Times New Roman" w:cs="Times New Roman"/>
          <w:b/>
        </w:rPr>
      </w:pPr>
      <w:r w:rsidRPr="00A85B94">
        <w:rPr>
          <w:rFonts w:ascii="Times New Roman" w:hAnsi="Times New Roman" w:cs="Times New Roman"/>
        </w:rPr>
        <w:t>Quorum was met.</w:t>
      </w:r>
      <w:r w:rsidRPr="00A85B94">
        <w:rPr>
          <w:rFonts w:ascii="Times New Roman" w:hAnsi="Times New Roman" w:cs="Times New Roman"/>
          <w:b/>
        </w:rPr>
        <w:t xml:space="preserve">  </w:t>
      </w:r>
      <w:r w:rsidR="00A85B94" w:rsidRPr="00A85B94">
        <w:rPr>
          <w:rFonts w:ascii="Times New Roman" w:hAnsi="Times New Roman" w:cs="Times New Roman"/>
        </w:rPr>
        <w:t>First motion to approve agenda by</w:t>
      </w:r>
      <w:r w:rsidRPr="00A85B94">
        <w:rPr>
          <w:rFonts w:ascii="Times New Roman" w:hAnsi="Times New Roman" w:cs="Times New Roman"/>
        </w:rPr>
        <w:t xml:space="preserve"> Shawn Berman</w:t>
      </w:r>
      <w:r w:rsidR="007E373D">
        <w:rPr>
          <w:rFonts w:ascii="Times New Roman" w:hAnsi="Times New Roman" w:cs="Times New Roman"/>
        </w:rPr>
        <w:t>. S</w:t>
      </w:r>
      <w:r w:rsidRPr="00A85B94">
        <w:rPr>
          <w:rFonts w:ascii="Times New Roman" w:hAnsi="Times New Roman" w:cs="Times New Roman"/>
        </w:rPr>
        <w:t xml:space="preserve">econd </w:t>
      </w:r>
      <w:r w:rsidR="00A85B94" w:rsidRPr="00A85B94">
        <w:rPr>
          <w:rFonts w:ascii="Times New Roman" w:hAnsi="Times New Roman" w:cs="Times New Roman"/>
        </w:rPr>
        <w:t xml:space="preserve">motion </w:t>
      </w:r>
      <w:r w:rsidRPr="00A85B94">
        <w:rPr>
          <w:rFonts w:ascii="Times New Roman" w:hAnsi="Times New Roman" w:cs="Times New Roman"/>
        </w:rPr>
        <w:t xml:space="preserve">by </w:t>
      </w:r>
      <w:r w:rsidR="00A85B94" w:rsidRPr="00A85B94">
        <w:rPr>
          <w:rFonts w:ascii="Times New Roman" w:hAnsi="Times New Roman" w:cs="Times New Roman"/>
        </w:rPr>
        <w:t>Dimeter</w:t>
      </w:r>
      <w:r w:rsidRPr="00A85B94">
        <w:rPr>
          <w:rFonts w:ascii="Times New Roman" w:hAnsi="Times New Roman" w:cs="Times New Roman"/>
        </w:rPr>
        <w:t xml:space="preserve"> Vassilev. </w:t>
      </w:r>
      <w:r w:rsidR="007E373D">
        <w:rPr>
          <w:rFonts w:ascii="Times New Roman" w:hAnsi="Times New Roman" w:cs="Times New Roman"/>
        </w:rPr>
        <w:t>Agenda approved by unanimous vote.</w:t>
      </w:r>
    </w:p>
    <w:p w14:paraId="24F1EE6C" w14:textId="77777777" w:rsidR="00531B9A" w:rsidRPr="00A85B94" w:rsidRDefault="00531B9A" w:rsidP="00C13EFF">
      <w:pPr>
        <w:pStyle w:val="NoSpacing"/>
        <w:rPr>
          <w:rFonts w:ascii="Times New Roman" w:hAnsi="Times New Roman" w:cs="Times New Roman"/>
          <w:b/>
        </w:rPr>
      </w:pPr>
    </w:p>
    <w:p w14:paraId="6E940141" w14:textId="6494363F" w:rsidR="00680D6B" w:rsidRPr="00A85B94" w:rsidRDefault="00680D6B" w:rsidP="00C13EFF">
      <w:pPr>
        <w:pStyle w:val="NoSpacing"/>
        <w:rPr>
          <w:rFonts w:ascii="Times New Roman" w:hAnsi="Times New Roman" w:cs="Times New Roman"/>
          <w:b/>
          <w:u w:val="single"/>
        </w:rPr>
      </w:pPr>
      <w:r w:rsidRPr="00A85B94">
        <w:rPr>
          <w:rFonts w:ascii="Times New Roman" w:hAnsi="Times New Roman" w:cs="Times New Roman"/>
          <w:b/>
          <w:u w:val="single"/>
        </w:rPr>
        <w:t>Minutes:</w:t>
      </w:r>
    </w:p>
    <w:p w14:paraId="0DF64197" w14:textId="51AE6A71" w:rsidR="008236D4" w:rsidRDefault="00564206" w:rsidP="00C13EFF">
      <w:pPr>
        <w:pStyle w:val="NoSpacing"/>
        <w:rPr>
          <w:rFonts w:ascii="Times New Roman" w:hAnsi="Times New Roman" w:cs="Times New Roman"/>
        </w:rPr>
      </w:pPr>
      <w:r w:rsidRPr="00A85B94">
        <w:rPr>
          <w:rFonts w:ascii="Times New Roman" w:hAnsi="Times New Roman" w:cs="Times New Roman"/>
        </w:rPr>
        <w:t xml:space="preserve">Quorum met. </w:t>
      </w:r>
      <w:r w:rsidR="008236D4" w:rsidRPr="00A85B94">
        <w:rPr>
          <w:rFonts w:ascii="Times New Roman" w:hAnsi="Times New Roman" w:cs="Times New Roman"/>
        </w:rPr>
        <w:t xml:space="preserve">Minutes </w:t>
      </w:r>
      <w:r w:rsidR="000669B3" w:rsidRPr="00A85B94">
        <w:rPr>
          <w:rFonts w:ascii="Times New Roman" w:hAnsi="Times New Roman" w:cs="Times New Roman"/>
        </w:rPr>
        <w:t xml:space="preserve">for </w:t>
      </w:r>
      <w:r w:rsidR="00A85B94" w:rsidRPr="00A85B94">
        <w:rPr>
          <w:rFonts w:ascii="Times New Roman" w:hAnsi="Times New Roman" w:cs="Times New Roman"/>
        </w:rPr>
        <w:t xml:space="preserve">October 8, 2019 were not approved at this time. Leslie Easom reported changes </w:t>
      </w:r>
      <w:r w:rsidR="007E373D">
        <w:rPr>
          <w:rFonts w:ascii="Times New Roman" w:hAnsi="Times New Roman" w:cs="Times New Roman"/>
        </w:rPr>
        <w:t xml:space="preserve">would need </w:t>
      </w:r>
      <w:r w:rsidR="00A85B94" w:rsidRPr="00A85B94">
        <w:rPr>
          <w:rFonts w:ascii="Times New Roman" w:hAnsi="Times New Roman" w:cs="Times New Roman"/>
        </w:rPr>
        <w:t>to be made to page 4</w:t>
      </w:r>
      <w:r w:rsidR="007E373D">
        <w:rPr>
          <w:rFonts w:ascii="Times New Roman" w:hAnsi="Times New Roman" w:cs="Times New Roman"/>
        </w:rPr>
        <w:t xml:space="preserve">. She recommended </w:t>
      </w:r>
      <w:r w:rsidR="00A85B94" w:rsidRPr="00A85B94">
        <w:rPr>
          <w:rFonts w:ascii="Times New Roman" w:hAnsi="Times New Roman" w:cs="Times New Roman"/>
        </w:rPr>
        <w:t xml:space="preserve">having a paragraph taken out. Mr. Mark Maddaleni stated approval for these minutes can be </w:t>
      </w:r>
      <w:r w:rsidR="00D754CE">
        <w:rPr>
          <w:rFonts w:ascii="Times New Roman" w:hAnsi="Times New Roman" w:cs="Times New Roman"/>
        </w:rPr>
        <w:t xml:space="preserve">deterred for </w:t>
      </w:r>
      <w:r w:rsidR="00A85B94" w:rsidRPr="00A85B94">
        <w:rPr>
          <w:rFonts w:ascii="Times New Roman" w:hAnsi="Times New Roman" w:cs="Times New Roman"/>
        </w:rPr>
        <w:t xml:space="preserve">approved </w:t>
      </w:r>
      <w:r w:rsidR="006C52F3">
        <w:rPr>
          <w:rFonts w:ascii="Times New Roman" w:hAnsi="Times New Roman" w:cs="Times New Roman"/>
        </w:rPr>
        <w:t>until</w:t>
      </w:r>
      <w:r w:rsidR="00A85B94" w:rsidRPr="00A85B94">
        <w:rPr>
          <w:rFonts w:ascii="Times New Roman" w:hAnsi="Times New Roman" w:cs="Times New Roman"/>
        </w:rPr>
        <w:t xml:space="preserve"> December </w:t>
      </w:r>
      <w:r w:rsidR="007E373D">
        <w:rPr>
          <w:rFonts w:ascii="Times New Roman" w:hAnsi="Times New Roman" w:cs="Times New Roman"/>
        </w:rPr>
        <w:t xml:space="preserve">10, </w:t>
      </w:r>
      <w:r w:rsidR="00A85B94" w:rsidRPr="00A85B94">
        <w:rPr>
          <w:rFonts w:ascii="Times New Roman" w:hAnsi="Times New Roman" w:cs="Times New Roman"/>
        </w:rPr>
        <w:t xml:space="preserve">2019 meeting. </w:t>
      </w:r>
    </w:p>
    <w:p w14:paraId="2B365169" w14:textId="5DDDF33F" w:rsidR="006C52F3" w:rsidRDefault="006C52F3" w:rsidP="00C13EFF">
      <w:pPr>
        <w:pStyle w:val="NoSpacing"/>
        <w:rPr>
          <w:rFonts w:ascii="Times New Roman" w:hAnsi="Times New Roman" w:cs="Times New Roman"/>
        </w:rPr>
      </w:pPr>
    </w:p>
    <w:p w14:paraId="26C9AA61" w14:textId="18FB4A09" w:rsidR="006C52F3" w:rsidRPr="00A85B94" w:rsidRDefault="006C52F3" w:rsidP="00C13EFF">
      <w:pPr>
        <w:pStyle w:val="NoSpacing"/>
        <w:rPr>
          <w:rFonts w:ascii="Times New Roman" w:hAnsi="Times New Roman" w:cs="Times New Roman"/>
        </w:rPr>
      </w:pPr>
      <w:r>
        <w:rPr>
          <w:rFonts w:ascii="Times New Roman" w:hAnsi="Times New Roman" w:cs="Times New Roman"/>
        </w:rPr>
        <w:t>Short introduction of new committee member, Jodi Perry, was made as well as instructions to Ms. Perry by the committee.</w:t>
      </w:r>
    </w:p>
    <w:p w14:paraId="0A99EBD7" w14:textId="77777777" w:rsidR="00A85B94" w:rsidRPr="00A85B94" w:rsidRDefault="00A85B94" w:rsidP="00C13EFF">
      <w:pPr>
        <w:pStyle w:val="NoSpacing"/>
        <w:rPr>
          <w:rFonts w:ascii="Times New Roman" w:hAnsi="Times New Roman" w:cs="Times New Roman"/>
          <w:b/>
          <w:u w:val="single"/>
        </w:rPr>
      </w:pPr>
    </w:p>
    <w:p w14:paraId="5EDDFCD7" w14:textId="77777777" w:rsidR="006C52F3" w:rsidRDefault="006C52F3" w:rsidP="00C13EFF">
      <w:pPr>
        <w:pStyle w:val="NoSpacing"/>
        <w:rPr>
          <w:rFonts w:ascii="Times New Roman" w:hAnsi="Times New Roman" w:cs="Times New Roman"/>
          <w:b/>
          <w:u w:val="single"/>
        </w:rPr>
      </w:pPr>
    </w:p>
    <w:p w14:paraId="1152BD39" w14:textId="77777777" w:rsidR="006C52F3" w:rsidRDefault="006C52F3" w:rsidP="00C13EFF">
      <w:pPr>
        <w:pStyle w:val="NoSpacing"/>
        <w:rPr>
          <w:rFonts w:ascii="Times New Roman" w:hAnsi="Times New Roman" w:cs="Times New Roman"/>
          <w:b/>
          <w:u w:val="single"/>
        </w:rPr>
      </w:pPr>
    </w:p>
    <w:p w14:paraId="75CF14B6" w14:textId="1F379EBD" w:rsidR="00166F24" w:rsidRPr="00A85B94" w:rsidRDefault="00166F24" w:rsidP="00C13EFF">
      <w:pPr>
        <w:pStyle w:val="NoSpacing"/>
        <w:rPr>
          <w:rFonts w:ascii="Times New Roman" w:hAnsi="Times New Roman" w:cs="Times New Roman"/>
          <w:u w:val="single"/>
        </w:rPr>
      </w:pPr>
      <w:r w:rsidRPr="00A85B94">
        <w:rPr>
          <w:rFonts w:ascii="Times New Roman" w:hAnsi="Times New Roman" w:cs="Times New Roman"/>
          <w:b/>
          <w:u w:val="single"/>
        </w:rPr>
        <w:lastRenderedPageBreak/>
        <w:t>Policy Cha</w:t>
      </w:r>
      <w:r w:rsidR="006C52F3">
        <w:rPr>
          <w:rFonts w:ascii="Times New Roman" w:hAnsi="Times New Roman" w:cs="Times New Roman"/>
          <w:b/>
          <w:u w:val="single"/>
        </w:rPr>
        <w:t>rge Review</w:t>
      </w:r>
    </w:p>
    <w:p w14:paraId="534138B5" w14:textId="69BAF0F5" w:rsidR="00C13EFF" w:rsidRPr="006C52F3" w:rsidRDefault="00A85B94" w:rsidP="006C52F3">
      <w:pPr>
        <w:rPr>
          <w:rFonts w:ascii="Times New Roman" w:hAnsi="Times New Roman" w:cs="Times New Roman"/>
        </w:rPr>
      </w:pPr>
      <w:r w:rsidRPr="00A85B94">
        <w:rPr>
          <w:rFonts w:ascii="Times New Roman" w:hAnsi="Times New Roman" w:cs="Times New Roman"/>
        </w:rPr>
        <w:t xml:space="preserve">Mr. Maddaleni reported on behalf of Dr. Fran Wilkinson. He stated there are no </w:t>
      </w:r>
      <w:r w:rsidR="00C269E8" w:rsidRPr="00A85B94">
        <w:rPr>
          <w:rFonts w:ascii="Times New Roman" w:hAnsi="Times New Roman" w:cs="Times New Roman"/>
        </w:rPr>
        <w:t>changes proposed by</w:t>
      </w:r>
      <w:r w:rsidR="006C52F3">
        <w:rPr>
          <w:rFonts w:ascii="Times New Roman" w:hAnsi="Times New Roman" w:cs="Times New Roman"/>
        </w:rPr>
        <w:t xml:space="preserve"> the</w:t>
      </w:r>
      <w:r w:rsidR="00C269E8" w:rsidRPr="00A85B94">
        <w:rPr>
          <w:rFonts w:ascii="Times New Roman" w:hAnsi="Times New Roman" w:cs="Times New Roman"/>
        </w:rPr>
        <w:t xml:space="preserve"> committee</w:t>
      </w:r>
      <w:r w:rsidRPr="00A85B94">
        <w:rPr>
          <w:rFonts w:ascii="Times New Roman" w:hAnsi="Times New Roman" w:cs="Times New Roman"/>
        </w:rPr>
        <w:t xml:space="preserve"> at this time</w:t>
      </w:r>
      <w:r w:rsidR="006C52F3">
        <w:rPr>
          <w:rFonts w:ascii="Times New Roman" w:hAnsi="Times New Roman" w:cs="Times New Roman"/>
        </w:rPr>
        <w:t xml:space="preserve">. Committee member reported changes made by the Policy Committee are </w:t>
      </w:r>
      <w:r w:rsidR="00F43344">
        <w:rPr>
          <w:rFonts w:ascii="Times New Roman" w:hAnsi="Times New Roman" w:cs="Times New Roman"/>
        </w:rPr>
        <w:t>standard,</w:t>
      </w:r>
      <w:r w:rsidR="006C52F3">
        <w:rPr>
          <w:rFonts w:ascii="Times New Roman" w:hAnsi="Times New Roman" w:cs="Times New Roman"/>
        </w:rPr>
        <w:t xml:space="preserve"> so the charge is u</w:t>
      </w:r>
      <w:r w:rsidR="006C52F3" w:rsidRPr="006C52F3">
        <w:rPr>
          <w:rFonts w:ascii="Times New Roman" w:hAnsi="Times New Roman" w:cs="Times New Roman"/>
        </w:rPr>
        <w:t xml:space="preserve">p to compliance with current policy structure. </w:t>
      </w:r>
    </w:p>
    <w:p w14:paraId="7601C2F9" w14:textId="77777777" w:rsidR="006C52F3" w:rsidRPr="00A85B94" w:rsidRDefault="006C52F3" w:rsidP="00C13EFF">
      <w:pPr>
        <w:pStyle w:val="NoSpacing"/>
        <w:rPr>
          <w:rFonts w:ascii="Times New Roman" w:hAnsi="Times New Roman" w:cs="Times New Roman"/>
          <w:b/>
          <w:u w:val="single"/>
        </w:rPr>
      </w:pPr>
    </w:p>
    <w:p w14:paraId="7995AFBE" w14:textId="3ED6D8A0" w:rsidR="00166F24" w:rsidRPr="00A85B94" w:rsidRDefault="00166F24" w:rsidP="00C13EFF">
      <w:pPr>
        <w:pStyle w:val="NoSpacing"/>
        <w:rPr>
          <w:rFonts w:ascii="Times New Roman" w:hAnsi="Times New Roman" w:cs="Times New Roman"/>
          <w:b/>
          <w:u w:val="single"/>
        </w:rPr>
      </w:pPr>
      <w:r w:rsidRPr="00A85B94">
        <w:rPr>
          <w:rFonts w:ascii="Times New Roman" w:hAnsi="Times New Roman" w:cs="Times New Roman"/>
          <w:b/>
          <w:u w:val="single"/>
        </w:rPr>
        <w:t>VEBA Committee Meeting</w:t>
      </w:r>
    </w:p>
    <w:p w14:paraId="55C12A95" w14:textId="0078B83E" w:rsidR="00166F24" w:rsidRPr="00A85B94" w:rsidRDefault="00166F24" w:rsidP="00C13EFF">
      <w:pPr>
        <w:pStyle w:val="NoSpacing"/>
        <w:rPr>
          <w:rFonts w:ascii="Times New Roman" w:hAnsi="Times New Roman" w:cs="Times New Roman"/>
          <w:i/>
        </w:rPr>
      </w:pPr>
      <w:r w:rsidRPr="00A85B94">
        <w:rPr>
          <w:rFonts w:ascii="Times New Roman" w:hAnsi="Times New Roman" w:cs="Times New Roman"/>
          <w:i/>
        </w:rPr>
        <w:t>Fran Wilkinson</w:t>
      </w:r>
    </w:p>
    <w:p w14:paraId="294BAADD" w14:textId="24CE22C8" w:rsidR="00C269E8" w:rsidRPr="00A85B94" w:rsidRDefault="00A85B94" w:rsidP="00C269E8">
      <w:pPr>
        <w:rPr>
          <w:rFonts w:ascii="Times New Roman" w:hAnsi="Times New Roman" w:cs="Times New Roman"/>
        </w:rPr>
      </w:pPr>
      <w:r w:rsidRPr="00A85B94">
        <w:rPr>
          <w:rFonts w:ascii="Times New Roman" w:hAnsi="Times New Roman" w:cs="Times New Roman"/>
        </w:rPr>
        <w:t xml:space="preserve">Mr. Maddaleni reported on behalf of Dr. Fran Wilkinson. He stated the </w:t>
      </w:r>
      <w:r w:rsidR="009E7A8C">
        <w:rPr>
          <w:rFonts w:ascii="Times New Roman" w:hAnsi="Times New Roman" w:cs="Times New Roman"/>
        </w:rPr>
        <w:t>b</w:t>
      </w:r>
      <w:r w:rsidR="00C269E8" w:rsidRPr="00A85B94">
        <w:rPr>
          <w:rFonts w:ascii="Times New Roman" w:hAnsi="Times New Roman" w:cs="Times New Roman"/>
        </w:rPr>
        <w:t>oard has not met</w:t>
      </w:r>
      <w:r w:rsidR="00312611">
        <w:rPr>
          <w:rFonts w:ascii="Times New Roman" w:hAnsi="Times New Roman" w:cs="Times New Roman"/>
        </w:rPr>
        <w:t xml:space="preserve">, however the earning update is </w:t>
      </w:r>
      <w:proofErr w:type="gramStart"/>
      <w:r w:rsidR="00312611">
        <w:rPr>
          <w:rFonts w:ascii="Times New Roman" w:hAnsi="Times New Roman" w:cs="Times New Roman"/>
        </w:rPr>
        <w:t>steady</w:t>
      </w:r>
      <w:proofErr w:type="gramEnd"/>
      <w:r w:rsidR="00312611">
        <w:rPr>
          <w:rFonts w:ascii="Times New Roman" w:hAnsi="Times New Roman" w:cs="Times New Roman"/>
        </w:rPr>
        <w:t xml:space="preserve"> and appeals committee did meet. He stated the committee will have their recommendation ready at the next meeting. </w:t>
      </w:r>
    </w:p>
    <w:p w14:paraId="52897BFB" w14:textId="77777777" w:rsidR="00166F24" w:rsidRPr="00A85B94" w:rsidRDefault="00166F24" w:rsidP="00C13EFF">
      <w:pPr>
        <w:pStyle w:val="NoSpacing"/>
        <w:rPr>
          <w:rFonts w:ascii="Times New Roman" w:hAnsi="Times New Roman" w:cs="Times New Roman"/>
          <w:b/>
          <w:u w:val="single"/>
        </w:rPr>
      </w:pPr>
    </w:p>
    <w:p w14:paraId="6097CD46" w14:textId="77777777" w:rsidR="00166F24" w:rsidRPr="00A85B94" w:rsidRDefault="00166F24" w:rsidP="00C13EFF">
      <w:pPr>
        <w:pStyle w:val="NoSpacing"/>
        <w:rPr>
          <w:rFonts w:ascii="Times New Roman" w:hAnsi="Times New Roman" w:cs="Times New Roman"/>
          <w:u w:val="single"/>
        </w:rPr>
      </w:pPr>
      <w:r w:rsidRPr="00A85B94">
        <w:rPr>
          <w:rFonts w:ascii="Times New Roman" w:hAnsi="Times New Roman" w:cs="Times New Roman"/>
          <w:b/>
          <w:u w:val="single"/>
        </w:rPr>
        <w:t xml:space="preserve">Budget Leadership Team (BLT) Meeting </w:t>
      </w:r>
    </w:p>
    <w:p w14:paraId="41899716" w14:textId="77777777" w:rsidR="00312611" w:rsidRDefault="00671E3F" w:rsidP="00C269E8">
      <w:pPr>
        <w:rPr>
          <w:rFonts w:ascii="Times New Roman" w:hAnsi="Times New Roman" w:cs="Times New Roman"/>
        </w:rPr>
      </w:pPr>
      <w:r w:rsidRPr="00A85B94">
        <w:rPr>
          <w:rFonts w:ascii="Times New Roman" w:hAnsi="Times New Roman" w:cs="Times New Roman"/>
        </w:rPr>
        <w:t>Mark Maddaleni and Shawn Berman</w:t>
      </w:r>
    </w:p>
    <w:p w14:paraId="0FFC1859" w14:textId="1D04A733" w:rsidR="00312611" w:rsidRDefault="00312611" w:rsidP="00C269E8">
      <w:pPr>
        <w:rPr>
          <w:rFonts w:ascii="Times New Roman" w:hAnsi="Times New Roman" w:cs="Times New Roman"/>
        </w:rPr>
      </w:pPr>
      <w:r>
        <w:rPr>
          <w:rFonts w:ascii="Times New Roman" w:hAnsi="Times New Roman" w:cs="Times New Roman"/>
        </w:rPr>
        <w:t>Mr. Maddaleni reported on behalf of Mr. Gene Henley along with the assistance of Dr. Shawn Berman.</w:t>
      </w:r>
      <w:r w:rsidR="009E7A8C">
        <w:rPr>
          <w:rFonts w:ascii="Times New Roman" w:hAnsi="Times New Roman" w:cs="Times New Roman"/>
        </w:rPr>
        <w:t xml:space="preserve"> In building the FY20 budget,</w:t>
      </w:r>
      <w:r>
        <w:rPr>
          <w:rFonts w:ascii="Times New Roman" w:hAnsi="Times New Roman" w:cs="Times New Roman"/>
        </w:rPr>
        <w:t xml:space="preserve"> </w:t>
      </w:r>
      <w:r w:rsidR="009E7A8C">
        <w:rPr>
          <w:rFonts w:ascii="Times New Roman" w:hAnsi="Times New Roman" w:cs="Times New Roman"/>
        </w:rPr>
        <w:t>the</w:t>
      </w:r>
      <w:r>
        <w:rPr>
          <w:rFonts w:ascii="Times New Roman" w:hAnsi="Times New Roman" w:cs="Times New Roman"/>
        </w:rPr>
        <w:t xml:space="preserve"> BLT is using the following assumptions: </w:t>
      </w:r>
    </w:p>
    <w:p w14:paraId="64E5A520" w14:textId="74F805F1" w:rsidR="00312611" w:rsidRDefault="00312611" w:rsidP="00312611">
      <w:pPr>
        <w:pStyle w:val="ListParagraph"/>
        <w:numPr>
          <w:ilvl w:val="0"/>
          <w:numId w:val="22"/>
        </w:numPr>
        <w:rPr>
          <w:rFonts w:ascii="Times New Roman" w:hAnsi="Times New Roman" w:cs="Times New Roman"/>
        </w:rPr>
      </w:pPr>
      <w:r>
        <w:rPr>
          <w:rFonts w:ascii="Times New Roman" w:hAnsi="Times New Roman" w:cs="Times New Roman"/>
        </w:rPr>
        <w:t xml:space="preserve">6% enrollment drop resulting in $8.6 million deficit. </w:t>
      </w:r>
    </w:p>
    <w:p w14:paraId="6A08E622" w14:textId="1A996DBA" w:rsidR="00312611" w:rsidRDefault="00312611" w:rsidP="00312611">
      <w:pPr>
        <w:pStyle w:val="ListParagraph"/>
        <w:numPr>
          <w:ilvl w:val="0"/>
          <w:numId w:val="22"/>
        </w:numPr>
        <w:rPr>
          <w:rFonts w:ascii="Times New Roman" w:hAnsi="Times New Roman" w:cs="Times New Roman"/>
        </w:rPr>
      </w:pPr>
      <w:r>
        <w:rPr>
          <w:rFonts w:ascii="Times New Roman" w:hAnsi="Times New Roman" w:cs="Times New Roman"/>
        </w:rPr>
        <w:t xml:space="preserve">No increase in revenue. </w:t>
      </w:r>
    </w:p>
    <w:p w14:paraId="0B1346E0" w14:textId="24ACF186" w:rsidR="009E7A8C" w:rsidRDefault="009E7A8C" w:rsidP="00312611">
      <w:pPr>
        <w:pStyle w:val="ListParagraph"/>
        <w:numPr>
          <w:ilvl w:val="0"/>
          <w:numId w:val="22"/>
        </w:numPr>
        <w:rPr>
          <w:rFonts w:ascii="Times New Roman" w:hAnsi="Times New Roman" w:cs="Times New Roman"/>
        </w:rPr>
      </w:pPr>
      <w:r>
        <w:rPr>
          <w:rFonts w:ascii="Times New Roman" w:hAnsi="Times New Roman" w:cs="Times New Roman"/>
        </w:rPr>
        <w:t>Dean searches in next year</w:t>
      </w:r>
    </w:p>
    <w:p w14:paraId="19BA6B56" w14:textId="7E354AC2" w:rsidR="009E7A8C" w:rsidRPr="00F43344" w:rsidRDefault="009E7A8C" w:rsidP="00312611">
      <w:pPr>
        <w:pStyle w:val="ListParagraph"/>
        <w:numPr>
          <w:ilvl w:val="0"/>
          <w:numId w:val="22"/>
        </w:numPr>
        <w:rPr>
          <w:rFonts w:ascii="Times New Roman" w:hAnsi="Times New Roman" w:cs="Times New Roman"/>
        </w:rPr>
      </w:pPr>
      <w:r w:rsidRPr="00F43344">
        <w:rPr>
          <w:rFonts w:ascii="Times New Roman" w:hAnsi="Times New Roman" w:cs="Times New Roman"/>
        </w:rPr>
        <w:t xml:space="preserve">Compensation and inflationary increases. </w:t>
      </w:r>
    </w:p>
    <w:p w14:paraId="2D252023" w14:textId="3D6BB6E6" w:rsidR="00C13EFF" w:rsidRPr="00A85B94" w:rsidRDefault="009E7A8C" w:rsidP="00F43344">
      <w:pPr>
        <w:rPr>
          <w:rFonts w:ascii="Times New Roman" w:hAnsi="Times New Roman" w:cs="Times New Roman"/>
        </w:rPr>
      </w:pPr>
      <w:r w:rsidRPr="00F43344">
        <w:rPr>
          <w:rFonts w:ascii="Times New Roman" w:hAnsi="Times New Roman" w:cs="Times New Roman"/>
        </w:rPr>
        <w:t xml:space="preserve">Mr. Maddaleni stated the university plans on using </w:t>
      </w:r>
      <w:r w:rsidR="00C269E8" w:rsidRPr="00F43344">
        <w:rPr>
          <w:rFonts w:ascii="Times New Roman" w:hAnsi="Times New Roman" w:cs="Times New Roman"/>
        </w:rPr>
        <w:t>central reserves</w:t>
      </w:r>
      <w:r w:rsidRPr="00F43344">
        <w:rPr>
          <w:rFonts w:ascii="Times New Roman" w:hAnsi="Times New Roman" w:cs="Times New Roman"/>
        </w:rPr>
        <w:t xml:space="preserve"> to cover</w:t>
      </w:r>
      <w:r w:rsidR="00C269E8" w:rsidRPr="00F43344">
        <w:rPr>
          <w:rFonts w:ascii="Times New Roman" w:hAnsi="Times New Roman" w:cs="Times New Roman"/>
        </w:rPr>
        <w:t xml:space="preserve"> </w:t>
      </w:r>
      <w:r w:rsidRPr="00F43344">
        <w:rPr>
          <w:rFonts w:ascii="Times New Roman" w:hAnsi="Times New Roman" w:cs="Times New Roman"/>
        </w:rPr>
        <w:t>$</w:t>
      </w:r>
      <w:r w:rsidR="00C269E8" w:rsidRPr="00F43344">
        <w:rPr>
          <w:rFonts w:ascii="Times New Roman" w:hAnsi="Times New Roman" w:cs="Times New Roman"/>
        </w:rPr>
        <w:t xml:space="preserve">4.2 million current deficit. </w:t>
      </w:r>
      <w:r w:rsidRPr="00F43344">
        <w:rPr>
          <w:rFonts w:ascii="Times New Roman" w:hAnsi="Times New Roman" w:cs="Times New Roman"/>
        </w:rPr>
        <w:t>He reported this creates a b</w:t>
      </w:r>
      <w:r w:rsidR="00C269E8" w:rsidRPr="00F43344">
        <w:rPr>
          <w:rFonts w:ascii="Times New Roman" w:hAnsi="Times New Roman" w:cs="Times New Roman"/>
        </w:rPr>
        <w:t xml:space="preserve">udget issue </w:t>
      </w:r>
      <w:r w:rsidRPr="00F43344">
        <w:rPr>
          <w:rFonts w:ascii="Times New Roman" w:hAnsi="Times New Roman" w:cs="Times New Roman"/>
        </w:rPr>
        <w:t xml:space="preserve">for </w:t>
      </w:r>
      <w:r w:rsidR="00C269E8" w:rsidRPr="00F43344">
        <w:rPr>
          <w:rFonts w:ascii="Times New Roman" w:hAnsi="Times New Roman" w:cs="Times New Roman"/>
        </w:rPr>
        <w:t>the following year</w:t>
      </w:r>
      <w:r w:rsidRPr="00F43344">
        <w:rPr>
          <w:rFonts w:ascii="Times New Roman" w:hAnsi="Times New Roman" w:cs="Times New Roman"/>
        </w:rPr>
        <w:t xml:space="preserve"> to replenish central reserves. Dr. Berman reported</w:t>
      </w:r>
      <w:r w:rsidR="00C269E8" w:rsidRPr="00F43344">
        <w:rPr>
          <w:rFonts w:ascii="Times New Roman" w:hAnsi="Times New Roman" w:cs="Times New Roman"/>
        </w:rPr>
        <w:t xml:space="preserve"> Provost </w:t>
      </w:r>
      <w:r w:rsidRPr="00F43344">
        <w:rPr>
          <w:rFonts w:ascii="Times New Roman" w:hAnsi="Times New Roman" w:cs="Times New Roman"/>
        </w:rPr>
        <w:t xml:space="preserve">James </w:t>
      </w:r>
      <w:r w:rsidR="00C269E8" w:rsidRPr="00F43344">
        <w:rPr>
          <w:rFonts w:ascii="Times New Roman" w:hAnsi="Times New Roman" w:cs="Times New Roman"/>
        </w:rPr>
        <w:t xml:space="preserve">Holloway and </w:t>
      </w:r>
      <w:r w:rsidRPr="00F43344">
        <w:rPr>
          <w:rFonts w:ascii="Times New Roman" w:hAnsi="Times New Roman" w:cs="Times New Roman"/>
        </w:rPr>
        <w:t>SVP Teresa Constantinidis have found this appears to be an issue every year in that the university does not plan for recurring</w:t>
      </w:r>
      <w:r w:rsidR="00F43344" w:rsidRPr="00F43344">
        <w:rPr>
          <w:rFonts w:ascii="Times New Roman" w:hAnsi="Times New Roman" w:cs="Times New Roman"/>
        </w:rPr>
        <w:t xml:space="preserve"> budget</w:t>
      </w:r>
      <w:r w:rsidRPr="00F43344">
        <w:rPr>
          <w:rFonts w:ascii="Times New Roman" w:hAnsi="Times New Roman" w:cs="Times New Roman"/>
        </w:rPr>
        <w:t xml:space="preserve"> issues. He reported this has </w:t>
      </w:r>
      <w:r w:rsidR="00F43344" w:rsidRPr="00F43344">
        <w:rPr>
          <w:rFonts w:ascii="Times New Roman" w:hAnsi="Times New Roman" w:cs="Times New Roman"/>
        </w:rPr>
        <w:t>led</w:t>
      </w:r>
      <w:r w:rsidRPr="00F43344">
        <w:rPr>
          <w:rFonts w:ascii="Times New Roman" w:hAnsi="Times New Roman" w:cs="Times New Roman"/>
        </w:rPr>
        <w:t xml:space="preserve"> the university to plan for worst case scenario</w:t>
      </w:r>
      <w:r w:rsidR="00F43344" w:rsidRPr="00F43344">
        <w:rPr>
          <w:rFonts w:ascii="Times New Roman" w:hAnsi="Times New Roman" w:cs="Times New Roman"/>
        </w:rPr>
        <w:t>s</w:t>
      </w:r>
      <w:r w:rsidRPr="00F43344">
        <w:rPr>
          <w:rFonts w:ascii="Times New Roman" w:hAnsi="Times New Roman" w:cs="Times New Roman"/>
        </w:rPr>
        <w:t xml:space="preserve">. Dr. Berman </w:t>
      </w:r>
      <w:r w:rsidR="00F43344" w:rsidRPr="00F43344">
        <w:rPr>
          <w:rFonts w:ascii="Times New Roman" w:hAnsi="Times New Roman" w:cs="Times New Roman"/>
        </w:rPr>
        <w:t>stated the w</w:t>
      </w:r>
      <w:r w:rsidR="00C269E8" w:rsidRPr="00F43344">
        <w:rPr>
          <w:rFonts w:ascii="Times New Roman" w:hAnsi="Times New Roman" w:cs="Times New Roman"/>
        </w:rPr>
        <w:t>orst case</w:t>
      </w:r>
      <w:r w:rsidR="00F43344" w:rsidRPr="00F43344">
        <w:rPr>
          <w:rFonts w:ascii="Times New Roman" w:hAnsi="Times New Roman" w:cs="Times New Roman"/>
        </w:rPr>
        <w:t xml:space="preserve"> would be a</w:t>
      </w:r>
      <w:r w:rsidR="00C269E8" w:rsidRPr="00F43344">
        <w:rPr>
          <w:rFonts w:ascii="Times New Roman" w:hAnsi="Times New Roman" w:cs="Times New Roman"/>
        </w:rPr>
        <w:t xml:space="preserve"> </w:t>
      </w:r>
      <w:r w:rsidR="00F43344" w:rsidRPr="00F43344">
        <w:rPr>
          <w:rFonts w:ascii="Times New Roman" w:hAnsi="Times New Roman" w:cs="Times New Roman"/>
        </w:rPr>
        <w:t>$</w:t>
      </w:r>
      <w:r w:rsidR="00C269E8" w:rsidRPr="00F43344">
        <w:rPr>
          <w:rFonts w:ascii="Times New Roman" w:hAnsi="Times New Roman" w:cs="Times New Roman"/>
        </w:rPr>
        <w:t>16 million deficit</w:t>
      </w:r>
      <w:r w:rsidR="00F43344" w:rsidRPr="00F43344">
        <w:rPr>
          <w:rFonts w:ascii="Times New Roman" w:hAnsi="Times New Roman" w:cs="Times New Roman"/>
        </w:rPr>
        <w:t>,</w:t>
      </w:r>
      <w:r w:rsidR="00C269E8" w:rsidRPr="00F43344">
        <w:rPr>
          <w:rFonts w:ascii="Times New Roman" w:hAnsi="Times New Roman" w:cs="Times New Roman"/>
        </w:rPr>
        <w:t xml:space="preserve"> </w:t>
      </w:r>
      <w:r w:rsidR="00F43344" w:rsidRPr="00F43344">
        <w:rPr>
          <w:rFonts w:ascii="Times New Roman" w:hAnsi="Times New Roman" w:cs="Times New Roman"/>
        </w:rPr>
        <w:t>i</w:t>
      </w:r>
      <w:r w:rsidR="00C269E8" w:rsidRPr="00F43344">
        <w:rPr>
          <w:rFonts w:ascii="Times New Roman" w:hAnsi="Times New Roman" w:cs="Times New Roman"/>
        </w:rPr>
        <w:t xml:space="preserve">f there is no new money </w:t>
      </w:r>
      <w:r w:rsidR="00F43344" w:rsidRPr="00F43344">
        <w:rPr>
          <w:rFonts w:ascii="Times New Roman" w:hAnsi="Times New Roman" w:cs="Times New Roman"/>
        </w:rPr>
        <w:t xml:space="preserve">coming in </w:t>
      </w:r>
      <w:r w:rsidR="00C269E8" w:rsidRPr="00F43344">
        <w:rPr>
          <w:rFonts w:ascii="Times New Roman" w:hAnsi="Times New Roman" w:cs="Times New Roman"/>
        </w:rPr>
        <w:t>from the state</w:t>
      </w:r>
      <w:r w:rsidR="00F43344" w:rsidRPr="00F43344">
        <w:rPr>
          <w:rFonts w:ascii="Times New Roman" w:hAnsi="Times New Roman" w:cs="Times New Roman"/>
        </w:rPr>
        <w:t xml:space="preserve"> (this includes the drop-in enrollment). Mr. Maddaleni reported there has been a c</w:t>
      </w:r>
      <w:r w:rsidR="00C269E8" w:rsidRPr="00F43344">
        <w:rPr>
          <w:rFonts w:ascii="Times New Roman" w:hAnsi="Times New Roman" w:cs="Times New Roman"/>
        </w:rPr>
        <w:t xml:space="preserve">ompleted </w:t>
      </w:r>
      <w:r w:rsidR="00F43344" w:rsidRPr="00F43344">
        <w:rPr>
          <w:rFonts w:ascii="Times New Roman" w:hAnsi="Times New Roman" w:cs="Times New Roman"/>
        </w:rPr>
        <w:t>5-year</w:t>
      </w:r>
      <w:r w:rsidR="00C269E8" w:rsidRPr="00F43344">
        <w:rPr>
          <w:rFonts w:ascii="Times New Roman" w:hAnsi="Times New Roman" w:cs="Times New Roman"/>
        </w:rPr>
        <w:t xml:space="preserve"> plan for provost office</w:t>
      </w:r>
      <w:r w:rsidR="00F43344" w:rsidRPr="00F43344">
        <w:rPr>
          <w:rFonts w:ascii="Times New Roman" w:hAnsi="Times New Roman" w:cs="Times New Roman"/>
        </w:rPr>
        <w:t xml:space="preserve"> which Dr. Berman said is part of the forecast for university budget</w:t>
      </w:r>
      <w:r w:rsidR="00C269E8" w:rsidRPr="00F43344">
        <w:rPr>
          <w:rFonts w:ascii="Times New Roman" w:hAnsi="Times New Roman" w:cs="Times New Roman"/>
        </w:rPr>
        <w:t xml:space="preserve">. </w:t>
      </w:r>
      <w:r w:rsidR="00F43344" w:rsidRPr="00F43344">
        <w:rPr>
          <w:rFonts w:ascii="Times New Roman" w:hAnsi="Times New Roman" w:cs="Times New Roman"/>
        </w:rPr>
        <w:t>He stated this is a u</w:t>
      </w:r>
      <w:r w:rsidR="00C269E8" w:rsidRPr="00F43344">
        <w:rPr>
          <w:rFonts w:ascii="Times New Roman" w:hAnsi="Times New Roman" w:cs="Times New Roman"/>
        </w:rPr>
        <w:t>niversity approach not just academic affairs approach</w:t>
      </w:r>
      <w:r w:rsidR="00F43344" w:rsidRPr="00F43344">
        <w:rPr>
          <w:rFonts w:ascii="Times New Roman" w:hAnsi="Times New Roman" w:cs="Times New Roman"/>
        </w:rPr>
        <w:t>; t</w:t>
      </w:r>
      <w:r w:rsidR="00C269E8" w:rsidRPr="00F43344">
        <w:rPr>
          <w:rFonts w:ascii="Times New Roman" w:hAnsi="Times New Roman" w:cs="Times New Roman"/>
        </w:rPr>
        <w:t>o bring each department into the 5-year forecast.</w:t>
      </w:r>
      <w:r w:rsidR="00F43344" w:rsidRPr="00F43344">
        <w:rPr>
          <w:rFonts w:ascii="Times New Roman" w:hAnsi="Times New Roman" w:cs="Times New Roman"/>
        </w:rPr>
        <w:t xml:space="preserve"> Dr. Berman reported this is a</w:t>
      </w:r>
      <w:r w:rsidR="00C269E8" w:rsidRPr="00F43344">
        <w:rPr>
          <w:rFonts w:ascii="Times New Roman" w:hAnsi="Times New Roman" w:cs="Times New Roman"/>
        </w:rPr>
        <w:t xml:space="preserve"> </w:t>
      </w:r>
      <w:r w:rsidR="00F43344" w:rsidRPr="00F43344">
        <w:rPr>
          <w:rFonts w:ascii="Times New Roman" w:hAnsi="Times New Roman" w:cs="Times New Roman"/>
        </w:rPr>
        <w:t>m</w:t>
      </w:r>
      <w:r w:rsidR="00C269E8" w:rsidRPr="00F43344">
        <w:rPr>
          <w:rFonts w:ascii="Times New Roman" w:hAnsi="Times New Roman" w:cs="Times New Roman"/>
        </w:rPr>
        <w:t>uch more comprehensive</w:t>
      </w:r>
      <w:r w:rsidR="00F43344" w:rsidRPr="00F43344">
        <w:rPr>
          <w:rFonts w:ascii="Times New Roman" w:hAnsi="Times New Roman" w:cs="Times New Roman"/>
        </w:rPr>
        <w:t xml:space="preserve"> view</w:t>
      </w:r>
      <w:r w:rsidR="00F43344">
        <w:rPr>
          <w:rFonts w:ascii="Times New Roman" w:hAnsi="Times New Roman" w:cs="Times New Roman"/>
        </w:rPr>
        <w:t xml:space="preserve"> than before. One committee member asked how this information for the 5-year plan was obtained. Dr. Berman stated this is an internal budget projection and did not flow down to the department level. </w:t>
      </w:r>
    </w:p>
    <w:p w14:paraId="7ED743AA" w14:textId="0F0A0CAE" w:rsidR="005E0002" w:rsidRPr="0016780F" w:rsidRDefault="000A5DA4" w:rsidP="0016780F">
      <w:pPr>
        <w:spacing w:after="0"/>
        <w:rPr>
          <w:rFonts w:ascii="Times New Roman" w:hAnsi="Times New Roman" w:cs="Times New Roman"/>
          <w:b/>
          <w:u w:val="single"/>
        </w:rPr>
      </w:pPr>
      <w:r w:rsidRPr="00A85B94">
        <w:rPr>
          <w:rFonts w:ascii="Times New Roman" w:hAnsi="Times New Roman" w:cs="Times New Roman"/>
          <w:b/>
          <w:u w:val="single"/>
        </w:rPr>
        <w:t xml:space="preserve">UNM </w:t>
      </w:r>
      <w:r w:rsidR="00166F24" w:rsidRPr="00A85B94">
        <w:rPr>
          <w:rFonts w:ascii="Times New Roman" w:hAnsi="Times New Roman" w:cs="Times New Roman"/>
          <w:b/>
          <w:u w:val="single"/>
        </w:rPr>
        <w:t>Lobo Health</w:t>
      </w:r>
    </w:p>
    <w:p w14:paraId="62A8A1E9" w14:textId="5CC4A413" w:rsidR="00C269E8" w:rsidRPr="00187FFB" w:rsidRDefault="00C269E8" w:rsidP="00C269E8">
      <w:pPr>
        <w:rPr>
          <w:rFonts w:ascii="Times New Roman" w:hAnsi="Times New Roman" w:cs="Times New Roman"/>
        </w:rPr>
      </w:pPr>
      <w:r w:rsidRPr="00187FFB">
        <w:rPr>
          <w:rFonts w:ascii="Times New Roman" w:hAnsi="Times New Roman" w:cs="Times New Roman"/>
        </w:rPr>
        <w:t>Mark Maddaleni</w:t>
      </w:r>
    </w:p>
    <w:p w14:paraId="3E6B05AB" w14:textId="16CF9078" w:rsidR="00C13EFF" w:rsidRPr="004062D5" w:rsidRDefault="005E0002" w:rsidP="00671E3F">
      <w:pPr>
        <w:rPr>
          <w:rFonts w:ascii="Times New Roman" w:hAnsi="Times New Roman" w:cs="Times New Roman"/>
          <w:highlight w:val="yellow"/>
        </w:rPr>
      </w:pPr>
      <w:r w:rsidRPr="00187FFB">
        <w:rPr>
          <w:rFonts w:ascii="Times New Roman" w:hAnsi="Times New Roman" w:cs="Times New Roman"/>
        </w:rPr>
        <w:t>Mr. Maddaleni stated progress is moving forward with Lobo Health as there is an Aon representative</w:t>
      </w:r>
      <w:r w:rsidR="004062D5">
        <w:rPr>
          <w:rFonts w:ascii="Times New Roman" w:hAnsi="Times New Roman" w:cs="Times New Roman"/>
        </w:rPr>
        <w:t xml:space="preserve">, </w:t>
      </w:r>
      <w:r w:rsidR="006C52F3" w:rsidRPr="00187FFB">
        <w:rPr>
          <w:rFonts w:ascii="Times New Roman" w:hAnsi="Times New Roman" w:cs="Times New Roman"/>
        </w:rPr>
        <w:t>who attended their meeting</w:t>
      </w:r>
      <w:r w:rsidRPr="00187FFB">
        <w:rPr>
          <w:rFonts w:ascii="Times New Roman" w:hAnsi="Times New Roman" w:cs="Times New Roman"/>
        </w:rPr>
        <w:t xml:space="preserve"> and d</w:t>
      </w:r>
      <w:r w:rsidR="00C269E8" w:rsidRPr="00187FFB">
        <w:rPr>
          <w:rFonts w:ascii="Times New Roman" w:hAnsi="Times New Roman" w:cs="Times New Roman"/>
        </w:rPr>
        <w:t xml:space="preserve">ata is coming along. </w:t>
      </w:r>
      <w:r w:rsidR="006C52F3" w:rsidRPr="00187FFB">
        <w:rPr>
          <w:rFonts w:ascii="Times New Roman" w:hAnsi="Times New Roman" w:cs="Times New Roman"/>
        </w:rPr>
        <w:t xml:space="preserve">He </w:t>
      </w:r>
      <w:r w:rsidR="006C52F3" w:rsidRPr="004062D5">
        <w:rPr>
          <w:rFonts w:ascii="Times New Roman" w:hAnsi="Times New Roman" w:cs="Times New Roman"/>
        </w:rPr>
        <w:t>reported they are missing the E</w:t>
      </w:r>
      <w:r w:rsidR="00C269E8" w:rsidRPr="004062D5">
        <w:rPr>
          <w:rFonts w:ascii="Times New Roman" w:hAnsi="Times New Roman" w:cs="Times New Roman"/>
        </w:rPr>
        <w:t xml:space="preserve">xpress </w:t>
      </w:r>
      <w:r w:rsidR="006C52F3" w:rsidRPr="004062D5">
        <w:rPr>
          <w:rFonts w:ascii="Times New Roman" w:hAnsi="Times New Roman" w:cs="Times New Roman"/>
        </w:rPr>
        <w:t>S</w:t>
      </w:r>
      <w:r w:rsidR="00C269E8" w:rsidRPr="004062D5">
        <w:rPr>
          <w:rFonts w:ascii="Times New Roman" w:hAnsi="Times New Roman" w:cs="Times New Roman"/>
        </w:rPr>
        <w:t>cript</w:t>
      </w:r>
      <w:r w:rsidR="006C52F3" w:rsidRPr="004062D5">
        <w:rPr>
          <w:rFonts w:ascii="Times New Roman" w:hAnsi="Times New Roman" w:cs="Times New Roman"/>
        </w:rPr>
        <w:t>s</w:t>
      </w:r>
      <w:r w:rsidR="00C269E8" w:rsidRPr="004062D5">
        <w:rPr>
          <w:rFonts w:ascii="Times New Roman" w:hAnsi="Times New Roman" w:cs="Times New Roman"/>
        </w:rPr>
        <w:t xml:space="preserve"> fee information</w:t>
      </w:r>
      <w:r w:rsidR="006C52F3" w:rsidRPr="004062D5">
        <w:rPr>
          <w:rFonts w:ascii="Times New Roman" w:hAnsi="Times New Roman" w:cs="Times New Roman"/>
        </w:rPr>
        <w:t xml:space="preserve"> at this time</w:t>
      </w:r>
      <w:r w:rsidR="00187FFB" w:rsidRPr="004062D5">
        <w:rPr>
          <w:rFonts w:ascii="Times New Roman" w:hAnsi="Times New Roman" w:cs="Times New Roman"/>
        </w:rPr>
        <w:t>, however will expect this to be available by</w:t>
      </w:r>
      <w:r w:rsidR="00C269E8" w:rsidRPr="004062D5">
        <w:rPr>
          <w:rFonts w:ascii="Times New Roman" w:hAnsi="Times New Roman" w:cs="Times New Roman"/>
        </w:rPr>
        <w:t xml:space="preserve"> December</w:t>
      </w:r>
      <w:r w:rsidR="00187FFB" w:rsidRPr="004062D5">
        <w:rPr>
          <w:rFonts w:ascii="Times New Roman" w:hAnsi="Times New Roman" w:cs="Times New Roman"/>
        </w:rPr>
        <w:t xml:space="preserve"> 2019. A small sample as been provided thus far. He stated the working group will not have access to all the information as this time as Blue Cross Blue Shield has some of their data mixed in. Mr. Joey Evans reported this is aggregated data in order to view various metrics around </w:t>
      </w:r>
      <w:r w:rsidR="004062D5" w:rsidRPr="004062D5">
        <w:rPr>
          <w:rFonts w:ascii="Times New Roman" w:hAnsi="Times New Roman" w:cs="Times New Roman"/>
        </w:rPr>
        <w:t xml:space="preserve">overall health of </w:t>
      </w:r>
      <w:r w:rsidR="00C269E8" w:rsidRPr="004062D5">
        <w:rPr>
          <w:rFonts w:ascii="Times New Roman" w:hAnsi="Times New Roman" w:cs="Times New Roman"/>
        </w:rPr>
        <w:t>Lobo Health population.</w:t>
      </w:r>
      <w:r w:rsidR="00187FFB" w:rsidRPr="004062D5">
        <w:rPr>
          <w:rFonts w:ascii="Times New Roman" w:hAnsi="Times New Roman" w:cs="Times New Roman"/>
        </w:rPr>
        <w:t xml:space="preserve"> He stated this is to examine </w:t>
      </w:r>
      <w:r w:rsidR="004062D5" w:rsidRPr="004062D5">
        <w:rPr>
          <w:rFonts w:ascii="Times New Roman" w:hAnsi="Times New Roman" w:cs="Times New Roman"/>
        </w:rPr>
        <w:t>what type of opportunities there is for</w:t>
      </w:r>
      <w:r w:rsidR="00C269E8" w:rsidRPr="004062D5">
        <w:rPr>
          <w:rFonts w:ascii="Times New Roman" w:hAnsi="Times New Roman" w:cs="Times New Roman"/>
        </w:rPr>
        <w:t xml:space="preserve"> </w:t>
      </w:r>
      <w:r w:rsidR="004062D5" w:rsidRPr="004062D5">
        <w:rPr>
          <w:rFonts w:ascii="Times New Roman" w:hAnsi="Times New Roman" w:cs="Times New Roman"/>
        </w:rPr>
        <w:t>be</w:t>
      </w:r>
      <w:r w:rsidR="00C269E8" w:rsidRPr="004062D5">
        <w:rPr>
          <w:rFonts w:ascii="Times New Roman" w:hAnsi="Times New Roman" w:cs="Times New Roman"/>
        </w:rPr>
        <w:t xml:space="preserve">tter outcome of the individual and </w:t>
      </w:r>
      <w:r w:rsidR="00C269E8" w:rsidRPr="004062D5">
        <w:rPr>
          <w:rFonts w:ascii="Times New Roman" w:hAnsi="Times New Roman" w:cs="Times New Roman"/>
        </w:rPr>
        <w:lastRenderedPageBreak/>
        <w:t xml:space="preserve">efficiency of care as well as cost. Mr. Evans provided clarification regarding </w:t>
      </w:r>
      <w:r w:rsidR="004062D5" w:rsidRPr="004062D5">
        <w:rPr>
          <w:rFonts w:ascii="Times New Roman" w:hAnsi="Times New Roman" w:cs="Times New Roman"/>
        </w:rPr>
        <w:t>access to UNM</w:t>
      </w:r>
      <w:r w:rsidR="00312611">
        <w:rPr>
          <w:rFonts w:ascii="Times New Roman" w:hAnsi="Times New Roman" w:cs="Times New Roman"/>
        </w:rPr>
        <w:t xml:space="preserve"> employee</w:t>
      </w:r>
      <w:r w:rsidR="004062D5" w:rsidRPr="004062D5">
        <w:rPr>
          <w:rFonts w:ascii="Times New Roman" w:hAnsi="Times New Roman" w:cs="Times New Roman"/>
        </w:rPr>
        <w:t xml:space="preserve"> information. He reported there is no specific information shared with their </w:t>
      </w:r>
      <w:r w:rsidR="00F43344" w:rsidRPr="004062D5">
        <w:rPr>
          <w:rFonts w:ascii="Times New Roman" w:hAnsi="Times New Roman" w:cs="Times New Roman"/>
        </w:rPr>
        <w:t>third-party</w:t>
      </w:r>
      <w:r w:rsidR="004062D5" w:rsidRPr="004062D5">
        <w:rPr>
          <w:rFonts w:ascii="Times New Roman" w:hAnsi="Times New Roman" w:cs="Times New Roman"/>
        </w:rPr>
        <w:t xml:space="preserve"> consultant, Aon</w:t>
      </w:r>
      <w:r w:rsidR="00312611">
        <w:rPr>
          <w:rFonts w:ascii="Times New Roman" w:hAnsi="Times New Roman" w:cs="Times New Roman"/>
        </w:rPr>
        <w:t xml:space="preserve">, it is just for metrics rather than the individual employee themselves. </w:t>
      </w:r>
    </w:p>
    <w:p w14:paraId="40614987" w14:textId="77777777" w:rsidR="00166F24" w:rsidRPr="00A85B94" w:rsidRDefault="00166F24" w:rsidP="00C13EFF">
      <w:pPr>
        <w:pStyle w:val="NoSpacing"/>
        <w:rPr>
          <w:rFonts w:ascii="Times New Roman" w:hAnsi="Times New Roman" w:cs="Times New Roman"/>
          <w:u w:val="single"/>
        </w:rPr>
      </w:pPr>
      <w:r w:rsidRPr="00A85B94">
        <w:rPr>
          <w:rFonts w:ascii="Times New Roman" w:hAnsi="Times New Roman" w:cs="Times New Roman"/>
          <w:b/>
          <w:u w:val="single"/>
        </w:rPr>
        <w:t>Retiree Association</w:t>
      </w:r>
    </w:p>
    <w:p w14:paraId="482EA448" w14:textId="371E9181" w:rsidR="00166F24" w:rsidRPr="00A85B94" w:rsidRDefault="00166F24" w:rsidP="00C13EFF">
      <w:pPr>
        <w:pStyle w:val="NoSpacing"/>
        <w:rPr>
          <w:rFonts w:ascii="Times New Roman" w:hAnsi="Times New Roman" w:cs="Times New Roman"/>
          <w:i/>
        </w:rPr>
      </w:pPr>
      <w:r w:rsidRPr="00A85B94">
        <w:rPr>
          <w:rFonts w:ascii="Times New Roman" w:hAnsi="Times New Roman" w:cs="Times New Roman"/>
          <w:i/>
        </w:rPr>
        <w:t>Leslie Jones Easom</w:t>
      </w:r>
    </w:p>
    <w:p w14:paraId="68C9D653" w14:textId="094417FB" w:rsidR="00C269E8" w:rsidRPr="00A85B94" w:rsidRDefault="00E013E2" w:rsidP="00C269E8">
      <w:pPr>
        <w:rPr>
          <w:rFonts w:ascii="Times New Roman" w:hAnsi="Times New Roman" w:cs="Times New Roman"/>
        </w:rPr>
      </w:pPr>
      <w:r w:rsidRPr="00E013E2">
        <w:rPr>
          <w:rFonts w:ascii="Times New Roman" w:hAnsi="Times New Roman" w:cs="Times New Roman"/>
        </w:rPr>
        <w:t>Ms. Easom stated a speaker did present to the retirees. She reported o</w:t>
      </w:r>
      <w:r w:rsidR="00C269E8" w:rsidRPr="00E013E2">
        <w:rPr>
          <w:rFonts w:ascii="Times New Roman" w:hAnsi="Times New Roman" w:cs="Times New Roman"/>
        </w:rPr>
        <w:t xml:space="preserve">pen enrollment was held at </w:t>
      </w:r>
      <w:r w:rsidRPr="00E013E2">
        <w:rPr>
          <w:rFonts w:ascii="Times New Roman" w:hAnsi="Times New Roman" w:cs="Times New Roman"/>
        </w:rPr>
        <w:t>C</w:t>
      </w:r>
      <w:r w:rsidR="00C269E8" w:rsidRPr="00E013E2">
        <w:rPr>
          <w:rFonts w:ascii="Times New Roman" w:hAnsi="Times New Roman" w:cs="Times New Roman"/>
        </w:rPr>
        <w:t xml:space="preserve">ontinuing </w:t>
      </w:r>
      <w:r w:rsidRPr="00E013E2">
        <w:rPr>
          <w:rFonts w:ascii="Times New Roman" w:hAnsi="Times New Roman" w:cs="Times New Roman"/>
        </w:rPr>
        <w:t>E</w:t>
      </w:r>
      <w:r w:rsidR="00C269E8" w:rsidRPr="00E013E2">
        <w:rPr>
          <w:rFonts w:ascii="Times New Roman" w:hAnsi="Times New Roman" w:cs="Times New Roman"/>
        </w:rPr>
        <w:t xml:space="preserve">ducation, but grand challenge had to move to south campus. </w:t>
      </w:r>
      <w:r w:rsidRPr="00E013E2">
        <w:rPr>
          <w:rFonts w:ascii="Times New Roman" w:hAnsi="Times New Roman" w:cs="Times New Roman"/>
        </w:rPr>
        <w:t>Ms. Easom stated many individuals</w:t>
      </w:r>
      <w:r w:rsidR="00C269E8" w:rsidRPr="00E013E2">
        <w:rPr>
          <w:rFonts w:ascii="Times New Roman" w:hAnsi="Times New Roman" w:cs="Times New Roman"/>
        </w:rPr>
        <w:t xml:space="preserve"> would have benefit</w:t>
      </w:r>
      <w:r w:rsidRPr="00E013E2">
        <w:rPr>
          <w:rFonts w:ascii="Times New Roman" w:hAnsi="Times New Roman" w:cs="Times New Roman"/>
        </w:rPr>
        <w:t xml:space="preserve"> from grand challenge but</w:t>
      </w:r>
      <w:r w:rsidR="00C269E8" w:rsidRPr="00E013E2">
        <w:rPr>
          <w:rFonts w:ascii="Times New Roman" w:hAnsi="Times New Roman" w:cs="Times New Roman"/>
        </w:rPr>
        <w:t xml:space="preserve"> had </w:t>
      </w:r>
      <w:r w:rsidRPr="00E013E2">
        <w:rPr>
          <w:rFonts w:ascii="Times New Roman" w:hAnsi="Times New Roman" w:cs="Times New Roman"/>
        </w:rPr>
        <w:t>little</w:t>
      </w:r>
      <w:r w:rsidR="00C269E8" w:rsidRPr="00E013E2">
        <w:rPr>
          <w:rFonts w:ascii="Times New Roman" w:hAnsi="Times New Roman" w:cs="Times New Roman"/>
        </w:rPr>
        <w:t xml:space="preserve"> advertising.</w:t>
      </w:r>
      <w:r w:rsidR="00C269E8" w:rsidRPr="00A85B94">
        <w:rPr>
          <w:rFonts w:ascii="Times New Roman" w:hAnsi="Times New Roman" w:cs="Times New Roman"/>
        </w:rPr>
        <w:t xml:space="preserve"> </w:t>
      </w:r>
    </w:p>
    <w:p w14:paraId="3087CF8A" w14:textId="76273866" w:rsidR="00166F24" w:rsidRPr="00A85B94" w:rsidRDefault="00166F24" w:rsidP="00C13EFF">
      <w:pPr>
        <w:pStyle w:val="NoSpacing"/>
        <w:rPr>
          <w:rFonts w:ascii="Times New Roman" w:hAnsi="Times New Roman" w:cs="Times New Roman"/>
        </w:rPr>
      </w:pPr>
    </w:p>
    <w:p w14:paraId="10564126" w14:textId="6D6BA5B6" w:rsidR="00321075" w:rsidRPr="00F43344" w:rsidRDefault="00233CF2" w:rsidP="00C13EFF">
      <w:pPr>
        <w:pStyle w:val="NoSpacing"/>
        <w:rPr>
          <w:rFonts w:ascii="Times New Roman" w:hAnsi="Times New Roman" w:cs="Times New Roman"/>
          <w:b/>
          <w:u w:val="single"/>
        </w:rPr>
      </w:pPr>
      <w:r w:rsidRPr="00F43344">
        <w:rPr>
          <w:rFonts w:ascii="Times New Roman" w:hAnsi="Times New Roman" w:cs="Times New Roman"/>
          <w:b/>
          <w:u w:val="single"/>
        </w:rPr>
        <w:t>Human Resources</w:t>
      </w:r>
      <w:r w:rsidR="00321075" w:rsidRPr="00F43344">
        <w:rPr>
          <w:rFonts w:ascii="Times New Roman" w:hAnsi="Times New Roman" w:cs="Times New Roman"/>
          <w:b/>
          <w:u w:val="single"/>
        </w:rPr>
        <w:t xml:space="preserve"> Updates</w:t>
      </w:r>
    </w:p>
    <w:p w14:paraId="738538CA" w14:textId="5A9A6C25" w:rsidR="00C269E8" w:rsidRDefault="00F84DF3" w:rsidP="00C269E8">
      <w:pPr>
        <w:pStyle w:val="NoSpacing"/>
        <w:rPr>
          <w:rFonts w:ascii="Times New Roman" w:hAnsi="Times New Roman" w:cs="Times New Roman"/>
          <w:i/>
        </w:rPr>
      </w:pPr>
      <w:r w:rsidRPr="00F43344">
        <w:rPr>
          <w:rFonts w:ascii="Times New Roman" w:hAnsi="Times New Roman" w:cs="Times New Roman"/>
          <w:i/>
        </w:rPr>
        <w:t>Joey Evans</w:t>
      </w:r>
    </w:p>
    <w:p w14:paraId="7133A2C7" w14:textId="7283A5CD" w:rsidR="00C82669" w:rsidRPr="00C82669" w:rsidRDefault="00C82669" w:rsidP="00C269E8">
      <w:pPr>
        <w:pStyle w:val="NoSpacing"/>
        <w:rPr>
          <w:rFonts w:ascii="Times New Roman" w:hAnsi="Times New Roman" w:cs="Times New Roman"/>
          <w:b/>
        </w:rPr>
      </w:pPr>
      <w:r w:rsidRPr="00C82669">
        <w:rPr>
          <w:rFonts w:ascii="Times New Roman" w:hAnsi="Times New Roman" w:cs="Times New Roman"/>
          <w:b/>
        </w:rPr>
        <w:t>ERB</w:t>
      </w:r>
    </w:p>
    <w:p w14:paraId="32502341" w14:textId="1A3E127B" w:rsidR="00F43344" w:rsidRDefault="00F43344" w:rsidP="00C269E8">
      <w:pPr>
        <w:pStyle w:val="NoSpacing"/>
        <w:rPr>
          <w:rFonts w:ascii="Times New Roman" w:hAnsi="Times New Roman" w:cs="Times New Roman"/>
        </w:rPr>
      </w:pPr>
      <w:r w:rsidRPr="00F43344">
        <w:rPr>
          <w:rFonts w:ascii="Times New Roman" w:hAnsi="Times New Roman" w:cs="Times New Roman"/>
        </w:rPr>
        <w:t xml:space="preserve">Mr. Evans stated at the last meeting he </w:t>
      </w:r>
      <w:r w:rsidR="00CE7304">
        <w:rPr>
          <w:rFonts w:ascii="Times New Roman" w:hAnsi="Times New Roman" w:cs="Times New Roman"/>
        </w:rPr>
        <w:t>had tried to update the committee on what the ERB would be proposing for their legislative action for upcoming 2020 legislation. He reported he felt he did not articulate this very well and wanted to provide further clarification. Mr. Evans reported there were some proposals made last year, some passed, and some did not. He stated the approach by ERB has been from the standpoint that if there is any negative impact on the university, it could not be supported. Mr. Evans said as of July 1, 2020 the ERB would like the state to make an additional contribution</w:t>
      </w:r>
      <w:r w:rsidR="00C82669">
        <w:rPr>
          <w:rFonts w:ascii="Times New Roman" w:hAnsi="Times New Roman" w:cs="Times New Roman"/>
        </w:rPr>
        <w:t xml:space="preserve"> of 1% each year</w:t>
      </w:r>
      <w:r w:rsidR="00CE7304">
        <w:rPr>
          <w:rFonts w:ascii="Times New Roman" w:hAnsi="Times New Roman" w:cs="Times New Roman"/>
        </w:rPr>
        <w:t xml:space="preserve"> into the fund based on the salaries as of June 30, 2019.</w:t>
      </w:r>
      <w:r w:rsidR="00C82669">
        <w:rPr>
          <w:rFonts w:ascii="Times New Roman" w:hAnsi="Times New Roman" w:cs="Times New Roman"/>
        </w:rPr>
        <w:t xml:space="preserve"> He reported this would continue until the education retirement fund is 100% funded. Mr. Evans said the ERB has voted that this will be their legislative proposal will be; it has not been passed yet. He said at this time the university is 47% funded by the state and half of that is instructional (i.e. tuition). Mr. Evans reported information from the meeting will be up on the website soon. </w:t>
      </w:r>
    </w:p>
    <w:p w14:paraId="397F4B83" w14:textId="3F7C99A4" w:rsidR="00C82669" w:rsidRDefault="00C82669" w:rsidP="00C269E8">
      <w:pPr>
        <w:pStyle w:val="NoSpacing"/>
        <w:rPr>
          <w:rFonts w:ascii="Times New Roman" w:hAnsi="Times New Roman" w:cs="Times New Roman"/>
          <w:b/>
        </w:rPr>
      </w:pPr>
      <w:r w:rsidRPr="00C82669">
        <w:rPr>
          <w:rFonts w:ascii="Times New Roman" w:hAnsi="Times New Roman" w:cs="Times New Roman"/>
          <w:b/>
        </w:rPr>
        <w:t>University Counsel Review</w:t>
      </w:r>
    </w:p>
    <w:p w14:paraId="2A1EFF46" w14:textId="73C237A1" w:rsidR="00C82669" w:rsidRPr="00C82669" w:rsidRDefault="00C82669" w:rsidP="00C269E8">
      <w:pPr>
        <w:pStyle w:val="NoSpacing"/>
        <w:rPr>
          <w:rFonts w:ascii="Times New Roman" w:hAnsi="Times New Roman" w:cs="Times New Roman"/>
        </w:rPr>
      </w:pPr>
      <w:r>
        <w:rPr>
          <w:rFonts w:ascii="Times New Roman" w:hAnsi="Times New Roman" w:cs="Times New Roman"/>
        </w:rPr>
        <w:t xml:space="preserve">Mr. Evans stated </w:t>
      </w:r>
      <w:r w:rsidR="000E71CC">
        <w:rPr>
          <w:rFonts w:ascii="Times New Roman" w:hAnsi="Times New Roman" w:cs="Times New Roman"/>
        </w:rPr>
        <w:t xml:space="preserve">the Office of University Counsel (OUS) came back and reported the statute clearly states a minimum employer contribution of 60% and limits maximum contribution of 80%. He reported it was also pointed out that the statute requires a contribution raise be based on salary alone, not full-time equivalency. Therefore, the university is at risk of not complying with part-time employees. Mr. Evans said the current recommendation is that effective July 1, 2020 the university’s contribution will be based solely on base salary. It was reported that retirees are not a part of said statute as they are not employees of the university. </w:t>
      </w:r>
      <w:r w:rsidR="004A2ADD">
        <w:rPr>
          <w:rFonts w:ascii="Times New Roman" w:hAnsi="Times New Roman" w:cs="Times New Roman"/>
        </w:rPr>
        <w:t>Mr. Maddaleni stated this was the last piece of information needed in order to make recommendation by the FSBC</w:t>
      </w:r>
      <w:r w:rsidR="00D86AFF">
        <w:rPr>
          <w:rFonts w:ascii="Times New Roman" w:hAnsi="Times New Roman" w:cs="Times New Roman"/>
        </w:rPr>
        <w:t xml:space="preserve">. He reported this will be on the agenda for December 2019 to discuss. </w:t>
      </w:r>
    </w:p>
    <w:p w14:paraId="4413E89B" w14:textId="4ACF69C9" w:rsidR="00233CF2" w:rsidRPr="00A85B94" w:rsidRDefault="00233CF2" w:rsidP="00C13EFF">
      <w:pPr>
        <w:pStyle w:val="NoSpacing"/>
        <w:rPr>
          <w:rFonts w:ascii="Times New Roman" w:hAnsi="Times New Roman" w:cs="Times New Roman"/>
        </w:rPr>
      </w:pPr>
    </w:p>
    <w:p w14:paraId="42B07B57" w14:textId="77777777" w:rsidR="00233CF2" w:rsidRPr="00A85B94" w:rsidRDefault="00233CF2" w:rsidP="00C13EFF">
      <w:pPr>
        <w:pStyle w:val="NoSpacing"/>
        <w:rPr>
          <w:rFonts w:ascii="Times New Roman" w:hAnsi="Times New Roman" w:cs="Times New Roman"/>
          <w:b/>
          <w:u w:val="single"/>
        </w:rPr>
      </w:pPr>
      <w:r w:rsidRPr="00A85B94">
        <w:rPr>
          <w:rFonts w:ascii="Times New Roman" w:hAnsi="Times New Roman" w:cs="Times New Roman"/>
          <w:b/>
          <w:u w:val="single"/>
        </w:rPr>
        <w:t>Other Business:</w:t>
      </w:r>
    </w:p>
    <w:p w14:paraId="077891EC" w14:textId="77777777" w:rsidR="00233CF2" w:rsidRPr="00A85B94" w:rsidRDefault="00233CF2" w:rsidP="00C13EFF">
      <w:pPr>
        <w:pStyle w:val="NoSpacing"/>
        <w:numPr>
          <w:ilvl w:val="0"/>
          <w:numId w:val="5"/>
        </w:numPr>
        <w:rPr>
          <w:rFonts w:ascii="Times New Roman" w:hAnsi="Times New Roman" w:cs="Times New Roman"/>
        </w:rPr>
      </w:pPr>
      <w:r w:rsidRPr="00A85B94">
        <w:rPr>
          <w:rFonts w:ascii="Times New Roman" w:hAnsi="Times New Roman" w:cs="Times New Roman"/>
        </w:rPr>
        <w:t>None.</w:t>
      </w:r>
    </w:p>
    <w:p w14:paraId="3782D1FE" w14:textId="77777777" w:rsidR="00233CF2" w:rsidRPr="00A85B94" w:rsidRDefault="00233CF2" w:rsidP="00C13EFF">
      <w:pPr>
        <w:pStyle w:val="NoSpacing"/>
        <w:rPr>
          <w:rFonts w:ascii="Times New Roman" w:hAnsi="Times New Roman" w:cs="Times New Roman"/>
        </w:rPr>
      </w:pPr>
    </w:p>
    <w:p w14:paraId="30BECD26" w14:textId="77777777" w:rsidR="00233CF2" w:rsidRPr="00A85B94" w:rsidRDefault="00233CF2" w:rsidP="00C13EFF">
      <w:pPr>
        <w:pStyle w:val="NoSpacing"/>
        <w:rPr>
          <w:rFonts w:ascii="Times New Roman" w:hAnsi="Times New Roman" w:cs="Times New Roman"/>
          <w:b/>
        </w:rPr>
      </w:pPr>
      <w:r w:rsidRPr="00A85B94">
        <w:rPr>
          <w:rFonts w:ascii="Times New Roman" w:hAnsi="Times New Roman" w:cs="Times New Roman"/>
          <w:b/>
        </w:rPr>
        <w:t>Next Meeting:</w:t>
      </w:r>
    </w:p>
    <w:p w14:paraId="22D0F669" w14:textId="383179DD" w:rsidR="00233CF2" w:rsidRPr="00A85B94" w:rsidRDefault="00C269E8" w:rsidP="00C13EFF">
      <w:pPr>
        <w:pStyle w:val="NoSpacing"/>
        <w:ind w:firstLine="720"/>
        <w:rPr>
          <w:rFonts w:ascii="Times New Roman" w:hAnsi="Times New Roman" w:cs="Times New Roman"/>
        </w:rPr>
      </w:pPr>
      <w:r w:rsidRPr="00A85B94">
        <w:rPr>
          <w:rFonts w:ascii="Times New Roman" w:hAnsi="Times New Roman" w:cs="Times New Roman"/>
        </w:rPr>
        <w:t>December 10</w:t>
      </w:r>
      <w:r w:rsidR="004E0567" w:rsidRPr="00A85B94">
        <w:rPr>
          <w:rFonts w:ascii="Times New Roman" w:hAnsi="Times New Roman" w:cs="Times New Roman"/>
        </w:rPr>
        <w:t>, 2019</w:t>
      </w:r>
    </w:p>
    <w:p w14:paraId="4589D82F" w14:textId="183591EA" w:rsidR="00233CF2" w:rsidRPr="00A85B94" w:rsidRDefault="004E0567" w:rsidP="00C13EFF">
      <w:pPr>
        <w:pStyle w:val="NoSpacing"/>
        <w:ind w:left="720"/>
        <w:rPr>
          <w:rFonts w:ascii="Times New Roman" w:hAnsi="Times New Roman" w:cs="Times New Roman"/>
        </w:rPr>
      </w:pPr>
      <w:r w:rsidRPr="00A85B94">
        <w:rPr>
          <w:rFonts w:ascii="Times New Roman" w:hAnsi="Times New Roman" w:cs="Times New Roman"/>
        </w:rPr>
        <w:t>3:30 PM</w:t>
      </w:r>
    </w:p>
    <w:p w14:paraId="54376C33" w14:textId="0B2303AE" w:rsidR="00233CF2" w:rsidRPr="00A85B94" w:rsidRDefault="004E0567" w:rsidP="00C13EFF">
      <w:pPr>
        <w:pStyle w:val="NoSpacing"/>
        <w:ind w:firstLine="720"/>
        <w:rPr>
          <w:rFonts w:ascii="Times New Roman" w:hAnsi="Times New Roman" w:cs="Times New Roman"/>
        </w:rPr>
      </w:pPr>
      <w:r w:rsidRPr="00A85B94">
        <w:rPr>
          <w:rFonts w:ascii="Times New Roman" w:hAnsi="Times New Roman" w:cs="Times New Roman"/>
        </w:rPr>
        <w:t>Zimmerman Library</w:t>
      </w:r>
      <w:r w:rsidR="00321075" w:rsidRPr="00A85B94">
        <w:rPr>
          <w:rFonts w:ascii="Times New Roman" w:hAnsi="Times New Roman" w:cs="Times New Roman"/>
        </w:rPr>
        <w:t>, Room B-48 (basement level)</w:t>
      </w:r>
    </w:p>
    <w:p w14:paraId="6D3EB44B" w14:textId="77777777" w:rsidR="00233CF2" w:rsidRPr="00A85B94" w:rsidRDefault="00233CF2" w:rsidP="00C13EFF">
      <w:pPr>
        <w:pStyle w:val="NoSpacing"/>
        <w:rPr>
          <w:rFonts w:ascii="Times New Roman" w:hAnsi="Times New Roman" w:cs="Times New Roman"/>
        </w:rPr>
      </w:pPr>
    </w:p>
    <w:p w14:paraId="32E40FA9" w14:textId="3E1B6A27" w:rsidR="00E133FE" w:rsidRPr="00A85B94" w:rsidRDefault="00233CF2" w:rsidP="00C13EFF">
      <w:pPr>
        <w:pStyle w:val="NoSpacing"/>
        <w:rPr>
          <w:rFonts w:ascii="Times New Roman" w:hAnsi="Times New Roman" w:cs="Times New Roman"/>
          <w:b/>
        </w:rPr>
      </w:pPr>
      <w:r w:rsidRPr="00A85B94">
        <w:rPr>
          <w:rFonts w:ascii="Times New Roman" w:hAnsi="Times New Roman" w:cs="Times New Roman"/>
          <w:b/>
        </w:rPr>
        <w:t>Adjourn:</w:t>
      </w:r>
      <w:r w:rsidR="00321075" w:rsidRPr="00A85B94">
        <w:rPr>
          <w:rFonts w:ascii="Times New Roman" w:hAnsi="Times New Roman" w:cs="Times New Roman"/>
          <w:b/>
        </w:rPr>
        <w:t xml:space="preserve"> </w:t>
      </w:r>
      <w:r w:rsidR="00FE0C4A" w:rsidRPr="00A85B94">
        <w:rPr>
          <w:rFonts w:ascii="Times New Roman" w:hAnsi="Times New Roman" w:cs="Times New Roman"/>
          <w:b/>
        </w:rPr>
        <w:t>4:4</w:t>
      </w:r>
      <w:r w:rsidR="00C269E8" w:rsidRPr="00A85B94">
        <w:rPr>
          <w:rFonts w:ascii="Times New Roman" w:hAnsi="Times New Roman" w:cs="Times New Roman"/>
          <w:b/>
        </w:rPr>
        <w:t>8</w:t>
      </w:r>
      <w:r w:rsidR="00FE0C4A" w:rsidRPr="00A85B94">
        <w:rPr>
          <w:rFonts w:ascii="Times New Roman" w:hAnsi="Times New Roman" w:cs="Times New Roman"/>
          <w:b/>
        </w:rPr>
        <w:t xml:space="preserve"> PM</w:t>
      </w:r>
    </w:p>
    <w:p w14:paraId="6B8F8C3F" w14:textId="7D042DB1" w:rsidR="00E53417" w:rsidRPr="00A85B94" w:rsidRDefault="00E53417" w:rsidP="00C13EFF">
      <w:pPr>
        <w:pStyle w:val="NoSpacing"/>
        <w:rPr>
          <w:rFonts w:ascii="Times New Roman" w:hAnsi="Times New Roman" w:cs="Times New Roman"/>
          <w:b/>
        </w:rPr>
      </w:pPr>
    </w:p>
    <w:p w14:paraId="2459D338" w14:textId="2508BED2" w:rsidR="00E53417" w:rsidRPr="00A85B94" w:rsidRDefault="00E53417" w:rsidP="00C13EFF">
      <w:pPr>
        <w:pStyle w:val="NoSpacing"/>
        <w:rPr>
          <w:rFonts w:ascii="Times New Roman" w:hAnsi="Times New Roman" w:cs="Times New Roman"/>
          <w:b/>
        </w:rPr>
      </w:pPr>
    </w:p>
    <w:p w14:paraId="01911A7C" w14:textId="77777777" w:rsidR="00E53417" w:rsidRPr="00A85B94" w:rsidRDefault="00E53417" w:rsidP="00E53417">
      <w:pPr>
        <w:rPr>
          <w:rFonts w:ascii="Times New Roman" w:hAnsi="Times New Roman" w:cs="Times New Roman"/>
        </w:rPr>
      </w:pPr>
    </w:p>
    <w:p w14:paraId="5B8D4FF6" w14:textId="77777777" w:rsidR="00E53417" w:rsidRPr="00A85B94" w:rsidRDefault="00E53417" w:rsidP="00C13EFF">
      <w:pPr>
        <w:pStyle w:val="NoSpacing"/>
        <w:rPr>
          <w:rFonts w:ascii="Times New Roman" w:hAnsi="Times New Roman" w:cs="Times New Roman"/>
        </w:rPr>
      </w:pPr>
    </w:p>
    <w:sectPr w:rsidR="00E53417" w:rsidRPr="00A85B9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78B34" w14:textId="77777777" w:rsidR="001405A3" w:rsidRDefault="001405A3" w:rsidP="005B3DD3">
      <w:pPr>
        <w:spacing w:after="0" w:line="240" w:lineRule="auto"/>
      </w:pPr>
      <w:r>
        <w:separator/>
      </w:r>
    </w:p>
  </w:endnote>
  <w:endnote w:type="continuationSeparator" w:id="0">
    <w:p w14:paraId="54F1A377" w14:textId="77777777" w:rsidR="001405A3" w:rsidRDefault="001405A3" w:rsidP="005B3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ntique Olive">
    <w:altName w:val="Calibri"/>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4949807"/>
      <w:docPartObj>
        <w:docPartGallery w:val="Page Numbers (Bottom of Page)"/>
        <w:docPartUnique/>
      </w:docPartObj>
    </w:sdtPr>
    <w:sdtEndPr>
      <w:rPr>
        <w:noProof/>
      </w:rPr>
    </w:sdtEndPr>
    <w:sdtContent>
      <w:p w14:paraId="44D5D5AB" w14:textId="172A191A" w:rsidR="00C67019" w:rsidRDefault="00C67019">
        <w:pPr>
          <w:pStyle w:val="Footer"/>
        </w:pPr>
        <w:r>
          <w:fldChar w:fldCharType="begin"/>
        </w:r>
        <w:r>
          <w:instrText xml:space="preserve"> PAGE   \* MERGEFORMAT </w:instrText>
        </w:r>
        <w:r>
          <w:fldChar w:fldCharType="separate"/>
        </w:r>
        <w:r>
          <w:rPr>
            <w:noProof/>
          </w:rPr>
          <w:t>1</w:t>
        </w:r>
        <w:r>
          <w:rPr>
            <w:noProof/>
          </w:rPr>
          <w:fldChar w:fldCharType="end"/>
        </w:r>
      </w:p>
    </w:sdtContent>
  </w:sdt>
  <w:p w14:paraId="5A72D065" w14:textId="77777777" w:rsidR="00C67019" w:rsidRDefault="00C67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A5C29" w14:textId="77777777" w:rsidR="001405A3" w:rsidRDefault="001405A3" w:rsidP="005B3DD3">
      <w:pPr>
        <w:spacing w:after="0" w:line="240" w:lineRule="auto"/>
      </w:pPr>
      <w:r>
        <w:separator/>
      </w:r>
    </w:p>
  </w:footnote>
  <w:footnote w:type="continuationSeparator" w:id="0">
    <w:p w14:paraId="0D2E59A3" w14:textId="77777777" w:rsidR="001405A3" w:rsidRDefault="001405A3" w:rsidP="005B3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486A" w14:textId="1317B77B" w:rsidR="00C67019" w:rsidRDefault="00C67019">
    <w:pPr>
      <w:pStyle w:val="Header"/>
    </w:pPr>
    <w:r>
      <w:rPr>
        <w:rFonts w:ascii="Antique Olive" w:hAnsi="Antique Olive"/>
        <w:noProof/>
      </w:rPr>
      <w:drawing>
        <wp:inline distT="0" distB="0" distL="0" distR="0" wp14:anchorId="053585D2" wp14:editId="715B8381">
          <wp:extent cx="1428750" cy="457200"/>
          <wp:effectExtent l="0" t="0" r="0" b="0"/>
          <wp:docPr id="1" name="Picture 1" descr="UNM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M Logo 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28750" cy="457200"/>
                  </a:xfrm>
                  <a:prstGeom prst="rect">
                    <a:avLst/>
                  </a:prstGeom>
                  <a:noFill/>
                  <a:ln>
                    <a:noFill/>
                  </a:ln>
                </pic:spPr>
              </pic:pic>
            </a:graphicData>
          </a:graphic>
        </wp:inline>
      </w:drawing>
    </w:r>
    <w:r w:rsidRPr="005B3DD3">
      <w:rPr>
        <w:rFonts w:ascii="Antique Olive" w:hAnsi="Antique Olive"/>
        <w:b/>
        <w:sz w:val="28"/>
        <w:szCs w:val="28"/>
      </w:rPr>
      <w:t xml:space="preserve"> </w:t>
    </w:r>
    <w:r>
      <w:rPr>
        <w:rFonts w:ascii="Antique Olive" w:hAnsi="Antique Olive"/>
        <w:b/>
        <w:sz w:val="28"/>
        <w:szCs w:val="28"/>
      </w:rPr>
      <w:t xml:space="preserve">                             Faculty and Staff Benefits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82D0A"/>
    <w:multiLevelType w:val="hybridMultilevel"/>
    <w:tmpl w:val="8530F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216EF"/>
    <w:multiLevelType w:val="hybridMultilevel"/>
    <w:tmpl w:val="64F21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71A4C"/>
    <w:multiLevelType w:val="hybridMultilevel"/>
    <w:tmpl w:val="2D8E1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E2F36"/>
    <w:multiLevelType w:val="hybridMultilevel"/>
    <w:tmpl w:val="C6FA1352"/>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 w15:restartNumberingAfterBreak="0">
    <w:nsid w:val="2BB92621"/>
    <w:multiLevelType w:val="hybridMultilevel"/>
    <w:tmpl w:val="E638B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F81779"/>
    <w:multiLevelType w:val="hybridMultilevel"/>
    <w:tmpl w:val="60AC4174"/>
    <w:lvl w:ilvl="0" w:tplc="04090005">
      <w:start w:val="1"/>
      <w:numFmt w:val="bullet"/>
      <w:lvlText w:val=""/>
      <w:lvlJc w:val="left"/>
      <w:pPr>
        <w:ind w:left="2335" w:hanging="360"/>
      </w:pPr>
      <w:rPr>
        <w:rFonts w:ascii="Wingdings" w:hAnsi="Wingdings" w:hint="default"/>
      </w:rPr>
    </w:lvl>
    <w:lvl w:ilvl="1" w:tplc="04090003" w:tentative="1">
      <w:start w:val="1"/>
      <w:numFmt w:val="bullet"/>
      <w:lvlText w:val="o"/>
      <w:lvlJc w:val="left"/>
      <w:pPr>
        <w:ind w:left="3055" w:hanging="360"/>
      </w:pPr>
      <w:rPr>
        <w:rFonts w:ascii="Courier New" w:hAnsi="Courier New" w:cs="Courier New" w:hint="default"/>
      </w:rPr>
    </w:lvl>
    <w:lvl w:ilvl="2" w:tplc="04090005" w:tentative="1">
      <w:start w:val="1"/>
      <w:numFmt w:val="bullet"/>
      <w:lvlText w:val=""/>
      <w:lvlJc w:val="left"/>
      <w:pPr>
        <w:ind w:left="3775" w:hanging="360"/>
      </w:pPr>
      <w:rPr>
        <w:rFonts w:ascii="Wingdings" w:hAnsi="Wingdings" w:hint="default"/>
      </w:rPr>
    </w:lvl>
    <w:lvl w:ilvl="3" w:tplc="04090001" w:tentative="1">
      <w:start w:val="1"/>
      <w:numFmt w:val="bullet"/>
      <w:lvlText w:val=""/>
      <w:lvlJc w:val="left"/>
      <w:pPr>
        <w:ind w:left="4495" w:hanging="360"/>
      </w:pPr>
      <w:rPr>
        <w:rFonts w:ascii="Symbol" w:hAnsi="Symbol" w:hint="default"/>
      </w:rPr>
    </w:lvl>
    <w:lvl w:ilvl="4" w:tplc="04090003" w:tentative="1">
      <w:start w:val="1"/>
      <w:numFmt w:val="bullet"/>
      <w:lvlText w:val="o"/>
      <w:lvlJc w:val="left"/>
      <w:pPr>
        <w:ind w:left="5215" w:hanging="360"/>
      </w:pPr>
      <w:rPr>
        <w:rFonts w:ascii="Courier New" w:hAnsi="Courier New" w:cs="Courier New" w:hint="default"/>
      </w:rPr>
    </w:lvl>
    <w:lvl w:ilvl="5" w:tplc="04090005" w:tentative="1">
      <w:start w:val="1"/>
      <w:numFmt w:val="bullet"/>
      <w:lvlText w:val=""/>
      <w:lvlJc w:val="left"/>
      <w:pPr>
        <w:ind w:left="5935" w:hanging="360"/>
      </w:pPr>
      <w:rPr>
        <w:rFonts w:ascii="Wingdings" w:hAnsi="Wingdings" w:hint="default"/>
      </w:rPr>
    </w:lvl>
    <w:lvl w:ilvl="6" w:tplc="04090001" w:tentative="1">
      <w:start w:val="1"/>
      <w:numFmt w:val="bullet"/>
      <w:lvlText w:val=""/>
      <w:lvlJc w:val="left"/>
      <w:pPr>
        <w:ind w:left="6655" w:hanging="360"/>
      </w:pPr>
      <w:rPr>
        <w:rFonts w:ascii="Symbol" w:hAnsi="Symbol" w:hint="default"/>
      </w:rPr>
    </w:lvl>
    <w:lvl w:ilvl="7" w:tplc="04090003" w:tentative="1">
      <w:start w:val="1"/>
      <w:numFmt w:val="bullet"/>
      <w:lvlText w:val="o"/>
      <w:lvlJc w:val="left"/>
      <w:pPr>
        <w:ind w:left="7375" w:hanging="360"/>
      </w:pPr>
      <w:rPr>
        <w:rFonts w:ascii="Courier New" w:hAnsi="Courier New" w:cs="Courier New" w:hint="default"/>
      </w:rPr>
    </w:lvl>
    <w:lvl w:ilvl="8" w:tplc="04090005" w:tentative="1">
      <w:start w:val="1"/>
      <w:numFmt w:val="bullet"/>
      <w:lvlText w:val=""/>
      <w:lvlJc w:val="left"/>
      <w:pPr>
        <w:ind w:left="8095" w:hanging="360"/>
      </w:pPr>
      <w:rPr>
        <w:rFonts w:ascii="Wingdings" w:hAnsi="Wingdings" w:hint="default"/>
      </w:rPr>
    </w:lvl>
  </w:abstractNum>
  <w:abstractNum w:abstractNumId="6" w15:restartNumberingAfterBreak="0">
    <w:nsid w:val="2CD64553"/>
    <w:multiLevelType w:val="hybridMultilevel"/>
    <w:tmpl w:val="A634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418DB"/>
    <w:multiLevelType w:val="hybridMultilevel"/>
    <w:tmpl w:val="CA88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C4020"/>
    <w:multiLevelType w:val="hybridMultilevel"/>
    <w:tmpl w:val="8C66AB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AF5068"/>
    <w:multiLevelType w:val="hybridMultilevel"/>
    <w:tmpl w:val="E712602C"/>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0" w15:restartNumberingAfterBreak="0">
    <w:nsid w:val="3E3C4D61"/>
    <w:multiLevelType w:val="hybridMultilevel"/>
    <w:tmpl w:val="7090D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CD05C6"/>
    <w:multiLevelType w:val="hybridMultilevel"/>
    <w:tmpl w:val="F85A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A53277"/>
    <w:multiLevelType w:val="hybridMultilevel"/>
    <w:tmpl w:val="8B280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C7168"/>
    <w:multiLevelType w:val="hybridMultilevel"/>
    <w:tmpl w:val="EB12C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F37569"/>
    <w:multiLevelType w:val="hybridMultilevel"/>
    <w:tmpl w:val="D0BA0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2F7F63"/>
    <w:multiLevelType w:val="hybridMultilevel"/>
    <w:tmpl w:val="8580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6A3D91"/>
    <w:multiLevelType w:val="hybridMultilevel"/>
    <w:tmpl w:val="42CC219A"/>
    <w:lvl w:ilvl="0" w:tplc="04090003">
      <w:start w:val="1"/>
      <w:numFmt w:val="bullet"/>
      <w:lvlText w:val="o"/>
      <w:lvlJc w:val="left"/>
      <w:pPr>
        <w:ind w:left="1559" w:hanging="360"/>
      </w:pPr>
      <w:rPr>
        <w:rFonts w:ascii="Courier New" w:hAnsi="Courier New" w:cs="Courier New"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17" w15:restartNumberingAfterBreak="0">
    <w:nsid w:val="66EF1E20"/>
    <w:multiLevelType w:val="hybridMultilevel"/>
    <w:tmpl w:val="DDBA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8A7F99"/>
    <w:multiLevelType w:val="hybridMultilevel"/>
    <w:tmpl w:val="BF8C1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A204EC"/>
    <w:multiLevelType w:val="hybridMultilevel"/>
    <w:tmpl w:val="0A7E07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565987"/>
    <w:multiLevelType w:val="hybridMultilevel"/>
    <w:tmpl w:val="74AA10C6"/>
    <w:lvl w:ilvl="0" w:tplc="04090003">
      <w:start w:val="1"/>
      <w:numFmt w:val="bullet"/>
      <w:lvlText w:val="o"/>
      <w:lvlJc w:val="left"/>
      <w:pPr>
        <w:ind w:left="1559" w:hanging="360"/>
      </w:pPr>
      <w:rPr>
        <w:rFonts w:ascii="Courier New" w:hAnsi="Courier New" w:cs="Courier New"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1" w15:restartNumberingAfterBreak="0">
    <w:nsid w:val="73000A09"/>
    <w:multiLevelType w:val="hybridMultilevel"/>
    <w:tmpl w:val="61A4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7"/>
  </w:num>
  <w:num w:numId="4">
    <w:abstractNumId w:val="11"/>
  </w:num>
  <w:num w:numId="5">
    <w:abstractNumId w:val="17"/>
  </w:num>
  <w:num w:numId="6">
    <w:abstractNumId w:val="2"/>
  </w:num>
  <w:num w:numId="7">
    <w:abstractNumId w:val="16"/>
  </w:num>
  <w:num w:numId="8">
    <w:abstractNumId w:val="18"/>
  </w:num>
  <w:num w:numId="9">
    <w:abstractNumId w:val="15"/>
  </w:num>
  <w:num w:numId="10">
    <w:abstractNumId w:val="6"/>
  </w:num>
  <w:num w:numId="11">
    <w:abstractNumId w:val="21"/>
  </w:num>
  <w:num w:numId="12">
    <w:abstractNumId w:val="9"/>
  </w:num>
  <w:num w:numId="13">
    <w:abstractNumId w:val="20"/>
  </w:num>
  <w:num w:numId="14">
    <w:abstractNumId w:val="5"/>
  </w:num>
  <w:num w:numId="15">
    <w:abstractNumId w:val="8"/>
  </w:num>
  <w:num w:numId="16">
    <w:abstractNumId w:val="19"/>
  </w:num>
  <w:num w:numId="17">
    <w:abstractNumId w:val="3"/>
  </w:num>
  <w:num w:numId="18">
    <w:abstractNumId w:val="4"/>
  </w:num>
  <w:num w:numId="19">
    <w:abstractNumId w:val="14"/>
  </w:num>
  <w:num w:numId="20">
    <w:abstractNumId w:val="0"/>
  </w:num>
  <w:num w:numId="21">
    <w:abstractNumId w:val="12"/>
  </w:num>
  <w:num w:numId="22">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rQ0NjC0NDY3MzBX0lEKTi0uzszPAykwqgUA+iTV2SwAAAA="/>
  </w:docVars>
  <w:rsids>
    <w:rsidRoot w:val="001B5816"/>
    <w:rsid w:val="00001BDE"/>
    <w:rsid w:val="00002EC9"/>
    <w:rsid w:val="00003022"/>
    <w:rsid w:val="00003FDD"/>
    <w:rsid w:val="00010A3B"/>
    <w:rsid w:val="000144AA"/>
    <w:rsid w:val="00015923"/>
    <w:rsid w:val="00016881"/>
    <w:rsid w:val="0002010B"/>
    <w:rsid w:val="00020CFB"/>
    <w:rsid w:val="00024FF7"/>
    <w:rsid w:val="000322AE"/>
    <w:rsid w:val="00033DCA"/>
    <w:rsid w:val="00040875"/>
    <w:rsid w:val="00042F98"/>
    <w:rsid w:val="00043260"/>
    <w:rsid w:val="00043D50"/>
    <w:rsid w:val="00045E11"/>
    <w:rsid w:val="00047626"/>
    <w:rsid w:val="00051BA8"/>
    <w:rsid w:val="0005428F"/>
    <w:rsid w:val="000573BA"/>
    <w:rsid w:val="000612F2"/>
    <w:rsid w:val="00062CF6"/>
    <w:rsid w:val="00063B0B"/>
    <w:rsid w:val="0006495A"/>
    <w:rsid w:val="00065529"/>
    <w:rsid w:val="00065B6F"/>
    <w:rsid w:val="00065DAD"/>
    <w:rsid w:val="000669B3"/>
    <w:rsid w:val="00066E9E"/>
    <w:rsid w:val="00067CA3"/>
    <w:rsid w:val="00070850"/>
    <w:rsid w:val="0007192B"/>
    <w:rsid w:val="000724CF"/>
    <w:rsid w:val="00075785"/>
    <w:rsid w:val="0007696E"/>
    <w:rsid w:val="000814A9"/>
    <w:rsid w:val="00081CE5"/>
    <w:rsid w:val="00082EE8"/>
    <w:rsid w:val="00084B06"/>
    <w:rsid w:val="00085FC9"/>
    <w:rsid w:val="0009039F"/>
    <w:rsid w:val="000940F4"/>
    <w:rsid w:val="00094346"/>
    <w:rsid w:val="00094DB6"/>
    <w:rsid w:val="000972A3"/>
    <w:rsid w:val="000A09DB"/>
    <w:rsid w:val="000A400F"/>
    <w:rsid w:val="000A5DA4"/>
    <w:rsid w:val="000A6A2E"/>
    <w:rsid w:val="000B0079"/>
    <w:rsid w:val="000B062C"/>
    <w:rsid w:val="000B29F5"/>
    <w:rsid w:val="000B396B"/>
    <w:rsid w:val="000B5695"/>
    <w:rsid w:val="000B5A40"/>
    <w:rsid w:val="000B6205"/>
    <w:rsid w:val="000B63CD"/>
    <w:rsid w:val="000B7467"/>
    <w:rsid w:val="000C1E5F"/>
    <w:rsid w:val="000C2CAC"/>
    <w:rsid w:val="000C3133"/>
    <w:rsid w:val="000C45DF"/>
    <w:rsid w:val="000C48C0"/>
    <w:rsid w:val="000C5105"/>
    <w:rsid w:val="000C5177"/>
    <w:rsid w:val="000C666A"/>
    <w:rsid w:val="000C7496"/>
    <w:rsid w:val="000D2D61"/>
    <w:rsid w:val="000D2FA5"/>
    <w:rsid w:val="000D389F"/>
    <w:rsid w:val="000D451C"/>
    <w:rsid w:val="000D5584"/>
    <w:rsid w:val="000D5BEB"/>
    <w:rsid w:val="000D63F7"/>
    <w:rsid w:val="000D71E1"/>
    <w:rsid w:val="000D722F"/>
    <w:rsid w:val="000E201B"/>
    <w:rsid w:val="000E20EE"/>
    <w:rsid w:val="000E21FE"/>
    <w:rsid w:val="000E36F0"/>
    <w:rsid w:val="000E467B"/>
    <w:rsid w:val="000E4763"/>
    <w:rsid w:val="000E67C9"/>
    <w:rsid w:val="000E71CC"/>
    <w:rsid w:val="000F16EC"/>
    <w:rsid w:val="000F2878"/>
    <w:rsid w:val="000F303B"/>
    <w:rsid w:val="000F41BC"/>
    <w:rsid w:val="000F568A"/>
    <w:rsid w:val="000F6E57"/>
    <w:rsid w:val="000F751C"/>
    <w:rsid w:val="00100413"/>
    <w:rsid w:val="001007A5"/>
    <w:rsid w:val="001013A1"/>
    <w:rsid w:val="0010155F"/>
    <w:rsid w:val="00101C00"/>
    <w:rsid w:val="00102823"/>
    <w:rsid w:val="0010319D"/>
    <w:rsid w:val="00103614"/>
    <w:rsid w:val="00105B8D"/>
    <w:rsid w:val="00105BFA"/>
    <w:rsid w:val="0010773B"/>
    <w:rsid w:val="001078DD"/>
    <w:rsid w:val="00107DF7"/>
    <w:rsid w:val="001118BC"/>
    <w:rsid w:val="00111F0B"/>
    <w:rsid w:val="0011281A"/>
    <w:rsid w:val="00112E23"/>
    <w:rsid w:val="001130E0"/>
    <w:rsid w:val="001131E5"/>
    <w:rsid w:val="00113D71"/>
    <w:rsid w:val="00114A74"/>
    <w:rsid w:val="00115E5F"/>
    <w:rsid w:val="00116C2D"/>
    <w:rsid w:val="001209C6"/>
    <w:rsid w:val="001209D7"/>
    <w:rsid w:val="00124756"/>
    <w:rsid w:val="00124ABB"/>
    <w:rsid w:val="001270E1"/>
    <w:rsid w:val="001333FF"/>
    <w:rsid w:val="00134728"/>
    <w:rsid w:val="001349FF"/>
    <w:rsid w:val="00135898"/>
    <w:rsid w:val="00136AB7"/>
    <w:rsid w:val="0013717B"/>
    <w:rsid w:val="00137414"/>
    <w:rsid w:val="001405A3"/>
    <w:rsid w:val="00140ED9"/>
    <w:rsid w:val="00143785"/>
    <w:rsid w:val="00144EB0"/>
    <w:rsid w:val="00151157"/>
    <w:rsid w:val="00151EDD"/>
    <w:rsid w:val="001527A1"/>
    <w:rsid w:val="001537E4"/>
    <w:rsid w:val="00155727"/>
    <w:rsid w:val="00160723"/>
    <w:rsid w:val="00161F61"/>
    <w:rsid w:val="0016606F"/>
    <w:rsid w:val="00166205"/>
    <w:rsid w:val="00166F24"/>
    <w:rsid w:val="0016780F"/>
    <w:rsid w:val="001678E4"/>
    <w:rsid w:val="00167F32"/>
    <w:rsid w:val="0017307A"/>
    <w:rsid w:val="00174A28"/>
    <w:rsid w:val="00175F50"/>
    <w:rsid w:val="001766F4"/>
    <w:rsid w:val="00181850"/>
    <w:rsid w:val="00182C8E"/>
    <w:rsid w:val="00185640"/>
    <w:rsid w:val="001869A7"/>
    <w:rsid w:val="00187FFB"/>
    <w:rsid w:val="001923FD"/>
    <w:rsid w:val="00195F3C"/>
    <w:rsid w:val="00197F2B"/>
    <w:rsid w:val="001A3AF1"/>
    <w:rsid w:val="001A3C81"/>
    <w:rsid w:val="001A49F0"/>
    <w:rsid w:val="001A4F2A"/>
    <w:rsid w:val="001A539B"/>
    <w:rsid w:val="001A61FB"/>
    <w:rsid w:val="001A7CED"/>
    <w:rsid w:val="001B101F"/>
    <w:rsid w:val="001B1793"/>
    <w:rsid w:val="001B3C1A"/>
    <w:rsid w:val="001B3D00"/>
    <w:rsid w:val="001B57BD"/>
    <w:rsid w:val="001B5816"/>
    <w:rsid w:val="001B6559"/>
    <w:rsid w:val="001C06B5"/>
    <w:rsid w:val="001C4A2B"/>
    <w:rsid w:val="001C6FD5"/>
    <w:rsid w:val="001C790E"/>
    <w:rsid w:val="001C7E7F"/>
    <w:rsid w:val="001C7F6B"/>
    <w:rsid w:val="001D2462"/>
    <w:rsid w:val="001D2509"/>
    <w:rsid w:val="001D299C"/>
    <w:rsid w:val="001D4853"/>
    <w:rsid w:val="001D5167"/>
    <w:rsid w:val="001D59A5"/>
    <w:rsid w:val="001D6E4C"/>
    <w:rsid w:val="001D7FCB"/>
    <w:rsid w:val="001E1A85"/>
    <w:rsid w:val="001F1A61"/>
    <w:rsid w:val="001F1E22"/>
    <w:rsid w:val="001F29F8"/>
    <w:rsid w:val="001F354D"/>
    <w:rsid w:val="001F3E23"/>
    <w:rsid w:val="001F4999"/>
    <w:rsid w:val="001F6394"/>
    <w:rsid w:val="001F6D6C"/>
    <w:rsid w:val="00200CEC"/>
    <w:rsid w:val="00201D15"/>
    <w:rsid w:val="00204B16"/>
    <w:rsid w:val="0020657D"/>
    <w:rsid w:val="00206B7A"/>
    <w:rsid w:val="00206C1E"/>
    <w:rsid w:val="002073D9"/>
    <w:rsid w:val="002140F2"/>
    <w:rsid w:val="00214338"/>
    <w:rsid w:val="00214C35"/>
    <w:rsid w:val="00214E14"/>
    <w:rsid w:val="002175C7"/>
    <w:rsid w:val="002231F4"/>
    <w:rsid w:val="00223804"/>
    <w:rsid w:val="0023279B"/>
    <w:rsid w:val="00233CF2"/>
    <w:rsid w:val="00234367"/>
    <w:rsid w:val="00236374"/>
    <w:rsid w:val="00240D1A"/>
    <w:rsid w:val="0024128D"/>
    <w:rsid w:val="002431FB"/>
    <w:rsid w:val="0024374C"/>
    <w:rsid w:val="00243FC2"/>
    <w:rsid w:val="00245E74"/>
    <w:rsid w:val="002515DE"/>
    <w:rsid w:val="002535FA"/>
    <w:rsid w:val="00253B24"/>
    <w:rsid w:val="0025542F"/>
    <w:rsid w:val="00255B49"/>
    <w:rsid w:val="00262066"/>
    <w:rsid w:val="00262D32"/>
    <w:rsid w:val="0026355C"/>
    <w:rsid w:val="00263C0F"/>
    <w:rsid w:val="00265752"/>
    <w:rsid w:val="00266574"/>
    <w:rsid w:val="00267E97"/>
    <w:rsid w:val="00271572"/>
    <w:rsid w:val="00272922"/>
    <w:rsid w:val="00272FFC"/>
    <w:rsid w:val="00275DC6"/>
    <w:rsid w:val="00276736"/>
    <w:rsid w:val="002774E6"/>
    <w:rsid w:val="00280580"/>
    <w:rsid w:val="002829E2"/>
    <w:rsid w:val="00283147"/>
    <w:rsid w:val="002857B6"/>
    <w:rsid w:val="00286329"/>
    <w:rsid w:val="0029029F"/>
    <w:rsid w:val="00291271"/>
    <w:rsid w:val="00291D6A"/>
    <w:rsid w:val="00293AD5"/>
    <w:rsid w:val="00295394"/>
    <w:rsid w:val="002954F0"/>
    <w:rsid w:val="002973A2"/>
    <w:rsid w:val="00297755"/>
    <w:rsid w:val="00297A33"/>
    <w:rsid w:val="002A2393"/>
    <w:rsid w:val="002A3DAC"/>
    <w:rsid w:val="002A52EE"/>
    <w:rsid w:val="002A6F2A"/>
    <w:rsid w:val="002B2E90"/>
    <w:rsid w:val="002B465B"/>
    <w:rsid w:val="002B476F"/>
    <w:rsid w:val="002B5D99"/>
    <w:rsid w:val="002C09B9"/>
    <w:rsid w:val="002C1F55"/>
    <w:rsid w:val="002C4C9F"/>
    <w:rsid w:val="002C504C"/>
    <w:rsid w:val="002C5D7A"/>
    <w:rsid w:val="002C7986"/>
    <w:rsid w:val="002D06DD"/>
    <w:rsid w:val="002D090E"/>
    <w:rsid w:val="002D0A2A"/>
    <w:rsid w:val="002D11CF"/>
    <w:rsid w:val="002D19CE"/>
    <w:rsid w:val="002D1B16"/>
    <w:rsid w:val="002D646B"/>
    <w:rsid w:val="002D7A46"/>
    <w:rsid w:val="002D7E3F"/>
    <w:rsid w:val="002E13A6"/>
    <w:rsid w:val="002E2336"/>
    <w:rsid w:val="002E238F"/>
    <w:rsid w:val="002E49C9"/>
    <w:rsid w:val="002E5989"/>
    <w:rsid w:val="002E6663"/>
    <w:rsid w:val="002E6B7C"/>
    <w:rsid w:val="002E6BCA"/>
    <w:rsid w:val="002F02B7"/>
    <w:rsid w:val="002F0FEF"/>
    <w:rsid w:val="002F10B7"/>
    <w:rsid w:val="002F17B0"/>
    <w:rsid w:val="002F2D9B"/>
    <w:rsid w:val="002F32A1"/>
    <w:rsid w:val="003021B7"/>
    <w:rsid w:val="00303736"/>
    <w:rsid w:val="003060C4"/>
    <w:rsid w:val="003062BF"/>
    <w:rsid w:val="00306391"/>
    <w:rsid w:val="00306956"/>
    <w:rsid w:val="00307A43"/>
    <w:rsid w:val="00311DB6"/>
    <w:rsid w:val="00312233"/>
    <w:rsid w:val="00312611"/>
    <w:rsid w:val="003148F6"/>
    <w:rsid w:val="00315DAB"/>
    <w:rsid w:val="0031739B"/>
    <w:rsid w:val="00317AE8"/>
    <w:rsid w:val="00317DB8"/>
    <w:rsid w:val="00320BAA"/>
    <w:rsid w:val="00321075"/>
    <w:rsid w:val="003210A5"/>
    <w:rsid w:val="003216C5"/>
    <w:rsid w:val="00324C93"/>
    <w:rsid w:val="00326803"/>
    <w:rsid w:val="00326E0E"/>
    <w:rsid w:val="003305A7"/>
    <w:rsid w:val="003325AC"/>
    <w:rsid w:val="00333D82"/>
    <w:rsid w:val="003358DB"/>
    <w:rsid w:val="003366DF"/>
    <w:rsid w:val="00336A56"/>
    <w:rsid w:val="00340280"/>
    <w:rsid w:val="003404C9"/>
    <w:rsid w:val="00341BDF"/>
    <w:rsid w:val="003432D8"/>
    <w:rsid w:val="00346056"/>
    <w:rsid w:val="00346EA9"/>
    <w:rsid w:val="0035124F"/>
    <w:rsid w:val="00351DA6"/>
    <w:rsid w:val="00353DBF"/>
    <w:rsid w:val="00354E3C"/>
    <w:rsid w:val="00354E4A"/>
    <w:rsid w:val="003562F5"/>
    <w:rsid w:val="00360191"/>
    <w:rsid w:val="00364C3B"/>
    <w:rsid w:val="00367DBF"/>
    <w:rsid w:val="0037073A"/>
    <w:rsid w:val="003748CE"/>
    <w:rsid w:val="00375ECB"/>
    <w:rsid w:val="00376228"/>
    <w:rsid w:val="00376A96"/>
    <w:rsid w:val="0037773E"/>
    <w:rsid w:val="00380E92"/>
    <w:rsid w:val="003830DB"/>
    <w:rsid w:val="00384F01"/>
    <w:rsid w:val="00385252"/>
    <w:rsid w:val="00386483"/>
    <w:rsid w:val="00386B5A"/>
    <w:rsid w:val="00387BB4"/>
    <w:rsid w:val="0039132C"/>
    <w:rsid w:val="0039322D"/>
    <w:rsid w:val="003A302B"/>
    <w:rsid w:val="003A33E5"/>
    <w:rsid w:val="003A41BD"/>
    <w:rsid w:val="003A478D"/>
    <w:rsid w:val="003A629E"/>
    <w:rsid w:val="003A79C2"/>
    <w:rsid w:val="003B3252"/>
    <w:rsid w:val="003B33F7"/>
    <w:rsid w:val="003B4941"/>
    <w:rsid w:val="003B50CC"/>
    <w:rsid w:val="003C1180"/>
    <w:rsid w:val="003C21EF"/>
    <w:rsid w:val="003C37FE"/>
    <w:rsid w:val="003C4358"/>
    <w:rsid w:val="003C5243"/>
    <w:rsid w:val="003C66DD"/>
    <w:rsid w:val="003C7458"/>
    <w:rsid w:val="003D13EE"/>
    <w:rsid w:val="003D1C0A"/>
    <w:rsid w:val="003D2524"/>
    <w:rsid w:val="003D3680"/>
    <w:rsid w:val="003D4067"/>
    <w:rsid w:val="003D5422"/>
    <w:rsid w:val="003D683A"/>
    <w:rsid w:val="003D6B4A"/>
    <w:rsid w:val="003E08E6"/>
    <w:rsid w:val="003E16F7"/>
    <w:rsid w:val="003E28E2"/>
    <w:rsid w:val="003E2C7C"/>
    <w:rsid w:val="003E5C57"/>
    <w:rsid w:val="003E70AC"/>
    <w:rsid w:val="003F0EF4"/>
    <w:rsid w:val="003F17AB"/>
    <w:rsid w:val="003F2DC8"/>
    <w:rsid w:val="003F32EA"/>
    <w:rsid w:val="003F577F"/>
    <w:rsid w:val="00402098"/>
    <w:rsid w:val="00402A65"/>
    <w:rsid w:val="00404691"/>
    <w:rsid w:val="00404B95"/>
    <w:rsid w:val="004062D5"/>
    <w:rsid w:val="00406587"/>
    <w:rsid w:val="004067BE"/>
    <w:rsid w:val="0040728F"/>
    <w:rsid w:val="00407D94"/>
    <w:rsid w:val="00407F44"/>
    <w:rsid w:val="004119A4"/>
    <w:rsid w:val="0041418A"/>
    <w:rsid w:val="004149F7"/>
    <w:rsid w:val="00414AA7"/>
    <w:rsid w:val="00422BFF"/>
    <w:rsid w:val="00422CF4"/>
    <w:rsid w:val="0042466F"/>
    <w:rsid w:val="00424FDD"/>
    <w:rsid w:val="00425D00"/>
    <w:rsid w:val="00425FEC"/>
    <w:rsid w:val="0042785B"/>
    <w:rsid w:val="004311A9"/>
    <w:rsid w:val="0043462F"/>
    <w:rsid w:val="0043496A"/>
    <w:rsid w:val="0043656C"/>
    <w:rsid w:val="00436959"/>
    <w:rsid w:val="00436CAA"/>
    <w:rsid w:val="00436D7F"/>
    <w:rsid w:val="00436FB4"/>
    <w:rsid w:val="004406B9"/>
    <w:rsid w:val="004462A9"/>
    <w:rsid w:val="00446A1D"/>
    <w:rsid w:val="00447DD8"/>
    <w:rsid w:val="00451B9F"/>
    <w:rsid w:val="00452FC8"/>
    <w:rsid w:val="0045786C"/>
    <w:rsid w:val="0046052F"/>
    <w:rsid w:val="00460C18"/>
    <w:rsid w:val="00460C65"/>
    <w:rsid w:val="0046154D"/>
    <w:rsid w:val="004637B0"/>
    <w:rsid w:val="00464502"/>
    <w:rsid w:val="00465535"/>
    <w:rsid w:val="004657FD"/>
    <w:rsid w:val="004666CD"/>
    <w:rsid w:val="00467229"/>
    <w:rsid w:val="004705D5"/>
    <w:rsid w:val="004711AA"/>
    <w:rsid w:val="004718DB"/>
    <w:rsid w:val="00471DEB"/>
    <w:rsid w:val="00473C82"/>
    <w:rsid w:val="00474E5F"/>
    <w:rsid w:val="0047539C"/>
    <w:rsid w:val="004759B6"/>
    <w:rsid w:val="0047635A"/>
    <w:rsid w:val="00480BA9"/>
    <w:rsid w:val="00482123"/>
    <w:rsid w:val="004839E1"/>
    <w:rsid w:val="00484F8A"/>
    <w:rsid w:val="00485C87"/>
    <w:rsid w:val="004865E0"/>
    <w:rsid w:val="00487D45"/>
    <w:rsid w:val="004920F1"/>
    <w:rsid w:val="0049260F"/>
    <w:rsid w:val="00495515"/>
    <w:rsid w:val="0049572E"/>
    <w:rsid w:val="00495FE0"/>
    <w:rsid w:val="00497BB6"/>
    <w:rsid w:val="00497FB0"/>
    <w:rsid w:val="004A0823"/>
    <w:rsid w:val="004A09C0"/>
    <w:rsid w:val="004A22DA"/>
    <w:rsid w:val="004A2ADD"/>
    <w:rsid w:val="004A3E49"/>
    <w:rsid w:val="004A4107"/>
    <w:rsid w:val="004A4425"/>
    <w:rsid w:val="004A57AA"/>
    <w:rsid w:val="004A5FE6"/>
    <w:rsid w:val="004A756A"/>
    <w:rsid w:val="004B04A1"/>
    <w:rsid w:val="004B2563"/>
    <w:rsid w:val="004B4A1E"/>
    <w:rsid w:val="004B4BB9"/>
    <w:rsid w:val="004B71BE"/>
    <w:rsid w:val="004B74F9"/>
    <w:rsid w:val="004B7E65"/>
    <w:rsid w:val="004C208F"/>
    <w:rsid w:val="004C2B55"/>
    <w:rsid w:val="004C2B8B"/>
    <w:rsid w:val="004C2EB7"/>
    <w:rsid w:val="004C346E"/>
    <w:rsid w:val="004C6BB5"/>
    <w:rsid w:val="004C6CE2"/>
    <w:rsid w:val="004C6D6E"/>
    <w:rsid w:val="004C70F2"/>
    <w:rsid w:val="004D14E3"/>
    <w:rsid w:val="004D16DD"/>
    <w:rsid w:val="004D2ACE"/>
    <w:rsid w:val="004D36B5"/>
    <w:rsid w:val="004D4CC7"/>
    <w:rsid w:val="004D74D1"/>
    <w:rsid w:val="004D7979"/>
    <w:rsid w:val="004E0567"/>
    <w:rsid w:val="004E1DC9"/>
    <w:rsid w:val="004E31B5"/>
    <w:rsid w:val="004E37CD"/>
    <w:rsid w:val="004E6D18"/>
    <w:rsid w:val="004E7CF0"/>
    <w:rsid w:val="004F0636"/>
    <w:rsid w:val="004F09B6"/>
    <w:rsid w:val="004F0AB8"/>
    <w:rsid w:val="004F148B"/>
    <w:rsid w:val="004F4DAA"/>
    <w:rsid w:val="004F50D4"/>
    <w:rsid w:val="004F71E5"/>
    <w:rsid w:val="004F7381"/>
    <w:rsid w:val="004F7CE5"/>
    <w:rsid w:val="005011B1"/>
    <w:rsid w:val="005013C3"/>
    <w:rsid w:val="005039D6"/>
    <w:rsid w:val="0050581C"/>
    <w:rsid w:val="0050788F"/>
    <w:rsid w:val="0051017F"/>
    <w:rsid w:val="00510903"/>
    <w:rsid w:val="00511BAA"/>
    <w:rsid w:val="00512E76"/>
    <w:rsid w:val="005131E9"/>
    <w:rsid w:val="00513685"/>
    <w:rsid w:val="00513D1F"/>
    <w:rsid w:val="00513DA5"/>
    <w:rsid w:val="00513F0B"/>
    <w:rsid w:val="00513F91"/>
    <w:rsid w:val="0051483D"/>
    <w:rsid w:val="005165C6"/>
    <w:rsid w:val="005166E6"/>
    <w:rsid w:val="00516CA6"/>
    <w:rsid w:val="0051746C"/>
    <w:rsid w:val="00517503"/>
    <w:rsid w:val="00517D25"/>
    <w:rsid w:val="00517F45"/>
    <w:rsid w:val="00520723"/>
    <w:rsid w:val="0052207F"/>
    <w:rsid w:val="00523F98"/>
    <w:rsid w:val="00524BBE"/>
    <w:rsid w:val="00524E4E"/>
    <w:rsid w:val="00526EAD"/>
    <w:rsid w:val="0052772E"/>
    <w:rsid w:val="00531B9A"/>
    <w:rsid w:val="00532121"/>
    <w:rsid w:val="00532302"/>
    <w:rsid w:val="00532600"/>
    <w:rsid w:val="0053454D"/>
    <w:rsid w:val="00535A8C"/>
    <w:rsid w:val="00540E6E"/>
    <w:rsid w:val="0054110F"/>
    <w:rsid w:val="00543301"/>
    <w:rsid w:val="00543718"/>
    <w:rsid w:val="00544538"/>
    <w:rsid w:val="00547C01"/>
    <w:rsid w:val="00550657"/>
    <w:rsid w:val="005530CD"/>
    <w:rsid w:val="0055321D"/>
    <w:rsid w:val="00554F57"/>
    <w:rsid w:val="00556DB6"/>
    <w:rsid w:val="005618FE"/>
    <w:rsid w:val="00561E72"/>
    <w:rsid w:val="00562A41"/>
    <w:rsid w:val="005639C7"/>
    <w:rsid w:val="00564206"/>
    <w:rsid w:val="005740F3"/>
    <w:rsid w:val="00574AF2"/>
    <w:rsid w:val="00575313"/>
    <w:rsid w:val="0058010B"/>
    <w:rsid w:val="00583F86"/>
    <w:rsid w:val="00584036"/>
    <w:rsid w:val="00584869"/>
    <w:rsid w:val="005850F8"/>
    <w:rsid w:val="0058637C"/>
    <w:rsid w:val="00587BF4"/>
    <w:rsid w:val="0059015C"/>
    <w:rsid w:val="005906D4"/>
    <w:rsid w:val="00591C2E"/>
    <w:rsid w:val="005927E5"/>
    <w:rsid w:val="00593102"/>
    <w:rsid w:val="005932E6"/>
    <w:rsid w:val="00593C5F"/>
    <w:rsid w:val="00596F98"/>
    <w:rsid w:val="005A03C8"/>
    <w:rsid w:val="005A062E"/>
    <w:rsid w:val="005A076E"/>
    <w:rsid w:val="005A311B"/>
    <w:rsid w:val="005B1277"/>
    <w:rsid w:val="005B3621"/>
    <w:rsid w:val="005B3DD3"/>
    <w:rsid w:val="005B5099"/>
    <w:rsid w:val="005B6DB9"/>
    <w:rsid w:val="005B774D"/>
    <w:rsid w:val="005B777C"/>
    <w:rsid w:val="005B7C1E"/>
    <w:rsid w:val="005C1DC1"/>
    <w:rsid w:val="005C2A93"/>
    <w:rsid w:val="005C3284"/>
    <w:rsid w:val="005C6904"/>
    <w:rsid w:val="005C72B4"/>
    <w:rsid w:val="005D0324"/>
    <w:rsid w:val="005D0892"/>
    <w:rsid w:val="005D0C3B"/>
    <w:rsid w:val="005D2C35"/>
    <w:rsid w:val="005D4439"/>
    <w:rsid w:val="005D4579"/>
    <w:rsid w:val="005D46DB"/>
    <w:rsid w:val="005D5974"/>
    <w:rsid w:val="005E0002"/>
    <w:rsid w:val="005E11EF"/>
    <w:rsid w:val="005E228F"/>
    <w:rsid w:val="005E2454"/>
    <w:rsid w:val="005E3012"/>
    <w:rsid w:val="005E42C9"/>
    <w:rsid w:val="005E4D63"/>
    <w:rsid w:val="005E6F47"/>
    <w:rsid w:val="005E7F41"/>
    <w:rsid w:val="005F031E"/>
    <w:rsid w:val="005F059C"/>
    <w:rsid w:val="005F28E8"/>
    <w:rsid w:val="005F2A8D"/>
    <w:rsid w:val="005F4286"/>
    <w:rsid w:val="005F4BE5"/>
    <w:rsid w:val="005F732B"/>
    <w:rsid w:val="00600C20"/>
    <w:rsid w:val="006027A8"/>
    <w:rsid w:val="006034AF"/>
    <w:rsid w:val="0060361D"/>
    <w:rsid w:val="00603F7A"/>
    <w:rsid w:val="00605CDD"/>
    <w:rsid w:val="00607955"/>
    <w:rsid w:val="00607F1F"/>
    <w:rsid w:val="006133DD"/>
    <w:rsid w:val="0061361A"/>
    <w:rsid w:val="006137EC"/>
    <w:rsid w:val="00614A88"/>
    <w:rsid w:val="00615A02"/>
    <w:rsid w:val="00616732"/>
    <w:rsid w:val="006167FB"/>
    <w:rsid w:val="00621042"/>
    <w:rsid w:val="0062257D"/>
    <w:rsid w:val="0062334C"/>
    <w:rsid w:val="006248AF"/>
    <w:rsid w:val="006257FC"/>
    <w:rsid w:val="0062639F"/>
    <w:rsid w:val="00626E5D"/>
    <w:rsid w:val="00626EDC"/>
    <w:rsid w:val="00630492"/>
    <w:rsid w:val="0063086D"/>
    <w:rsid w:val="006333DC"/>
    <w:rsid w:val="00633718"/>
    <w:rsid w:val="006351FD"/>
    <w:rsid w:val="00635EE3"/>
    <w:rsid w:val="00644146"/>
    <w:rsid w:val="00644A20"/>
    <w:rsid w:val="00646B1D"/>
    <w:rsid w:val="00647845"/>
    <w:rsid w:val="00647C62"/>
    <w:rsid w:val="00650C92"/>
    <w:rsid w:val="0065123D"/>
    <w:rsid w:val="006525E2"/>
    <w:rsid w:val="00653B38"/>
    <w:rsid w:val="006554AA"/>
    <w:rsid w:val="006566B5"/>
    <w:rsid w:val="0065750B"/>
    <w:rsid w:val="006577F9"/>
    <w:rsid w:val="0066197F"/>
    <w:rsid w:val="00671E3F"/>
    <w:rsid w:val="00675315"/>
    <w:rsid w:val="00680D6B"/>
    <w:rsid w:val="0068120C"/>
    <w:rsid w:val="00681B0E"/>
    <w:rsid w:val="006824E3"/>
    <w:rsid w:val="006850C0"/>
    <w:rsid w:val="0068514B"/>
    <w:rsid w:val="00685633"/>
    <w:rsid w:val="006860FD"/>
    <w:rsid w:val="00687360"/>
    <w:rsid w:val="00687D31"/>
    <w:rsid w:val="00687E51"/>
    <w:rsid w:val="00693689"/>
    <w:rsid w:val="00693F00"/>
    <w:rsid w:val="006955E3"/>
    <w:rsid w:val="00695605"/>
    <w:rsid w:val="006964EB"/>
    <w:rsid w:val="00697A31"/>
    <w:rsid w:val="006A13EE"/>
    <w:rsid w:val="006A224E"/>
    <w:rsid w:val="006A246A"/>
    <w:rsid w:val="006A3D58"/>
    <w:rsid w:val="006A595A"/>
    <w:rsid w:val="006A6389"/>
    <w:rsid w:val="006A7CAF"/>
    <w:rsid w:val="006B03B3"/>
    <w:rsid w:val="006B20BC"/>
    <w:rsid w:val="006B3DB7"/>
    <w:rsid w:val="006B53B2"/>
    <w:rsid w:val="006B550E"/>
    <w:rsid w:val="006B5718"/>
    <w:rsid w:val="006B7898"/>
    <w:rsid w:val="006B794D"/>
    <w:rsid w:val="006B7BDB"/>
    <w:rsid w:val="006C1517"/>
    <w:rsid w:val="006C158E"/>
    <w:rsid w:val="006C1A92"/>
    <w:rsid w:val="006C1AF6"/>
    <w:rsid w:val="006C2A4E"/>
    <w:rsid w:val="006C52F3"/>
    <w:rsid w:val="006C63FF"/>
    <w:rsid w:val="006C675A"/>
    <w:rsid w:val="006C733D"/>
    <w:rsid w:val="006C7A16"/>
    <w:rsid w:val="006D0526"/>
    <w:rsid w:val="006D20B4"/>
    <w:rsid w:val="006D52F1"/>
    <w:rsid w:val="006E1FFD"/>
    <w:rsid w:val="006E22AF"/>
    <w:rsid w:val="006E26EC"/>
    <w:rsid w:val="006E3AFD"/>
    <w:rsid w:val="006E3BBC"/>
    <w:rsid w:val="006F093F"/>
    <w:rsid w:val="006F242F"/>
    <w:rsid w:val="006F2897"/>
    <w:rsid w:val="006F2DD2"/>
    <w:rsid w:val="006F4292"/>
    <w:rsid w:val="006F4C50"/>
    <w:rsid w:val="006F5DB8"/>
    <w:rsid w:val="007010B9"/>
    <w:rsid w:val="00702189"/>
    <w:rsid w:val="00704B16"/>
    <w:rsid w:val="00705F50"/>
    <w:rsid w:val="0070756B"/>
    <w:rsid w:val="007075E4"/>
    <w:rsid w:val="00710D71"/>
    <w:rsid w:val="00712100"/>
    <w:rsid w:val="00717DA8"/>
    <w:rsid w:val="00721B1C"/>
    <w:rsid w:val="007234B9"/>
    <w:rsid w:val="00723C47"/>
    <w:rsid w:val="00724477"/>
    <w:rsid w:val="00724498"/>
    <w:rsid w:val="00724D9B"/>
    <w:rsid w:val="00725E49"/>
    <w:rsid w:val="00727AA2"/>
    <w:rsid w:val="007313A3"/>
    <w:rsid w:val="00732448"/>
    <w:rsid w:val="0073356D"/>
    <w:rsid w:val="00733A06"/>
    <w:rsid w:val="00734699"/>
    <w:rsid w:val="007347E0"/>
    <w:rsid w:val="00735C99"/>
    <w:rsid w:val="00737ACA"/>
    <w:rsid w:val="00742CE5"/>
    <w:rsid w:val="007438D7"/>
    <w:rsid w:val="00743A51"/>
    <w:rsid w:val="007444F6"/>
    <w:rsid w:val="00744C59"/>
    <w:rsid w:val="00746F59"/>
    <w:rsid w:val="007473AE"/>
    <w:rsid w:val="00747594"/>
    <w:rsid w:val="007508D4"/>
    <w:rsid w:val="0075463A"/>
    <w:rsid w:val="00754666"/>
    <w:rsid w:val="00757401"/>
    <w:rsid w:val="007577AF"/>
    <w:rsid w:val="00763501"/>
    <w:rsid w:val="00764427"/>
    <w:rsid w:val="00764A73"/>
    <w:rsid w:val="00765C8A"/>
    <w:rsid w:val="0076629D"/>
    <w:rsid w:val="00770272"/>
    <w:rsid w:val="007703CE"/>
    <w:rsid w:val="0077102E"/>
    <w:rsid w:val="007711FB"/>
    <w:rsid w:val="00771CFB"/>
    <w:rsid w:val="007727C4"/>
    <w:rsid w:val="00772B73"/>
    <w:rsid w:val="007748BB"/>
    <w:rsid w:val="007774EB"/>
    <w:rsid w:val="007775FD"/>
    <w:rsid w:val="00780EB3"/>
    <w:rsid w:val="00782226"/>
    <w:rsid w:val="0078375C"/>
    <w:rsid w:val="00784334"/>
    <w:rsid w:val="007864BC"/>
    <w:rsid w:val="00786DCC"/>
    <w:rsid w:val="0078706B"/>
    <w:rsid w:val="00791061"/>
    <w:rsid w:val="00791D8F"/>
    <w:rsid w:val="00793CB6"/>
    <w:rsid w:val="007948B9"/>
    <w:rsid w:val="00797D6F"/>
    <w:rsid w:val="00797DC2"/>
    <w:rsid w:val="007A1050"/>
    <w:rsid w:val="007A2D23"/>
    <w:rsid w:val="007A4059"/>
    <w:rsid w:val="007A5B2D"/>
    <w:rsid w:val="007B1221"/>
    <w:rsid w:val="007B184E"/>
    <w:rsid w:val="007B2A4B"/>
    <w:rsid w:val="007B2F70"/>
    <w:rsid w:val="007B3FE7"/>
    <w:rsid w:val="007B57F5"/>
    <w:rsid w:val="007B65B2"/>
    <w:rsid w:val="007B6ED6"/>
    <w:rsid w:val="007B724A"/>
    <w:rsid w:val="007C2957"/>
    <w:rsid w:val="007C2EA5"/>
    <w:rsid w:val="007C597E"/>
    <w:rsid w:val="007C64DC"/>
    <w:rsid w:val="007D18EB"/>
    <w:rsid w:val="007D4C5D"/>
    <w:rsid w:val="007E0059"/>
    <w:rsid w:val="007E1975"/>
    <w:rsid w:val="007E373D"/>
    <w:rsid w:val="007E4C82"/>
    <w:rsid w:val="007E6825"/>
    <w:rsid w:val="007F1AD4"/>
    <w:rsid w:val="007F212C"/>
    <w:rsid w:val="007F342A"/>
    <w:rsid w:val="007F3FAA"/>
    <w:rsid w:val="007F4AF3"/>
    <w:rsid w:val="007F6A36"/>
    <w:rsid w:val="007F6AEB"/>
    <w:rsid w:val="00801BE6"/>
    <w:rsid w:val="0080295D"/>
    <w:rsid w:val="008049B8"/>
    <w:rsid w:val="00806D74"/>
    <w:rsid w:val="008128FE"/>
    <w:rsid w:val="00813793"/>
    <w:rsid w:val="00821F38"/>
    <w:rsid w:val="0082324D"/>
    <w:rsid w:val="008235EE"/>
    <w:rsid w:val="008236D4"/>
    <w:rsid w:val="00826668"/>
    <w:rsid w:val="00826DDE"/>
    <w:rsid w:val="00827D19"/>
    <w:rsid w:val="0083014A"/>
    <w:rsid w:val="00830498"/>
    <w:rsid w:val="00830985"/>
    <w:rsid w:val="008320E4"/>
    <w:rsid w:val="00832F09"/>
    <w:rsid w:val="00833C56"/>
    <w:rsid w:val="0083447D"/>
    <w:rsid w:val="00837C6A"/>
    <w:rsid w:val="00841BC7"/>
    <w:rsid w:val="00844156"/>
    <w:rsid w:val="00847410"/>
    <w:rsid w:val="00847B5D"/>
    <w:rsid w:val="00850158"/>
    <w:rsid w:val="00851530"/>
    <w:rsid w:val="00851BC0"/>
    <w:rsid w:val="00853118"/>
    <w:rsid w:val="008550B5"/>
    <w:rsid w:val="00855593"/>
    <w:rsid w:val="00856383"/>
    <w:rsid w:val="008569D4"/>
    <w:rsid w:val="00857287"/>
    <w:rsid w:val="0086105C"/>
    <w:rsid w:val="00861B59"/>
    <w:rsid w:val="008676F5"/>
    <w:rsid w:val="00871EB3"/>
    <w:rsid w:val="008725A2"/>
    <w:rsid w:val="00875EA7"/>
    <w:rsid w:val="0088150D"/>
    <w:rsid w:val="00881918"/>
    <w:rsid w:val="00881BC3"/>
    <w:rsid w:val="00882CF9"/>
    <w:rsid w:val="00883A23"/>
    <w:rsid w:val="008855B4"/>
    <w:rsid w:val="00886C52"/>
    <w:rsid w:val="00887012"/>
    <w:rsid w:val="0089091B"/>
    <w:rsid w:val="008914B9"/>
    <w:rsid w:val="00891C75"/>
    <w:rsid w:val="008939BB"/>
    <w:rsid w:val="0089462E"/>
    <w:rsid w:val="00894954"/>
    <w:rsid w:val="008965E6"/>
    <w:rsid w:val="00896F64"/>
    <w:rsid w:val="008A2326"/>
    <w:rsid w:val="008A25A4"/>
    <w:rsid w:val="008A44E3"/>
    <w:rsid w:val="008A535F"/>
    <w:rsid w:val="008A6E14"/>
    <w:rsid w:val="008A7371"/>
    <w:rsid w:val="008A7509"/>
    <w:rsid w:val="008A7E35"/>
    <w:rsid w:val="008A7E9A"/>
    <w:rsid w:val="008B2020"/>
    <w:rsid w:val="008B2275"/>
    <w:rsid w:val="008B2921"/>
    <w:rsid w:val="008B382C"/>
    <w:rsid w:val="008B3C01"/>
    <w:rsid w:val="008C3EA3"/>
    <w:rsid w:val="008C46DC"/>
    <w:rsid w:val="008C737B"/>
    <w:rsid w:val="008D07CE"/>
    <w:rsid w:val="008D092C"/>
    <w:rsid w:val="008D292F"/>
    <w:rsid w:val="008D3C3E"/>
    <w:rsid w:val="008D41E2"/>
    <w:rsid w:val="008D494D"/>
    <w:rsid w:val="008D54F6"/>
    <w:rsid w:val="008E2601"/>
    <w:rsid w:val="008E4D0E"/>
    <w:rsid w:val="008E5B84"/>
    <w:rsid w:val="008E6166"/>
    <w:rsid w:val="008F016F"/>
    <w:rsid w:val="008F18A3"/>
    <w:rsid w:val="008F5C14"/>
    <w:rsid w:val="008F6C60"/>
    <w:rsid w:val="008F6D3A"/>
    <w:rsid w:val="008F6ECF"/>
    <w:rsid w:val="008F72F9"/>
    <w:rsid w:val="008F78F4"/>
    <w:rsid w:val="008F7A2D"/>
    <w:rsid w:val="008F7CBB"/>
    <w:rsid w:val="008F7E4D"/>
    <w:rsid w:val="009024EC"/>
    <w:rsid w:val="0090327B"/>
    <w:rsid w:val="00905504"/>
    <w:rsid w:val="009059A6"/>
    <w:rsid w:val="00907526"/>
    <w:rsid w:val="0091082D"/>
    <w:rsid w:val="00915AB0"/>
    <w:rsid w:val="00916159"/>
    <w:rsid w:val="009165AA"/>
    <w:rsid w:val="00916A7D"/>
    <w:rsid w:val="00916DFB"/>
    <w:rsid w:val="00920FAB"/>
    <w:rsid w:val="00921512"/>
    <w:rsid w:val="00921E24"/>
    <w:rsid w:val="0092242F"/>
    <w:rsid w:val="00922694"/>
    <w:rsid w:val="00922CF4"/>
    <w:rsid w:val="0092312B"/>
    <w:rsid w:val="00923306"/>
    <w:rsid w:val="0092383A"/>
    <w:rsid w:val="009253A0"/>
    <w:rsid w:val="00927B75"/>
    <w:rsid w:val="00927D43"/>
    <w:rsid w:val="009305D1"/>
    <w:rsid w:val="00931762"/>
    <w:rsid w:val="0093214C"/>
    <w:rsid w:val="00932BEE"/>
    <w:rsid w:val="009342F3"/>
    <w:rsid w:val="00934DA6"/>
    <w:rsid w:val="009355E6"/>
    <w:rsid w:val="00935742"/>
    <w:rsid w:val="0093603A"/>
    <w:rsid w:val="00940F20"/>
    <w:rsid w:val="00941D43"/>
    <w:rsid w:val="00943F84"/>
    <w:rsid w:val="00944516"/>
    <w:rsid w:val="0094454A"/>
    <w:rsid w:val="0094612D"/>
    <w:rsid w:val="00946FAC"/>
    <w:rsid w:val="00951702"/>
    <w:rsid w:val="009522B9"/>
    <w:rsid w:val="009531E8"/>
    <w:rsid w:val="009544CC"/>
    <w:rsid w:val="00954522"/>
    <w:rsid w:val="00955715"/>
    <w:rsid w:val="0095759A"/>
    <w:rsid w:val="009575BA"/>
    <w:rsid w:val="00961B60"/>
    <w:rsid w:val="00961C77"/>
    <w:rsid w:val="00961EB1"/>
    <w:rsid w:val="0096289F"/>
    <w:rsid w:val="00964E3F"/>
    <w:rsid w:val="00965883"/>
    <w:rsid w:val="00966823"/>
    <w:rsid w:val="009675C4"/>
    <w:rsid w:val="00967B9E"/>
    <w:rsid w:val="0097232E"/>
    <w:rsid w:val="0097279A"/>
    <w:rsid w:val="0097770C"/>
    <w:rsid w:val="00980AA9"/>
    <w:rsid w:val="009811F1"/>
    <w:rsid w:val="009825EA"/>
    <w:rsid w:val="00984313"/>
    <w:rsid w:val="00984F07"/>
    <w:rsid w:val="00986ABB"/>
    <w:rsid w:val="00986B15"/>
    <w:rsid w:val="00991EF9"/>
    <w:rsid w:val="00993176"/>
    <w:rsid w:val="00997291"/>
    <w:rsid w:val="009A2450"/>
    <w:rsid w:val="009A384D"/>
    <w:rsid w:val="009A5720"/>
    <w:rsid w:val="009A5C36"/>
    <w:rsid w:val="009A67D2"/>
    <w:rsid w:val="009B09D5"/>
    <w:rsid w:val="009B0A30"/>
    <w:rsid w:val="009B2FBF"/>
    <w:rsid w:val="009B5317"/>
    <w:rsid w:val="009B6F33"/>
    <w:rsid w:val="009B734A"/>
    <w:rsid w:val="009C2D0F"/>
    <w:rsid w:val="009C6C5C"/>
    <w:rsid w:val="009C75D8"/>
    <w:rsid w:val="009D0395"/>
    <w:rsid w:val="009D30E2"/>
    <w:rsid w:val="009D6475"/>
    <w:rsid w:val="009D7AEF"/>
    <w:rsid w:val="009D7EB2"/>
    <w:rsid w:val="009D7EB3"/>
    <w:rsid w:val="009E000A"/>
    <w:rsid w:val="009E0D74"/>
    <w:rsid w:val="009E55DE"/>
    <w:rsid w:val="009E5DA4"/>
    <w:rsid w:val="009E6DC5"/>
    <w:rsid w:val="009E7A8C"/>
    <w:rsid w:val="009F0AA1"/>
    <w:rsid w:val="009F42D2"/>
    <w:rsid w:val="009F613B"/>
    <w:rsid w:val="009F754E"/>
    <w:rsid w:val="009F7F7A"/>
    <w:rsid w:val="00A00554"/>
    <w:rsid w:val="00A0097F"/>
    <w:rsid w:val="00A00DC2"/>
    <w:rsid w:val="00A01513"/>
    <w:rsid w:val="00A02B58"/>
    <w:rsid w:val="00A02CB8"/>
    <w:rsid w:val="00A04D8C"/>
    <w:rsid w:val="00A04FFD"/>
    <w:rsid w:val="00A05FAB"/>
    <w:rsid w:val="00A0659E"/>
    <w:rsid w:val="00A07498"/>
    <w:rsid w:val="00A07B1B"/>
    <w:rsid w:val="00A1090E"/>
    <w:rsid w:val="00A10CB2"/>
    <w:rsid w:val="00A114ED"/>
    <w:rsid w:val="00A11B11"/>
    <w:rsid w:val="00A1283E"/>
    <w:rsid w:val="00A13949"/>
    <w:rsid w:val="00A14867"/>
    <w:rsid w:val="00A1492C"/>
    <w:rsid w:val="00A14CBB"/>
    <w:rsid w:val="00A212D3"/>
    <w:rsid w:val="00A23079"/>
    <w:rsid w:val="00A24831"/>
    <w:rsid w:val="00A25FA8"/>
    <w:rsid w:val="00A27154"/>
    <w:rsid w:val="00A30984"/>
    <w:rsid w:val="00A31924"/>
    <w:rsid w:val="00A32996"/>
    <w:rsid w:val="00A32BE7"/>
    <w:rsid w:val="00A4004A"/>
    <w:rsid w:val="00A4074C"/>
    <w:rsid w:val="00A40E49"/>
    <w:rsid w:val="00A41E0E"/>
    <w:rsid w:val="00A42D8E"/>
    <w:rsid w:val="00A4494B"/>
    <w:rsid w:val="00A45F0A"/>
    <w:rsid w:val="00A5319E"/>
    <w:rsid w:val="00A53341"/>
    <w:rsid w:val="00A57F31"/>
    <w:rsid w:val="00A6106F"/>
    <w:rsid w:val="00A614D6"/>
    <w:rsid w:val="00A631BA"/>
    <w:rsid w:val="00A67362"/>
    <w:rsid w:val="00A719C9"/>
    <w:rsid w:val="00A7281A"/>
    <w:rsid w:val="00A72DD1"/>
    <w:rsid w:val="00A73877"/>
    <w:rsid w:val="00A744F7"/>
    <w:rsid w:val="00A767F3"/>
    <w:rsid w:val="00A76FDA"/>
    <w:rsid w:val="00A7747D"/>
    <w:rsid w:val="00A775F2"/>
    <w:rsid w:val="00A81476"/>
    <w:rsid w:val="00A8364B"/>
    <w:rsid w:val="00A837C8"/>
    <w:rsid w:val="00A846BB"/>
    <w:rsid w:val="00A858B4"/>
    <w:rsid w:val="00A85963"/>
    <w:rsid w:val="00A85B94"/>
    <w:rsid w:val="00A913B1"/>
    <w:rsid w:val="00A915EC"/>
    <w:rsid w:val="00A91636"/>
    <w:rsid w:val="00A92C7C"/>
    <w:rsid w:val="00A930E5"/>
    <w:rsid w:val="00A934D7"/>
    <w:rsid w:val="00A936E5"/>
    <w:rsid w:val="00A93A0A"/>
    <w:rsid w:val="00A96492"/>
    <w:rsid w:val="00AA0C33"/>
    <w:rsid w:val="00AA1A6B"/>
    <w:rsid w:val="00AA2673"/>
    <w:rsid w:val="00AA2C2A"/>
    <w:rsid w:val="00AA3199"/>
    <w:rsid w:val="00AA604D"/>
    <w:rsid w:val="00AB08A6"/>
    <w:rsid w:val="00AB0B93"/>
    <w:rsid w:val="00AB1B15"/>
    <w:rsid w:val="00AB1C94"/>
    <w:rsid w:val="00AB29A9"/>
    <w:rsid w:val="00AB57DF"/>
    <w:rsid w:val="00AB7158"/>
    <w:rsid w:val="00AC26B5"/>
    <w:rsid w:val="00AC37FA"/>
    <w:rsid w:val="00AC417C"/>
    <w:rsid w:val="00AC6B8D"/>
    <w:rsid w:val="00AC7B9E"/>
    <w:rsid w:val="00AD09F8"/>
    <w:rsid w:val="00AD105B"/>
    <w:rsid w:val="00AD1EA6"/>
    <w:rsid w:val="00AD276E"/>
    <w:rsid w:val="00AD3145"/>
    <w:rsid w:val="00AD421F"/>
    <w:rsid w:val="00AD5310"/>
    <w:rsid w:val="00AD6390"/>
    <w:rsid w:val="00AE0322"/>
    <w:rsid w:val="00AE0D74"/>
    <w:rsid w:val="00AE2516"/>
    <w:rsid w:val="00AE2DE5"/>
    <w:rsid w:val="00AE4D59"/>
    <w:rsid w:val="00AE6352"/>
    <w:rsid w:val="00AE71A2"/>
    <w:rsid w:val="00AE72DD"/>
    <w:rsid w:val="00AE755A"/>
    <w:rsid w:val="00AF02B5"/>
    <w:rsid w:val="00AF03BA"/>
    <w:rsid w:val="00AF62A1"/>
    <w:rsid w:val="00AF6C42"/>
    <w:rsid w:val="00AF7393"/>
    <w:rsid w:val="00AF78A9"/>
    <w:rsid w:val="00B0070C"/>
    <w:rsid w:val="00B01DAC"/>
    <w:rsid w:val="00B020D1"/>
    <w:rsid w:val="00B0255B"/>
    <w:rsid w:val="00B045A4"/>
    <w:rsid w:val="00B04DB0"/>
    <w:rsid w:val="00B063E1"/>
    <w:rsid w:val="00B0663C"/>
    <w:rsid w:val="00B0687A"/>
    <w:rsid w:val="00B10A1F"/>
    <w:rsid w:val="00B118A7"/>
    <w:rsid w:val="00B148C4"/>
    <w:rsid w:val="00B14C6C"/>
    <w:rsid w:val="00B15B89"/>
    <w:rsid w:val="00B22B29"/>
    <w:rsid w:val="00B23499"/>
    <w:rsid w:val="00B23C38"/>
    <w:rsid w:val="00B23EFD"/>
    <w:rsid w:val="00B258F2"/>
    <w:rsid w:val="00B267D5"/>
    <w:rsid w:val="00B3091D"/>
    <w:rsid w:val="00B31CE9"/>
    <w:rsid w:val="00B3277D"/>
    <w:rsid w:val="00B32E56"/>
    <w:rsid w:val="00B33C44"/>
    <w:rsid w:val="00B36A5C"/>
    <w:rsid w:val="00B40327"/>
    <w:rsid w:val="00B40BBA"/>
    <w:rsid w:val="00B43650"/>
    <w:rsid w:val="00B43771"/>
    <w:rsid w:val="00B51C85"/>
    <w:rsid w:val="00B5245A"/>
    <w:rsid w:val="00B5265F"/>
    <w:rsid w:val="00B547B6"/>
    <w:rsid w:val="00B548BF"/>
    <w:rsid w:val="00B56C3C"/>
    <w:rsid w:val="00B57E18"/>
    <w:rsid w:val="00B60669"/>
    <w:rsid w:val="00B60BF2"/>
    <w:rsid w:val="00B617DD"/>
    <w:rsid w:val="00B63143"/>
    <w:rsid w:val="00B63B62"/>
    <w:rsid w:val="00B64139"/>
    <w:rsid w:val="00B64FDA"/>
    <w:rsid w:val="00B657D3"/>
    <w:rsid w:val="00B670B0"/>
    <w:rsid w:val="00B677B7"/>
    <w:rsid w:val="00B70EFB"/>
    <w:rsid w:val="00B72B84"/>
    <w:rsid w:val="00B733CF"/>
    <w:rsid w:val="00B73864"/>
    <w:rsid w:val="00B75FE2"/>
    <w:rsid w:val="00B76C98"/>
    <w:rsid w:val="00B776D7"/>
    <w:rsid w:val="00B82B08"/>
    <w:rsid w:val="00B860FF"/>
    <w:rsid w:val="00B918B1"/>
    <w:rsid w:val="00B91D53"/>
    <w:rsid w:val="00B92310"/>
    <w:rsid w:val="00B92625"/>
    <w:rsid w:val="00B94680"/>
    <w:rsid w:val="00B97AC5"/>
    <w:rsid w:val="00BA4E45"/>
    <w:rsid w:val="00BB0181"/>
    <w:rsid w:val="00BB2361"/>
    <w:rsid w:val="00BB35F8"/>
    <w:rsid w:val="00BB4704"/>
    <w:rsid w:val="00BB6FDD"/>
    <w:rsid w:val="00BB7588"/>
    <w:rsid w:val="00BD01C3"/>
    <w:rsid w:val="00BD02C4"/>
    <w:rsid w:val="00BD0EA3"/>
    <w:rsid w:val="00BD2E65"/>
    <w:rsid w:val="00BE13C3"/>
    <w:rsid w:val="00BE1BB1"/>
    <w:rsid w:val="00BE5601"/>
    <w:rsid w:val="00BE56AA"/>
    <w:rsid w:val="00BE651C"/>
    <w:rsid w:val="00BE7BC5"/>
    <w:rsid w:val="00BF14C4"/>
    <w:rsid w:val="00BF2E72"/>
    <w:rsid w:val="00BF3577"/>
    <w:rsid w:val="00BF374C"/>
    <w:rsid w:val="00BF672F"/>
    <w:rsid w:val="00BF77D7"/>
    <w:rsid w:val="00BF7BEB"/>
    <w:rsid w:val="00C00C5A"/>
    <w:rsid w:val="00C00E1F"/>
    <w:rsid w:val="00C018E4"/>
    <w:rsid w:val="00C02487"/>
    <w:rsid w:val="00C03ADB"/>
    <w:rsid w:val="00C03E29"/>
    <w:rsid w:val="00C043B7"/>
    <w:rsid w:val="00C04EAC"/>
    <w:rsid w:val="00C05589"/>
    <w:rsid w:val="00C065AF"/>
    <w:rsid w:val="00C0691F"/>
    <w:rsid w:val="00C07B36"/>
    <w:rsid w:val="00C07E56"/>
    <w:rsid w:val="00C101D0"/>
    <w:rsid w:val="00C1073F"/>
    <w:rsid w:val="00C10974"/>
    <w:rsid w:val="00C10CC9"/>
    <w:rsid w:val="00C11B5A"/>
    <w:rsid w:val="00C13EA4"/>
    <w:rsid w:val="00C13EFF"/>
    <w:rsid w:val="00C168F7"/>
    <w:rsid w:val="00C174D9"/>
    <w:rsid w:val="00C17976"/>
    <w:rsid w:val="00C20335"/>
    <w:rsid w:val="00C20415"/>
    <w:rsid w:val="00C21354"/>
    <w:rsid w:val="00C253E4"/>
    <w:rsid w:val="00C25DA3"/>
    <w:rsid w:val="00C269E8"/>
    <w:rsid w:val="00C27324"/>
    <w:rsid w:val="00C32A28"/>
    <w:rsid w:val="00C32EF3"/>
    <w:rsid w:val="00C336C5"/>
    <w:rsid w:val="00C3431E"/>
    <w:rsid w:val="00C3535B"/>
    <w:rsid w:val="00C423B5"/>
    <w:rsid w:val="00C42B9D"/>
    <w:rsid w:val="00C42EA6"/>
    <w:rsid w:val="00C43228"/>
    <w:rsid w:val="00C451AD"/>
    <w:rsid w:val="00C50AF1"/>
    <w:rsid w:val="00C51FB3"/>
    <w:rsid w:val="00C55219"/>
    <w:rsid w:val="00C558FB"/>
    <w:rsid w:val="00C56544"/>
    <w:rsid w:val="00C57153"/>
    <w:rsid w:val="00C573CF"/>
    <w:rsid w:val="00C604E8"/>
    <w:rsid w:val="00C610FA"/>
    <w:rsid w:val="00C632E4"/>
    <w:rsid w:val="00C6365B"/>
    <w:rsid w:val="00C63D2C"/>
    <w:rsid w:val="00C657E9"/>
    <w:rsid w:val="00C6642C"/>
    <w:rsid w:val="00C668F9"/>
    <w:rsid w:val="00C67019"/>
    <w:rsid w:val="00C676A7"/>
    <w:rsid w:val="00C67AB4"/>
    <w:rsid w:val="00C72394"/>
    <w:rsid w:val="00C72981"/>
    <w:rsid w:val="00C72CB9"/>
    <w:rsid w:val="00C744E1"/>
    <w:rsid w:val="00C74D9E"/>
    <w:rsid w:val="00C7688A"/>
    <w:rsid w:val="00C778FC"/>
    <w:rsid w:val="00C82669"/>
    <w:rsid w:val="00C83DE5"/>
    <w:rsid w:val="00C84DC2"/>
    <w:rsid w:val="00C8735A"/>
    <w:rsid w:val="00C87F3D"/>
    <w:rsid w:val="00C90419"/>
    <w:rsid w:val="00C90A0A"/>
    <w:rsid w:val="00C9128B"/>
    <w:rsid w:val="00C947DE"/>
    <w:rsid w:val="00C95AFC"/>
    <w:rsid w:val="00C97B29"/>
    <w:rsid w:val="00CA1E75"/>
    <w:rsid w:val="00CA2B8B"/>
    <w:rsid w:val="00CA3C0D"/>
    <w:rsid w:val="00CA60F6"/>
    <w:rsid w:val="00CA644E"/>
    <w:rsid w:val="00CA67E8"/>
    <w:rsid w:val="00CA6C91"/>
    <w:rsid w:val="00CB13F5"/>
    <w:rsid w:val="00CB1FC3"/>
    <w:rsid w:val="00CB2230"/>
    <w:rsid w:val="00CB32E4"/>
    <w:rsid w:val="00CB5213"/>
    <w:rsid w:val="00CB69CF"/>
    <w:rsid w:val="00CC00C5"/>
    <w:rsid w:val="00CC16CA"/>
    <w:rsid w:val="00CC244E"/>
    <w:rsid w:val="00CC2809"/>
    <w:rsid w:val="00CC5754"/>
    <w:rsid w:val="00CC608A"/>
    <w:rsid w:val="00CC754C"/>
    <w:rsid w:val="00CC7C01"/>
    <w:rsid w:val="00CD02BF"/>
    <w:rsid w:val="00CD2305"/>
    <w:rsid w:val="00CD5BB9"/>
    <w:rsid w:val="00CD6480"/>
    <w:rsid w:val="00CE01C4"/>
    <w:rsid w:val="00CE1A67"/>
    <w:rsid w:val="00CE3947"/>
    <w:rsid w:val="00CE4C66"/>
    <w:rsid w:val="00CE4E7A"/>
    <w:rsid w:val="00CE5B44"/>
    <w:rsid w:val="00CE6AA3"/>
    <w:rsid w:val="00CE7304"/>
    <w:rsid w:val="00CF0D9A"/>
    <w:rsid w:val="00CF275F"/>
    <w:rsid w:val="00CF3A74"/>
    <w:rsid w:val="00D01133"/>
    <w:rsid w:val="00D01352"/>
    <w:rsid w:val="00D039C5"/>
    <w:rsid w:val="00D053A1"/>
    <w:rsid w:val="00D06184"/>
    <w:rsid w:val="00D0677D"/>
    <w:rsid w:val="00D07F29"/>
    <w:rsid w:val="00D12BFA"/>
    <w:rsid w:val="00D134D7"/>
    <w:rsid w:val="00D14014"/>
    <w:rsid w:val="00D1414B"/>
    <w:rsid w:val="00D15C06"/>
    <w:rsid w:val="00D16BD2"/>
    <w:rsid w:val="00D16DA9"/>
    <w:rsid w:val="00D23A49"/>
    <w:rsid w:val="00D244A8"/>
    <w:rsid w:val="00D33035"/>
    <w:rsid w:val="00D33A5A"/>
    <w:rsid w:val="00D34143"/>
    <w:rsid w:val="00D34191"/>
    <w:rsid w:val="00D36756"/>
    <w:rsid w:val="00D36790"/>
    <w:rsid w:val="00D36814"/>
    <w:rsid w:val="00D40BDB"/>
    <w:rsid w:val="00D4243C"/>
    <w:rsid w:val="00D4361C"/>
    <w:rsid w:val="00D4629D"/>
    <w:rsid w:val="00D46533"/>
    <w:rsid w:val="00D475A2"/>
    <w:rsid w:val="00D47882"/>
    <w:rsid w:val="00D556C3"/>
    <w:rsid w:val="00D56629"/>
    <w:rsid w:val="00D56EEA"/>
    <w:rsid w:val="00D570B7"/>
    <w:rsid w:val="00D57165"/>
    <w:rsid w:val="00D61052"/>
    <w:rsid w:val="00D611E1"/>
    <w:rsid w:val="00D63654"/>
    <w:rsid w:val="00D63AB1"/>
    <w:rsid w:val="00D6414A"/>
    <w:rsid w:val="00D6432C"/>
    <w:rsid w:val="00D645E6"/>
    <w:rsid w:val="00D64DEB"/>
    <w:rsid w:val="00D663D9"/>
    <w:rsid w:val="00D67BDD"/>
    <w:rsid w:val="00D70059"/>
    <w:rsid w:val="00D707D7"/>
    <w:rsid w:val="00D74B88"/>
    <w:rsid w:val="00D74D1D"/>
    <w:rsid w:val="00D754CE"/>
    <w:rsid w:val="00D76957"/>
    <w:rsid w:val="00D772E9"/>
    <w:rsid w:val="00D80F28"/>
    <w:rsid w:val="00D81D50"/>
    <w:rsid w:val="00D82012"/>
    <w:rsid w:val="00D8436C"/>
    <w:rsid w:val="00D84A75"/>
    <w:rsid w:val="00D84D00"/>
    <w:rsid w:val="00D86AFF"/>
    <w:rsid w:val="00D87B28"/>
    <w:rsid w:val="00D90EB5"/>
    <w:rsid w:val="00D933B4"/>
    <w:rsid w:val="00D94176"/>
    <w:rsid w:val="00D95D21"/>
    <w:rsid w:val="00DA3AB0"/>
    <w:rsid w:val="00DA3BA1"/>
    <w:rsid w:val="00DA4311"/>
    <w:rsid w:val="00DA4DCB"/>
    <w:rsid w:val="00DA6C6D"/>
    <w:rsid w:val="00DB0CD7"/>
    <w:rsid w:val="00DB338B"/>
    <w:rsid w:val="00DB71AF"/>
    <w:rsid w:val="00DB77EB"/>
    <w:rsid w:val="00DB7A57"/>
    <w:rsid w:val="00DC0098"/>
    <w:rsid w:val="00DC1894"/>
    <w:rsid w:val="00DC1ED3"/>
    <w:rsid w:val="00DC21F0"/>
    <w:rsid w:val="00DC21F3"/>
    <w:rsid w:val="00DC42E7"/>
    <w:rsid w:val="00DC450D"/>
    <w:rsid w:val="00DC512C"/>
    <w:rsid w:val="00DC5C83"/>
    <w:rsid w:val="00DD073D"/>
    <w:rsid w:val="00DD0B44"/>
    <w:rsid w:val="00DD1415"/>
    <w:rsid w:val="00DD1865"/>
    <w:rsid w:val="00DD26ED"/>
    <w:rsid w:val="00DD3A29"/>
    <w:rsid w:val="00DD49B7"/>
    <w:rsid w:val="00DD5233"/>
    <w:rsid w:val="00DD5CCA"/>
    <w:rsid w:val="00DD7321"/>
    <w:rsid w:val="00DE0DAD"/>
    <w:rsid w:val="00DE2631"/>
    <w:rsid w:val="00DF0EA1"/>
    <w:rsid w:val="00DF1E75"/>
    <w:rsid w:val="00DF3D42"/>
    <w:rsid w:val="00DF4E77"/>
    <w:rsid w:val="00DF506E"/>
    <w:rsid w:val="00DF604D"/>
    <w:rsid w:val="00E013E2"/>
    <w:rsid w:val="00E025EC"/>
    <w:rsid w:val="00E032AE"/>
    <w:rsid w:val="00E046C1"/>
    <w:rsid w:val="00E05F7B"/>
    <w:rsid w:val="00E060DB"/>
    <w:rsid w:val="00E06109"/>
    <w:rsid w:val="00E06EDA"/>
    <w:rsid w:val="00E07004"/>
    <w:rsid w:val="00E133FE"/>
    <w:rsid w:val="00E157DD"/>
    <w:rsid w:val="00E16BE3"/>
    <w:rsid w:val="00E17591"/>
    <w:rsid w:val="00E175ED"/>
    <w:rsid w:val="00E2052E"/>
    <w:rsid w:val="00E211FD"/>
    <w:rsid w:val="00E21F45"/>
    <w:rsid w:val="00E23CC5"/>
    <w:rsid w:val="00E23D44"/>
    <w:rsid w:val="00E248F2"/>
    <w:rsid w:val="00E252A3"/>
    <w:rsid w:val="00E2617B"/>
    <w:rsid w:val="00E26D95"/>
    <w:rsid w:val="00E30E83"/>
    <w:rsid w:val="00E31313"/>
    <w:rsid w:val="00E313FD"/>
    <w:rsid w:val="00E3163F"/>
    <w:rsid w:val="00E31FFA"/>
    <w:rsid w:val="00E331BF"/>
    <w:rsid w:val="00E344B9"/>
    <w:rsid w:val="00E34E13"/>
    <w:rsid w:val="00E356F2"/>
    <w:rsid w:val="00E369AF"/>
    <w:rsid w:val="00E37286"/>
    <w:rsid w:val="00E40E68"/>
    <w:rsid w:val="00E433F4"/>
    <w:rsid w:val="00E439DE"/>
    <w:rsid w:val="00E4587F"/>
    <w:rsid w:val="00E45913"/>
    <w:rsid w:val="00E467FE"/>
    <w:rsid w:val="00E46922"/>
    <w:rsid w:val="00E4771D"/>
    <w:rsid w:val="00E50950"/>
    <w:rsid w:val="00E51683"/>
    <w:rsid w:val="00E53417"/>
    <w:rsid w:val="00E55C43"/>
    <w:rsid w:val="00E5739E"/>
    <w:rsid w:val="00E5788E"/>
    <w:rsid w:val="00E61799"/>
    <w:rsid w:val="00E62570"/>
    <w:rsid w:val="00E626B4"/>
    <w:rsid w:val="00E62F70"/>
    <w:rsid w:val="00E631D7"/>
    <w:rsid w:val="00E63C09"/>
    <w:rsid w:val="00E64273"/>
    <w:rsid w:val="00E64C2D"/>
    <w:rsid w:val="00E66F69"/>
    <w:rsid w:val="00E67750"/>
    <w:rsid w:val="00E6781A"/>
    <w:rsid w:val="00E71195"/>
    <w:rsid w:val="00E714A5"/>
    <w:rsid w:val="00E71A07"/>
    <w:rsid w:val="00E722EF"/>
    <w:rsid w:val="00E733A0"/>
    <w:rsid w:val="00E74B99"/>
    <w:rsid w:val="00E76C8E"/>
    <w:rsid w:val="00E772F7"/>
    <w:rsid w:val="00E808C3"/>
    <w:rsid w:val="00E819DA"/>
    <w:rsid w:val="00E83CF5"/>
    <w:rsid w:val="00E84329"/>
    <w:rsid w:val="00E8437F"/>
    <w:rsid w:val="00E85CDD"/>
    <w:rsid w:val="00E90943"/>
    <w:rsid w:val="00E91D8C"/>
    <w:rsid w:val="00E92E05"/>
    <w:rsid w:val="00E93285"/>
    <w:rsid w:val="00E96FFA"/>
    <w:rsid w:val="00EA0330"/>
    <w:rsid w:val="00EA0CB2"/>
    <w:rsid w:val="00EA0F78"/>
    <w:rsid w:val="00EA16C5"/>
    <w:rsid w:val="00EA2B56"/>
    <w:rsid w:val="00EA3499"/>
    <w:rsid w:val="00EA6276"/>
    <w:rsid w:val="00EA6741"/>
    <w:rsid w:val="00EB0EEC"/>
    <w:rsid w:val="00EB127F"/>
    <w:rsid w:val="00EB2885"/>
    <w:rsid w:val="00EB655F"/>
    <w:rsid w:val="00EB6727"/>
    <w:rsid w:val="00EC36C0"/>
    <w:rsid w:val="00EC4A28"/>
    <w:rsid w:val="00EC50F3"/>
    <w:rsid w:val="00EC7BB5"/>
    <w:rsid w:val="00EC7C9A"/>
    <w:rsid w:val="00ED1D17"/>
    <w:rsid w:val="00ED2A31"/>
    <w:rsid w:val="00ED3575"/>
    <w:rsid w:val="00ED5158"/>
    <w:rsid w:val="00ED71CF"/>
    <w:rsid w:val="00EE0180"/>
    <w:rsid w:val="00EE0340"/>
    <w:rsid w:val="00EE1404"/>
    <w:rsid w:val="00EE23B0"/>
    <w:rsid w:val="00EF1280"/>
    <w:rsid w:val="00EF328C"/>
    <w:rsid w:val="00EF37AF"/>
    <w:rsid w:val="00EF7C96"/>
    <w:rsid w:val="00F01C5F"/>
    <w:rsid w:val="00F02727"/>
    <w:rsid w:val="00F06D1F"/>
    <w:rsid w:val="00F1371F"/>
    <w:rsid w:val="00F13FAC"/>
    <w:rsid w:val="00F16045"/>
    <w:rsid w:val="00F1779F"/>
    <w:rsid w:val="00F203B3"/>
    <w:rsid w:val="00F205E1"/>
    <w:rsid w:val="00F21373"/>
    <w:rsid w:val="00F22391"/>
    <w:rsid w:val="00F2259A"/>
    <w:rsid w:val="00F2300A"/>
    <w:rsid w:val="00F244F8"/>
    <w:rsid w:val="00F26A6C"/>
    <w:rsid w:val="00F26DFB"/>
    <w:rsid w:val="00F2702B"/>
    <w:rsid w:val="00F279C0"/>
    <w:rsid w:val="00F30248"/>
    <w:rsid w:val="00F33771"/>
    <w:rsid w:val="00F3430C"/>
    <w:rsid w:val="00F357FC"/>
    <w:rsid w:val="00F35AC6"/>
    <w:rsid w:val="00F36445"/>
    <w:rsid w:val="00F36C79"/>
    <w:rsid w:val="00F40153"/>
    <w:rsid w:val="00F409E3"/>
    <w:rsid w:val="00F40D51"/>
    <w:rsid w:val="00F40EED"/>
    <w:rsid w:val="00F41781"/>
    <w:rsid w:val="00F42EE9"/>
    <w:rsid w:val="00F43344"/>
    <w:rsid w:val="00F51C0F"/>
    <w:rsid w:val="00F521C3"/>
    <w:rsid w:val="00F52EB9"/>
    <w:rsid w:val="00F541B8"/>
    <w:rsid w:val="00F5463D"/>
    <w:rsid w:val="00F5547B"/>
    <w:rsid w:val="00F56CEB"/>
    <w:rsid w:val="00F572E1"/>
    <w:rsid w:val="00F60814"/>
    <w:rsid w:val="00F62BDC"/>
    <w:rsid w:val="00F62C69"/>
    <w:rsid w:val="00F630CD"/>
    <w:rsid w:val="00F65C72"/>
    <w:rsid w:val="00F67797"/>
    <w:rsid w:val="00F71515"/>
    <w:rsid w:val="00F7199F"/>
    <w:rsid w:val="00F72D2F"/>
    <w:rsid w:val="00F76948"/>
    <w:rsid w:val="00F77667"/>
    <w:rsid w:val="00F77DF5"/>
    <w:rsid w:val="00F81747"/>
    <w:rsid w:val="00F81AC1"/>
    <w:rsid w:val="00F82D5C"/>
    <w:rsid w:val="00F8373A"/>
    <w:rsid w:val="00F843AB"/>
    <w:rsid w:val="00F84DF3"/>
    <w:rsid w:val="00F84ECF"/>
    <w:rsid w:val="00F85815"/>
    <w:rsid w:val="00F8626B"/>
    <w:rsid w:val="00F86C13"/>
    <w:rsid w:val="00F86F7C"/>
    <w:rsid w:val="00F87667"/>
    <w:rsid w:val="00F904B1"/>
    <w:rsid w:val="00F91A9F"/>
    <w:rsid w:val="00F91F9A"/>
    <w:rsid w:val="00F92C21"/>
    <w:rsid w:val="00F9322B"/>
    <w:rsid w:val="00F96D00"/>
    <w:rsid w:val="00F973F5"/>
    <w:rsid w:val="00FA0B40"/>
    <w:rsid w:val="00FA0F21"/>
    <w:rsid w:val="00FA4A4C"/>
    <w:rsid w:val="00FA4E08"/>
    <w:rsid w:val="00FA538D"/>
    <w:rsid w:val="00FA6C9D"/>
    <w:rsid w:val="00FA78BD"/>
    <w:rsid w:val="00FA79AD"/>
    <w:rsid w:val="00FB57A4"/>
    <w:rsid w:val="00FB60D8"/>
    <w:rsid w:val="00FB6B89"/>
    <w:rsid w:val="00FC14FB"/>
    <w:rsid w:val="00FC190D"/>
    <w:rsid w:val="00FC628C"/>
    <w:rsid w:val="00FD04F3"/>
    <w:rsid w:val="00FD16B3"/>
    <w:rsid w:val="00FD2A65"/>
    <w:rsid w:val="00FD3989"/>
    <w:rsid w:val="00FD4B1E"/>
    <w:rsid w:val="00FD7B8F"/>
    <w:rsid w:val="00FE0C4A"/>
    <w:rsid w:val="00FE185B"/>
    <w:rsid w:val="00FE1E55"/>
    <w:rsid w:val="00FE39E7"/>
    <w:rsid w:val="00FE41DE"/>
    <w:rsid w:val="00FE529F"/>
    <w:rsid w:val="00FE57F5"/>
    <w:rsid w:val="00FF07A3"/>
    <w:rsid w:val="00FF1021"/>
    <w:rsid w:val="00FF29EB"/>
    <w:rsid w:val="00FF42B2"/>
    <w:rsid w:val="00FF72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C370ED"/>
  <w15:docId w15:val="{27301BE5-0533-42FF-9B05-865397CC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5816"/>
    <w:pPr>
      <w:spacing w:after="0" w:line="240" w:lineRule="auto"/>
    </w:pPr>
  </w:style>
  <w:style w:type="paragraph" w:styleId="BalloonText">
    <w:name w:val="Balloon Text"/>
    <w:basedOn w:val="Normal"/>
    <w:link w:val="BalloonTextChar"/>
    <w:uiPriority w:val="99"/>
    <w:semiHidden/>
    <w:unhideWhenUsed/>
    <w:rsid w:val="005863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37C"/>
    <w:rPr>
      <w:rFonts w:ascii="Tahoma" w:hAnsi="Tahoma" w:cs="Tahoma"/>
      <w:sz w:val="16"/>
      <w:szCs w:val="16"/>
    </w:rPr>
  </w:style>
  <w:style w:type="paragraph" w:styleId="Header">
    <w:name w:val="header"/>
    <w:basedOn w:val="Normal"/>
    <w:link w:val="HeaderChar"/>
    <w:uiPriority w:val="99"/>
    <w:unhideWhenUsed/>
    <w:rsid w:val="005B3D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DD3"/>
  </w:style>
  <w:style w:type="paragraph" w:styleId="Footer">
    <w:name w:val="footer"/>
    <w:basedOn w:val="Normal"/>
    <w:link w:val="FooterChar"/>
    <w:uiPriority w:val="99"/>
    <w:unhideWhenUsed/>
    <w:rsid w:val="005B3D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DD3"/>
  </w:style>
  <w:style w:type="paragraph" w:styleId="ListParagraph">
    <w:name w:val="List Paragraph"/>
    <w:basedOn w:val="Normal"/>
    <w:uiPriority w:val="34"/>
    <w:qFormat/>
    <w:rsid w:val="00DA3BA1"/>
    <w:pPr>
      <w:ind w:left="720"/>
      <w:contextualSpacing/>
    </w:pPr>
  </w:style>
  <w:style w:type="character" w:styleId="Hyperlink">
    <w:name w:val="Hyperlink"/>
    <w:basedOn w:val="DefaultParagraphFont"/>
    <w:uiPriority w:val="99"/>
    <w:unhideWhenUsed/>
    <w:rsid w:val="00E252A3"/>
    <w:rPr>
      <w:color w:val="0000FF" w:themeColor="hyperlink"/>
      <w:u w:val="single"/>
    </w:rPr>
  </w:style>
  <w:style w:type="character" w:styleId="FollowedHyperlink">
    <w:name w:val="FollowedHyperlink"/>
    <w:basedOn w:val="DefaultParagraphFont"/>
    <w:uiPriority w:val="99"/>
    <w:semiHidden/>
    <w:unhideWhenUsed/>
    <w:rsid w:val="00CF3A74"/>
    <w:rPr>
      <w:color w:val="800080" w:themeColor="followedHyperlink"/>
      <w:u w:val="single"/>
    </w:rPr>
  </w:style>
  <w:style w:type="character" w:customStyle="1" w:styleId="UnresolvedMention1">
    <w:name w:val="Unresolved Mention1"/>
    <w:basedOn w:val="DefaultParagraphFont"/>
    <w:uiPriority w:val="99"/>
    <w:semiHidden/>
    <w:unhideWhenUsed/>
    <w:rsid w:val="000612F2"/>
    <w:rPr>
      <w:color w:val="808080"/>
      <w:shd w:val="clear" w:color="auto" w:fill="E6E6E6"/>
    </w:rPr>
  </w:style>
  <w:style w:type="character" w:customStyle="1" w:styleId="UnresolvedMention2">
    <w:name w:val="Unresolved Mention2"/>
    <w:basedOn w:val="DefaultParagraphFont"/>
    <w:uiPriority w:val="99"/>
    <w:semiHidden/>
    <w:unhideWhenUsed/>
    <w:rsid w:val="007948B9"/>
    <w:rPr>
      <w:color w:val="808080"/>
      <w:shd w:val="clear" w:color="auto" w:fill="E6E6E6"/>
    </w:rPr>
  </w:style>
  <w:style w:type="paragraph" w:styleId="Revision">
    <w:name w:val="Revision"/>
    <w:hidden/>
    <w:uiPriority w:val="99"/>
    <w:semiHidden/>
    <w:rsid w:val="005642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991454">
      <w:bodyDiv w:val="1"/>
      <w:marLeft w:val="0"/>
      <w:marRight w:val="0"/>
      <w:marTop w:val="0"/>
      <w:marBottom w:val="0"/>
      <w:divBdr>
        <w:top w:val="none" w:sz="0" w:space="0" w:color="auto"/>
        <w:left w:val="none" w:sz="0" w:space="0" w:color="auto"/>
        <w:bottom w:val="none" w:sz="0" w:space="0" w:color="auto"/>
        <w:right w:val="none" w:sz="0" w:space="0" w:color="auto"/>
      </w:divBdr>
    </w:div>
    <w:div w:id="1105418560">
      <w:bodyDiv w:val="1"/>
      <w:marLeft w:val="0"/>
      <w:marRight w:val="0"/>
      <w:marTop w:val="0"/>
      <w:marBottom w:val="0"/>
      <w:divBdr>
        <w:top w:val="none" w:sz="0" w:space="0" w:color="auto"/>
        <w:left w:val="none" w:sz="0" w:space="0" w:color="auto"/>
        <w:bottom w:val="none" w:sz="0" w:space="0" w:color="auto"/>
        <w:right w:val="none" w:sz="0" w:space="0" w:color="auto"/>
      </w:divBdr>
    </w:div>
    <w:div w:id="113995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C5F33-EE5C-4B9E-A707-1DE853503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2</Words>
  <Characters>594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New Mexico</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ized User</dc:creator>
  <cp:lastModifiedBy>Felisha Chantelle Martinez</cp:lastModifiedBy>
  <cp:revision>3</cp:revision>
  <cp:lastPrinted>2019-04-11T15:48:00Z</cp:lastPrinted>
  <dcterms:created xsi:type="dcterms:W3CDTF">2020-01-03T22:26:00Z</dcterms:created>
  <dcterms:modified xsi:type="dcterms:W3CDTF">2020-01-03T22:27:00Z</dcterms:modified>
</cp:coreProperties>
</file>